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E524D" w:rsidRPr="00435B92" w14:paraId="2B327C02" w14:textId="77777777" w:rsidTr="00DE524D">
        <w:tc>
          <w:tcPr>
            <w:tcW w:w="9350" w:type="dxa"/>
            <w:tcBorders>
              <w:top w:val="single" w:sz="4" w:space="0" w:color="auto"/>
              <w:left w:val="single" w:sz="4" w:space="0" w:color="auto"/>
              <w:bottom w:val="single" w:sz="4" w:space="0" w:color="auto"/>
              <w:right w:val="single" w:sz="4" w:space="0" w:color="auto"/>
            </w:tcBorders>
          </w:tcPr>
          <w:p w14:paraId="2CCB02D9" w14:textId="77777777" w:rsidR="00DE524D" w:rsidRPr="003B61F5" w:rsidRDefault="00DE524D" w:rsidP="000961D2">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0338FB27" w14:textId="77777777" w:rsidR="00DE524D" w:rsidRPr="003B61F5" w:rsidRDefault="00DE524D" w:rsidP="000961D2">
            <w:pPr>
              <w:spacing w:after="0"/>
              <w:rPr>
                <w:rFonts w:eastAsia="Times New Roman"/>
                <w:szCs w:val="24"/>
              </w:rPr>
            </w:pPr>
          </w:p>
          <w:p w14:paraId="3C07C31C" w14:textId="77777777" w:rsidR="00DE524D" w:rsidRPr="003B61F5" w:rsidRDefault="00DE524D" w:rsidP="000961D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10D4EF01" w14:textId="77777777" w:rsidR="00DE524D" w:rsidRPr="003B61F5" w:rsidRDefault="00DE524D" w:rsidP="00DE524D">
            <w:pPr>
              <w:numPr>
                <w:ilvl w:val="0"/>
                <w:numId w:val="95"/>
              </w:numPr>
              <w:spacing w:after="0"/>
              <w:ind w:left="1080"/>
              <w:contextualSpacing/>
              <w:rPr>
                <w:rFonts w:eastAsia="Times New Roman"/>
                <w:szCs w:val="24"/>
              </w:rPr>
            </w:pPr>
            <w:r w:rsidRPr="003B61F5">
              <w:rPr>
                <w:rFonts w:eastAsia="Times New Roman"/>
                <w:szCs w:val="24"/>
              </w:rPr>
              <w:t>Express regional support as written</w:t>
            </w:r>
          </w:p>
          <w:p w14:paraId="53E1BE12" w14:textId="77777777" w:rsidR="00DE524D" w:rsidRPr="003B61F5" w:rsidRDefault="00DE524D" w:rsidP="00DE524D">
            <w:pPr>
              <w:numPr>
                <w:ilvl w:val="0"/>
                <w:numId w:val="95"/>
              </w:numPr>
              <w:spacing w:after="0"/>
              <w:ind w:left="1080"/>
              <w:contextualSpacing/>
              <w:rPr>
                <w:rFonts w:eastAsia="Times New Roman"/>
                <w:szCs w:val="24"/>
              </w:rPr>
            </w:pPr>
            <w:r w:rsidRPr="003B61F5">
              <w:rPr>
                <w:rFonts w:eastAsia="Times New Roman"/>
                <w:szCs w:val="24"/>
              </w:rPr>
              <w:t>Express regional support with recommended modifications</w:t>
            </w:r>
          </w:p>
          <w:p w14:paraId="1645A809" w14:textId="77777777" w:rsidR="00DE524D" w:rsidRPr="003B61F5" w:rsidRDefault="00DE524D" w:rsidP="00DE524D">
            <w:pPr>
              <w:numPr>
                <w:ilvl w:val="0"/>
                <w:numId w:val="95"/>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094C1F8A" w14:textId="77777777" w:rsidR="00DE524D" w:rsidRPr="003B61F5" w:rsidRDefault="00DE524D" w:rsidP="00DE524D">
            <w:pPr>
              <w:numPr>
                <w:ilvl w:val="0"/>
                <w:numId w:val="95"/>
              </w:numPr>
              <w:spacing w:after="0"/>
              <w:ind w:left="1080"/>
              <w:contextualSpacing/>
              <w:rPr>
                <w:rFonts w:eastAsia="Times New Roman"/>
                <w:szCs w:val="24"/>
              </w:rPr>
            </w:pPr>
            <w:r w:rsidRPr="003B61F5">
              <w:rPr>
                <w:rFonts w:eastAsia="Times New Roman"/>
                <w:szCs w:val="24"/>
              </w:rPr>
              <w:t>Take no regional position on the item.</w:t>
            </w:r>
          </w:p>
          <w:p w14:paraId="4862A26F" w14:textId="77777777" w:rsidR="00DE524D" w:rsidRPr="003B61F5" w:rsidRDefault="00DE524D" w:rsidP="000961D2">
            <w:pPr>
              <w:spacing w:after="0"/>
              <w:rPr>
                <w:rFonts w:eastAsia="Times New Roman"/>
                <w:szCs w:val="24"/>
              </w:rPr>
            </w:pPr>
          </w:p>
          <w:p w14:paraId="0AFE6A19" w14:textId="77777777" w:rsidR="00DE524D" w:rsidRPr="003B61F5" w:rsidRDefault="00DE524D" w:rsidP="000961D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5D38F887" w14:textId="77777777" w:rsidR="00DE524D" w:rsidRPr="003B61F5" w:rsidRDefault="00DE524D" w:rsidP="00DE524D">
            <w:pPr>
              <w:numPr>
                <w:ilvl w:val="0"/>
                <w:numId w:val="96"/>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DA33CC4" w14:textId="77777777" w:rsidR="00DE524D" w:rsidRPr="003B61F5" w:rsidRDefault="00DE524D" w:rsidP="00DE524D">
            <w:pPr>
              <w:numPr>
                <w:ilvl w:val="0"/>
                <w:numId w:val="96"/>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A5F105C" w14:textId="77777777" w:rsidR="00DE524D" w:rsidRPr="003B61F5" w:rsidRDefault="00DE524D" w:rsidP="00DE524D">
            <w:pPr>
              <w:numPr>
                <w:ilvl w:val="0"/>
                <w:numId w:val="96"/>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1C03554B" w14:textId="77777777" w:rsidR="00DE524D" w:rsidRPr="003B61F5" w:rsidRDefault="00DE524D" w:rsidP="000961D2">
            <w:pPr>
              <w:spacing w:after="0"/>
              <w:rPr>
                <w:rFonts w:eastAsia="Times New Roman"/>
                <w:szCs w:val="24"/>
              </w:rPr>
            </w:pPr>
          </w:p>
          <w:p w14:paraId="46EBD6BE" w14:textId="77777777" w:rsidR="00DE524D" w:rsidRPr="003B61F5" w:rsidRDefault="00DE524D" w:rsidP="000961D2">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09A0F36" w14:textId="77777777" w:rsidR="00DE524D" w:rsidRPr="003B61F5" w:rsidRDefault="00DE524D" w:rsidP="00DE524D">
            <w:pPr>
              <w:numPr>
                <w:ilvl w:val="0"/>
                <w:numId w:val="97"/>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114682CE" w14:textId="77777777" w:rsidR="00DE524D" w:rsidRPr="003B61F5" w:rsidRDefault="00DE524D" w:rsidP="00DE524D">
            <w:pPr>
              <w:numPr>
                <w:ilvl w:val="0"/>
                <w:numId w:val="97"/>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5914D9CC" w14:textId="77777777" w:rsidR="00DE524D" w:rsidRPr="003B61F5" w:rsidRDefault="00DE524D" w:rsidP="00DE524D">
            <w:pPr>
              <w:numPr>
                <w:ilvl w:val="0"/>
                <w:numId w:val="97"/>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FF45375" w14:textId="77777777" w:rsidR="00DE524D" w:rsidRPr="00190FB8" w:rsidRDefault="00DE524D" w:rsidP="000961D2">
            <w:pPr>
              <w:pStyle w:val="ListParagraph"/>
              <w:spacing w:after="0"/>
              <w:rPr>
                <w:rFonts w:eastAsia="Times New Roman"/>
                <w:szCs w:val="24"/>
              </w:rPr>
            </w:pPr>
          </w:p>
        </w:tc>
      </w:tr>
    </w:tbl>
    <w:p w14:paraId="3C9507CD" w14:textId="77777777" w:rsidR="00DE524D" w:rsidRDefault="00DE524D" w:rsidP="00875C70">
      <w:pPr>
        <w:pStyle w:val="HeadingSection"/>
        <w:suppressLineNumbers/>
        <w:spacing w:after="0" w:line="240" w:lineRule="auto"/>
      </w:pPr>
    </w:p>
    <w:p w14:paraId="41FA1568" w14:textId="77777777" w:rsidR="00DE524D" w:rsidRDefault="00DE524D">
      <w:pPr>
        <w:spacing w:after="0"/>
        <w:jc w:val="left"/>
        <w:rPr>
          <w:b/>
          <w:sz w:val="28"/>
        </w:rPr>
      </w:pPr>
      <w:r>
        <w:br w:type="page"/>
      </w:r>
    </w:p>
    <w:p w14:paraId="35DF584F" w14:textId="77777777" w:rsidR="00FA3D55" w:rsidRDefault="00FA3D55" w:rsidP="003D398C">
      <w:pPr>
        <w:pStyle w:val="HeadingSection"/>
        <w:suppressLineNumbers/>
        <w:spacing w:after="0" w:line="240" w:lineRule="auto"/>
      </w:pPr>
      <w:bookmarkStart w:id="5" w:name="_Hlk65077087"/>
      <w:bookmarkEnd w:id="0"/>
      <w:bookmarkEnd w:id="1"/>
      <w:bookmarkEnd w:id="2"/>
      <w:bookmarkEnd w:id="3"/>
      <w:r>
        <w:lastRenderedPageBreak/>
        <w:t>NEWMA Laws and Regulations (L&amp;R) Committee</w:t>
      </w:r>
    </w:p>
    <w:p w14:paraId="544BA3D1" w14:textId="77777777" w:rsidR="00FA3D55" w:rsidRDefault="00FA3D55" w:rsidP="003D398C">
      <w:pPr>
        <w:pStyle w:val="HeadingSection"/>
        <w:suppressLineNumbers/>
        <w:spacing w:after="240" w:line="240" w:lineRule="auto"/>
      </w:pPr>
      <w:r>
        <w:t>2021 Interim Meeting Report Template</w:t>
      </w:r>
    </w:p>
    <w:p w14:paraId="74D86FF3" w14:textId="77777777" w:rsidR="00FA3D55" w:rsidRPr="00136009" w:rsidRDefault="00FA3D55" w:rsidP="003D398C">
      <w:pPr>
        <w:suppressLineNumbers/>
        <w:spacing w:after="0"/>
        <w:jc w:val="center"/>
      </w:pPr>
      <w:r w:rsidRPr="00136009">
        <w:t xml:space="preserve">Mr. </w:t>
      </w:r>
      <w:r>
        <w:t>Louis Sakin</w:t>
      </w:r>
      <w:r w:rsidRPr="00136009">
        <w:t xml:space="preserve">, </w:t>
      </w:r>
      <w:r>
        <w:t xml:space="preserve">Committee </w:t>
      </w:r>
      <w:r w:rsidRPr="00136009">
        <w:t>Chair</w:t>
      </w:r>
    </w:p>
    <w:p w14:paraId="2E4BB41D" w14:textId="77777777" w:rsidR="00FA3D55" w:rsidRDefault="00FA3D55" w:rsidP="003D398C">
      <w:pPr>
        <w:suppressLineNumbers/>
        <w:jc w:val="center"/>
      </w:pPr>
      <w:r w:rsidRPr="00EB2068">
        <w:t>Towns of Hopkinton/Northbridge, Massachusetts</w:t>
      </w:r>
    </w:p>
    <w:p w14:paraId="294999AC" w14:textId="77777777" w:rsidR="00FA3D55" w:rsidRDefault="00FA3D55" w:rsidP="003D398C">
      <w:pPr>
        <w:suppressLineNumbers/>
        <w:rPr>
          <w:b/>
          <w:sz w:val="24"/>
          <w:szCs w:val="24"/>
        </w:rPr>
      </w:pPr>
      <w:r>
        <w:rPr>
          <w:b/>
          <w:sz w:val="24"/>
          <w:szCs w:val="24"/>
        </w:rPr>
        <w:t>INTRODUCTION</w:t>
      </w:r>
    </w:p>
    <w:p w14:paraId="07992CDC" w14:textId="77777777" w:rsidR="00FA3D55" w:rsidRPr="00686D44" w:rsidRDefault="00FA3D55" w:rsidP="003D398C">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Northeastern</w:t>
      </w:r>
      <w:r w:rsidRPr="00686D44">
        <w:rPr>
          <w:rFonts w:eastAsia="Times New Roman"/>
          <w:szCs w:val="20"/>
        </w:rPr>
        <w:t xml:space="preserve"> Weights and Measures Association (</w:t>
      </w:r>
      <w:r>
        <w:rPr>
          <w:rFonts w:eastAsia="Times New Roman"/>
          <w:szCs w:val="20"/>
        </w:rPr>
        <w:t>NE</w:t>
      </w:r>
      <w:r w:rsidRPr="00686D44">
        <w:rPr>
          <w:rFonts w:eastAsia="Times New Roman"/>
          <w:szCs w:val="20"/>
        </w:rPr>
        <w:t xml:space="preserve">WMA).  The Report consists of the </w:t>
      </w:r>
      <w:r>
        <w:rPr>
          <w:rFonts w:eastAsia="Times New Roman"/>
          <w:szCs w:val="20"/>
        </w:rPr>
        <w:t>NE</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1A5AB171" w14:textId="77777777" w:rsidR="00FA3D55" w:rsidRPr="00686D44" w:rsidRDefault="00FA3D55" w:rsidP="003D398C">
      <w:pPr>
        <w:spacing w:after="0"/>
        <w:rPr>
          <w:rFonts w:eastAsia="Times New Roman"/>
          <w:szCs w:val="24"/>
        </w:rPr>
      </w:pPr>
    </w:p>
    <w:p w14:paraId="2455F466" w14:textId="77777777" w:rsidR="00FA3D55" w:rsidRPr="00686D44" w:rsidRDefault="00FA3D55" w:rsidP="00FA3D55">
      <w:pPr>
        <w:spacing w:after="200"/>
      </w:pPr>
      <w:r w:rsidRPr="00686D44">
        <w:rPr>
          <w:rFonts w:eastAsia="Times New Roman"/>
          <w:szCs w:val="24"/>
        </w:rPr>
        <w:t xml:space="preserve">Presented below is a list of agenda items considered by the </w:t>
      </w:r>
      <w:r>
        <w:rPr>
          <w:rFonts w:eastAsia="Times New Roman"/>
          <w:szCs w:val="24"/>
        </w:rPr>
        <w:t>NE</w:t>
      </w:r>
      <w:r w:rsidRPr="00686D44">
        <w:rPr>
          <w:rFonts w:eastAsia="Times New Roman"/>
          <w:szCs w:val="24"/>
        </w:rPr>
        <w:t>WMA and its recommendations to the NCWM Laws and Regulations Committee.</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72DA92D" w14:textId="5CE6A3A1" w:rsidR="00EB758F"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81570037" w:history="1">
        <w:r w:rsidR="00EB758F" w:rsidRPr="005D591E">
          <w:rPr>
            <w:rStyle w:val="Hyperlink"/>
          </w:rPr>
          <w:t>ITEM Block 2 (B2)</w:t>
        </w:r>
        <w:r w:rsidR="00EB758F">
          <w:rPr>
            <w:rFonts w:asciiTheme="minorHAnsi" w:eastAsiaTheme="minorEastAsia" w:hAnsiTheme="minorHAnsi" w:cstheme="minorBidi"/>
            <w:b w:val="0"/>
            <w:caps w:val="0"/>
            <w:noProof/>
            <w:color w:val="auto"/>
            <w:sz w:val="22"/>
            <w:szCs w:val="22"/>
            <w:lang w:eastAsia="en-US"/>
          </w:rPr>
          <w:tab/>
        </w:r>
        <w:r w:rsidR="00EB758F" w:rsidRPr="005D591E">
          <w:rPr>
            <w:rStyle w:val="Hyperlink"/>
          </w:rPr>
          <w:t>Commercial and Law Enforcement Equipment</w:t>
        </w:r>
        <w:r w:rsidR="00EB758F">
          <w:rPr>
            <w:noProof/>
            <w:webHidden/>
          </w:rPr>
          <w:tab/>
        </w:r>
        <w:r w:rsidR="00EB758F">
          <w:rPr>
            <w:noProof/>
            <w:webHidden/>
          </w:rPr>
          <w:fldChar w:fldCharType="begin"/>
        </w:r>
        <w:r w:rsidR="00EB758F">
          <w:rPr>
            <w:noProof/>
            <w:webHidden/>
          </w:rPr>
          <w:instrText xml:space="preserve"> PAGEREF _Toc81570037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0DC00F79" w14:textId="5BD02278" w:rsidR="00EB758F" w:rsidRDefault="00800DC2">
      <w:pPr>
        <w:pStyle w:val="TOC2"/>
        <w:rPr>
          <w:rFonts w:asciiTheme="minorHAnsi" w:eastAsiaTheme="minorEastAsia" w:hAnsiTheme="minorHAnsi" w:cstheme="minorBidi"/>
          <w:noProof/>
          <w:color w:val="auto"/>
          <w:sz w:val="22"/>
          <w:lang w:eastAsia="en-US"/>
        </w:rPr>
      </w:pPr>
      <w:hyperlink w:anchor="_Toc81570038" w:history="1">
        <w:r w:rsidR="00EB758F" w:rsidRPr="005D591E">
          <w:rPr>
            <w:rStyle w:val="Hyperlink"/>
          </w:rPr>
          <w:t>B2: WAM-22.1</w:t>
        </w:r>
        <w:r w:rsidR="00EB758F">
          <w:rPr>
            <w:rFonts w:asciiTheme="minorHAnsi" w:eastAsiaTheme="minorEastAsia" w:hAnsiTheme="minorHAnsi" w:cstheme="minorBidi"/>
            <w:noProof/>
            <w:color w:val="auto"/>
            <w:sz w:val="22"/>
            <w:lang w:eastAsia="en-US"/>
          </w:rPr>
          <w:tab/>
        </w:r>
        <w:r w:rsidR="00A356A6">
          <w:rPr>
            <w:rFonts w:asciiTheme="minorHAnsi" w:eastAsiaTheme="minorEastAsia" w:hAnsiTheme="minorHAnsi" w:cstheme="minorBidi"/>
            <w:noProof/>
            <w:color w:val="auto"/>
            <w:sz w:val="22"/>
            <w:lang w:eastAsia="en-US"/>
          </w:rPr>
          <w:tab/>
        </w:r>
        <w:r w:rsidR="00EB758F" w:rsidRPr="005D591E">
          <w:rPr>
            <w:rStyle w:val="Hyperlink"/>
          </w:rPr>
          <w:t>Section 1.11. Commercial Weighing and Measuring Equipment.</w:t>
        </w:r>
        <w:r w:rsidR="00EB758F">
          <w:rPr>
            <w:noProof/>
            <w:webHidden/>
          </w:rPr>
          <w:tab/>
        </w:r>
        <w:r w:rsidR="00EB758F">
          <w:rPr>
            <w:noProof/>
            <w:webHidden/>
          </w:rPr>
          <w:fldChar w:fldCharType="begin"/>
        </w:r>
        <w:r w:rsidR="00EB758F">
          <w:rPr>
            <w:noProof/>
            <w:webHidden/>
          </w:rPr>
          <w:instrText xml:space="preserve"> PAGEREF _Toc81570038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1C1E4C8E" w14:textId="5AC74037" w:rsidR="00EB758F" w:rsidRDefault="00800DC2">
      <w:pPr>
        <w:pStyle w:val="TOC2"/>
        <w:rPr>
          <w:rFonts w:asciiTheme="minorHAnsi" w:eastAsiaTheme="minorEastAsia" w:hAnsiTheme="minorHAnsi" w:cstheme="minorBidi"/>
          <w:noProof/>
          <w:color w:val="auto"/>
          <w:sz w:val="22"/>
          <w:lang w:eastAsia="en-US"/>
        </w:rPr>
      </w:pPr>
      <w:hyperlink w:anchor="_Toc81570039" w:history="1">
        <w:r w:rsidR="00EB758F" w:rsidRPr="005D591E">
          <w:rPr>
            <w:rStyle w:val="Hyperlink"/>
          </w:rPr>
          <w:t>B2: NTP-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15. Commercial and Law Enforcement Equipment.</w:t>
        </w:r>
        <w:r w:rsidR="00EB758F">
          <w:rPr>
            <w:noProof/>
            <w:webHidden/>
          </w:rPr>
          <w:tab/>
        </w:r>
        <w:r w:rsidR="00EB758F">
          <w:rPr>
            <w:noProof/>
            <w:webHidden/>
          </w:rPr>
          <w:fldChar w:fldCharType="begin"/>
        </w:r>
        <w:r w:rsidR="00EB758F">
          <w:rPr>
            <w:noProof/>
            <w:webHidden/>
          </w:rPr>
          <w:instrText xml:space="preserve"> PAGEREF _Toc81570039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516BB4E2" w14:textId="56066150"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40" w:history="1">
        <w:r w:rsidR="00EB758F" w:rsidRPr="005D591E">
          <w:rPr>
            <w:rStyle w:val="Hyperlink"/>
          </w:rPr>
          <w:t>ITEM Block 1 (B1)</w:t>
        </w:r>
        <w:r w:rsidR="00EB758F">
          <w:rPr>
            <w:rFonts w:asciiTheme="minorHAnsi" w:eastAsiaTheme="minorEastAsia" w:hAnsiTheme="minorHAnsi" w:cstheme="minorBidi"/>
            <w:b w:val="0"/>
            <w:caps w:val="0"/>
            <w:noProof/>
            <w:color w:val="auto"/>
            <w:sz w:val="22"/>
            <w:szCs w:val="22"/>
            <w:lang w:eastAsia="en-US"/>
          </w:rPr>
          <w:tab/>
        </w:r>
        <w:r w:rsidR="00EB758F" w:rsidRPr="005D591E">
          <w:rPr>
            <w:rStyle w:val="Hyperlink"/>
          </w:rPr>
          <w:t>HB 130, UPLR, Sec. 2.8. Multiunit Package.  HB 133 Modify “scope” for Chapters 2 – 4, add a Note following Sections 2.3.7.1. and 2.7.3., Create A Chapter 5. Specialized test Procedures</w:t>
        </w:r>
        <w:r w:rsidR="00EB758F" w:rsidRPr="005D591E">
          <w:rPr>
            <w:rStyle w:val="Hyperlink"/>
            <w:rFonts w:eastAsia="Calibri"/>
          </w:rPr>
          <w:t xml:space="preserve"> </w:t>
        </w:r>
        <w:r w:rsidR="00EB758F" w:rsidRPr="005D591E">
          <w:rPr>
            <w:rStyle w:val="Hyperlink"/>
          </w:rPr>
          <w:t>and HB133 Appendix F. Glossary</w:t>
        </w:r>
        <w:r w:rsidR="00EB758F">
          <w:rPr>
            <w:noProof/>
            <w:webHidden/>
          </w:rPr>
          <w:tab/>
        </w:r>
        <w:r w:rsidR="00EB758F">
          <w:rPr>
            <w:noProof/>
            <w:webHidden/>
          </w:rPr>
          <w:fldChar w:fldCharType="begin"/>
        </w:r>
        <w:r w:rsidR="00EB758F">
          <w:rPr>
            <w:noProof/>
            <w:webHidden/>
          </w:rPr>
          <w:instrText xml:space="preserve"> PAGEREF _Toc81570040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2C071F04" w14:textId="28F76A07" w:rsidR="00EB758F" w:rsidRDefault="00800DC2">
      <w:pPr>
        <w:pStyle w:val="TOC2"/>
        <w:rPr>
          <w:rFonts w:asciiTheme="minorHAnsi" w:eastAsiaTheme="minorEastAsia" w:hAnsiTheme="minorHAnsi" w:cstheme="minorBidi"/>
          <w:noProof/>
          <w:color w:val="auto"/>
          <w:sz w:val="22"/>
          <w:lang w:eastAsia="en-US"/>
        </w:rPr>
      </w:pPr>
      <w:hyperlink w:anchor="_Toc81570041" w:history="1">
        <w:r w:rsidR="00EB758F" w:rsidRPr="005D591E">
          <w:rPr>
            <w:rStyle w:val="Hyperlink"/>
          </w:rPr>
          <w:t>B1: PAL-19.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Section 2.8. Multiunit Package</w:t>
        </w:r>
        <w:r w:rsidR="00EB758F">
          <w:rPr>
            <w:noProof/>
            <w:webHidden/>
          </w:rPr>
          <w:tab/>
        </w:r>
        <w:r w:rsidR="00EB758F">
          <w:rPr>
            <w:noProof/>
            <w:webHidden/>
          </w:rPr>
          <w:fldChar w:fldCharType="begin"/>
        </w:r>
        <w:r w:rsidR="00EB758F">
          <w:rPr>
            <w:noProof/>
            <w:webHidden/>
          </w:rPr>
          <w:instrText xml:space="preserve"> PAGEREF _Toc81570041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283D98EC" w14:textId="36AB6589" w:rsidR="00EB758F" w:rsidRDefault="00800DC2">
      <w:pPr>
        <w:pStyle w:val="TOC2"/>
        <w:rPr>
          <w:rFonts w:asciiTheme="minorHAnsi" w:eastAsiaTheme="minorEastAsia" w:hAnsiTheme="minorHAnsi" w:cstheme="minorBidi"/>
          <w:noProof/>
          <w:color w:val="auto"/>
          <w:sz w:val="22"/>
          <w:lang w:eastAsia="en-US"/>
        </w:rPr>
      </w:pPr>
      <w:hyperlink w:anchor="_Toc81570042" w:history="1">
        <w:r w:rsidR="00EB758F" w:rsidRPr="005D591E">
          <w:rPr>
            <w:rStyle w:val="Hyperlink"/>
          </w:rPr>
          <w:t>B1: NET-19.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Section 1.2.4. Maximum Allowable Variation</w:t>
        </w:r>
        <w:r w:rsidR="00EB758F">
          <w:rPr>
            <w:noProof/>
            <w:webHidden/>
          </w:rPr>
          <w:tab/>
        </w:r>
        <w:r w:rsidR="00EB758F">
          <w:rPr>
            <w:noProof/>
            <w:webHidden/>
          </w:rPr>
          <w:fldChar w:fldCharType="begin"/>
        </w:r>
        <w:r w:rsidR="00EB758F">
          <w:rPr>
            <w:noProof/>
            <w:webHidden/>
          </w:rPr>
          <w:instrText xml:space="preserve"> PAGEREF _Toc81570042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5E205F9D" w14:textId="68630E30" w:rsidR="00EB758F" w:rsidRDefault="00800DC2">
      <w:pPr>
        <w:pStyle w:val="TOC2"/>
        <w:rPr>
          <w:rFonts w:asciiTheme="minorHAnsi" w:eastAsiaTheme="minorEastAsia" w:hAnsiTheme="minorHAnsi" w:cstheme="minorBidi"/>
          <w:noProof/>
          <w:color w:val="auto"/>
          <w:sz w:val="22"/>
          <w:lang w:eastAsia="en-US"/>
        </w:rPr>
      </w:pPr>
      <w:hyperlink w:anchor="_Toc81570043" w:history="1">
        <w:r w:rsidR="00EB758F" w:rsidRPr="005D591E">
          <w:rPr>
            <w:rStyle w:val="Hyperlink"/>
          </w:rPr>
          <w:t>B1: NET-19.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Sections 2.1. Scope, 3.1. Scope, 4.1. Scope, 2.3.7.1. Maximum Allowable Variation (MAV) Requirement, and Section 2.7.3. “Evaluation of Results – Compliance Determinations”</w:t>
        </w:r>
        <w:r w:rsidR="00EB758F">
          <w:rPr>
            <w:noProof/>
            <w:webHidden/>
          </w:rPr>
          <w:tab/>
        </w:r>
        <w:r w:rsidR="00EB758F">
          <w:rPr>
            <w:noProof/>
            <w:webHidden/>
          </w:rPr>
          <w:fldChar w:fldCharType="begin"/>
        </w:r>
        <w:r w:rsidR="00EB758F">
          <w:rPr>
            <w:noProof/>
            <w:webHidden/>
          </w:rPr>
          <w:instrText xml:space="preserve"> PAGEREF _Toc81570043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1B00E7A0" w14:textId="3B2423F9" w:rsidR="00EB758F" w:rsidRDefault="00800DC2">
      <w:pPr>
        <w:pStyle w:val="TOC2"/>
        <w:rPr>
          <w:rFonts w:asciiTheme="minorHAnsi" w:eastAsiaTheme="minorEastAsia" w:hAnsiTheme="minorHAnsi" w:cstheme="minorBidi"/>
          <w:noProof/>
          <w:color w:val="auto"/>
          <w:sz w:val="22"/>
          <w:lang w:eastAsia="en-US"/>
        </w:rPr>
      </w:pPr>
      <w:hyperlink w:anchor="_Toc81570044" w:history="1">
        <w:r w:rsidR="00EB758F" w:rsidRPr="005D591E">
          <w:rPr>
            <w:rStyle w:val="Hyperlink"/>
          </w:rPr>
          <w:t>B1: NET-19.3</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Create a Chapter 5.  Specialized Test Procedures</w:t>
        </w:r>
        <w:r w:rsidR="00EB758F">
          <w:rPr>
            <w:noProof/>
            <w:webHidden/>
          </w:rPr>
          <w:tab/>
        </w:r>
        <w:r w:rsidR="00EB758F">
          <w:rPr>
            <w:noProof/>
            <w:webHidden/>
          </w:rPr>
          <w:fldChar w:fldCharType="begin"/>
        </w:r>
        <w:r w:rsidR="00EB758F">
          <w:rPr>
            <w:noProof/>
            <w:webHidden/>
          </w:rPr>
          <w:instrText xml:space="preserve"> PAGEREF _Toc81570044 \h </w:instrText>
        </w:r>
        <w:r w:rsidR="00EB758F">
          <w:rPr>
            <w:noProof/>
            <w:webHidden/>
          </w:rPr>
        </w:r>
        <w:r w:rsidR="00EB758F">
          <w:rPr>
            <w:noProof/>
            <w:webHidden/>
          </w:rPr>
          <w:fldChar w:fldCharType="separate"/>
        </w:r>
        <w:r w:rsidR="00EB758F">
          <w:rPr>
            <w:noProof/>
            <w:webHidden/>
          </w:rPr>
          <w:t>6</w:t>
        </w:r>
        <w:r w:rsidR="00EB758F">
          <w:rPr>
            <w:noProof/>
            <w:webHidden/>
          </w:rPr>
          <w:fldChar w:fldCharType="end"/>
        </w:r>
      </w:hyperlink>
    </w:p>
    <w:p w14:paraId="0CC29396" w14:textId="7484EDCE" w:rsidR="00EB758F" w:rsidRDefault="00800DC2">
      <w:pPr>
        <w:pStyle w:val="TOC2"/>
        <w:rPr>
          <w:rFonts w:asciiTheme="minorHAnsi" w:eastAsiaTheme="minorEastAsia" w:hAnsiTheme="minorHAnsi" w:cstheme="minorBidi"/>
          <w:noProof/>
          <w:color w:val="auto"/>
          <w:sz w:val="22"/>
          <w:lang w:eastAsia="en-US"/>
        </w:rPr>
      </w:pPr>
      <w:hyperlink w:anchor="_Toc81570045" w:history="1">
        <w:r w:rsidR="00EB758F" w:rsidRPr="005D591E">
          <w:rPr>
            <w:rStyle w:val="Hyperlink"/>
          </w:rPr>
          <w:t>B1: NET-19.4</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Appendix F. Glossary</w:t>
        </w:r>
        <w:r w:rsidR="00EB758F">
          <w:rPr>
            <w:noProof/>
            <w:webHidden/>
          </w:rPr>
          <w:tab/>
        </w:r>
        <w:r w:rsidR="00EB758F">
          <w:rPr>
            <w:noProof/>
            <w:webHidden/>
          </w:rPr>
          <w:fldChar w:fldCharType="begin"/>
        </w:r>
        <w:r w:rsidR="00EB758F">
          <w:rPr>
            <w:noProof/>
            <w:webHidden/>
          </w:rPr>
          <w:instrText xml:space="preserve"> PAGEREF _Toc81570045 \h </w:instrText>
        </w:r>
        <w:r w:rsidR="00EB758F">
          <w:rPr>
            <w:noProof/>
            <w:webHidden/>
          </w:rPr>
        </w:r>
        <w:r w:rsidR="00EB758F">
          <w:rPr>
            <w:noProof/>
            <w:webHidden/>
          </w:rPr>
          <w:fldChar w:fldCharType="separate"/>
        </w:r>
        <w:r w:rsidR="00EB758F">
          <w:rPr>
            <w:noProof/>
            <w:webHidden/>
          </w:rPr>
          <w:t>7</w:t>
        </w:r>
        <w:r w:rsidR="00EB758F">
          <w:rPr>
            <w:noProof/>
            <w:webHidden/>
          </w:rPr>
          <w:fldChar w:fldCharType="end"/>
        </w:r>
      </w:hyperlink>
    </w:p>
    <w:p w14:paraId="1FA48649" w14:textId="61B5B205"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46" w:history="1">
        <w:r w:rsidR="00EB758F" w:rsidRPr="005D591E">
          <w:rPr>
            <w:rStyle w:val="Hyperlink"/>
          </w:rPr>
          <w:t>PAL – UNIFORM Packaging and labeling REGULATION</w:t>
        </w:r>
        <w:r w:rsidR="00EB758F">
          <w:rPr>
            <w:noProof/>
            <w:webHidden/>
          </w:rPr>
          <w:tab/>
        </w:r>
        <w:r w:rsidR="00EB758F">
          <w:rPr>
            <w:noProof/>
            <w:webHidden/>
          </w:rPr>
          <w:fldChar w:fldCharType="begin"/>
        </w:r>
        <w:r w:rsidR="00EB758F">
          <w:rPr>
            <w:noProof/>
            <w:webHidden/>
          </w:rPr>
          <w:instrText xml:space="preserve"> PAGEREF _Toc81570046 \h </w:instrText>
        </w:r>
        <w:r w:rsidR="00EB758F">
          <w:rPr>
            <w:noProof/>
            <w:webHidden/>
          </w:rPr>
        </w:r>
        <w:r w:rsidR="00EB758F">
          <w:rPr>
            <w:noProof/>
            <w:webHidden/>
          </w:rPr>
          <w:fldChar w:fldCharType="separate"/>
        </w:r>
        <w:r w:rsidR="00EB758F">
          <w:rPr>
            <w:noProof/>
            <w:webHidden/>
          </w:rPr>
          <w:t>7</w:t>
        </w:r>
        <w:r w:rsidR="00EB758F">
          <w:rPr>
            <w:noProof/>
            <w:webHidden/>
          </w:rPr>
          <w:fldChar w:fldCharType="end"/>
        </w:r>
      </w:hyperlink>
    </w:p>
    <w:p w14:paraId="05C0591E" w14:textId="2AA3FCAF" w:rsidR="00EB758F" w:rsidRDefault="00800DC2">
      <w:pPr>
        <w:pStyle w:val="TOC2"/>
        <w:rPr>
          <w:rFonts w:asciiTheme="minorHAnsi" w:eastAsiaTheme="minorEastAsia" w:hAnsiTheme="minorHAnsi" w:cstheme="minorBidi"/>
          <w:noProof/>
          <w:color w:val="auto"/>
          <w:sz w:val="22"/>
          <w:lang w:eastAsia="en-US"/>
        </w:rPr>
      </w:pPr>
      <w:hyperlink w:anchor="_Toc81570047" w:history="1">
        <w:r w:rsidR="00EB758F" w:rsidRPr="005D591E">
          <w:rPr>
            <w:rStyle w:val="Hyperlink"/>
          </w:rPr>
          <w:t>PAL-22.3</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8.2. Calculation of Area of Principal Display Panel for Purposes of Type Size.</w:t>
        </w:r>
        <w:r w:rsidR="00EB758F">
          <w:rPr>
            <w:noProof/>
            <w:webHidden/>
          </w:rPr>
          <w:tab/>
        </w:r>
        <w:r w:rsidR="00EB758F">
          <w:rPr>
            <w:noProof/>
            <w:webHidden/>
          </w:rPr>
          <w:fldChar w:fldCharType="begin"/>
        </w:r>
        <w:r w:rsidR="00EB758F">
          <w:rPr>
            <w:noProof/>
            <w:webHidden/>
          </w:rPr>
          <w:instrText xml:space="preserve"> PAGEREF _Toc81570047 \h </w:instrText>
        </w:r>
        <w:r w:rsidR="00EB758F">
          <w:rPr>
            <w:noProof/>
            <w:webHidden/>
          </w:rPr>
        </w:r>
        <w:r w:rsidR="00EB758F">
          <w:rPr>
            <w:noProof/>
            <w:webHidden/>
          </w:rPr>
          <w:fldChar w:fldCharType="separate"/>
        </w:r>
        <w:r w:rsidR="00EB758F">
          <w:rPr>
            <w:noProof/>
            <w:webHidden/>
          </w:rPr>
          <w:t>7</w:t>
        </w:r>
        <w:r w:rsidR="00EB758F">
          <w:rPr>
            <w:noProof/>
            <w:webHidden/>
          </w:rPr>
          <w:fldChar w:fldCharType="end"/>
        </w:r>
      </w:hyperlink>
    </w:p>
    <w:p w14:paraId="3F278906" w14:textId="06EF32AC"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48" w:history="1">
        <w:r w:rsidR="00EB758F" w:rsidRPr="005D591E">
          <w:rPr>
            <w:rStyle w:val="Hyperlink"/>
          </w:rPr>
          <w:t>MOS – UNIFORM REGULATION FOR THE METHOD OF SALE of COMMODITIES</w:t>
        </w:r>
        <w:r w:rsidR="00EB758F">
          <w:rPr>
            <w:noProof/>
            <w:webHidden/>
          </w:rPr>
          <w:tab/>
        </w:r>
        <w:r w:rsidR="00EB758F">
          <w:rPr>
            <w:noProof/>
            <w:webHidden/>
          </w:rPr>
          <w:fldChar w:fldCharType="begin"/>
        </w:r>
        <w:r w:rsidR="00EB758F">
          <w:rPr>
            <w:noProof/>
            <w:webHidden/>
          </w:rPr>
          <w:instrText xml:space="preserve"> PAGEREF _Toc81570048 \h </w:instrText>
        </w:r>
        <w:r w:rsidR="00EB758F">
          <w:rPr>
            <w:noProof/>
            <w:webHidden/>
          </w:rPr>
        </w:r>
        <w:r w:rsidR="00EB758F">
          <w:rPr>
            <w:noProof/>
            <w:webHidden/>
          </w:rPr>
          <w:fldChar w:fldCharType="separate"/>
        </w:r>
        <w:r w:rsidR="00EB758F">
          <w:rPr>
            <w:noProof/>
            <w:webHidden/>
          </w:rPr>
          <w:t>7</w:t>
        </w:r>
        <w:r w:rsidR="00EB758F">
          <w:rPr>
            <w:noProof/>
            <w:webHidden/>
          </w:rPr>
          <w:fldChar w:fldCharType="end"/>
        </w:r>
      </w:hyperlink>
    </w:p>
    <w:p w14:paraId="6AC07CB3" w14:textId="7021A15C" w:rsidR="00EB758F" w:rsidRDefault="00800DC2">
      <w:pPr>
        <w:pStyle w:val="TOC2"/>
        <w:rPr>
          <w:rFonts w:asciiTheme="minorHAnsi" w:eastAsiaTheme="minorEastAsia" w:hAnsiTheme="minorHAnsi" w:cstheme="minorBidi"/>
          <w:noProof/>
          <w:color w:val="auto"/>
          <w:sz w:val="22"/>
          <w:lang w:eastAsia="en-US"/>
        </w:rPr>
      </w:pPr>
      <w:hyperlink w:anchor="_Toc81570049" w:history="1">
        <w:r w:rsidR="00EB758F" w:rsidRPr="005D591E">
          <w:rPr>
            <w:rStyle w:val="Hyperlink"/>
          </w:rPr>
          <w:t>MOS-22.3</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4. Fireplace and Stove Wood.</w:t>
        </w:r>
        <w:r w:rsidR="00EB758F">
          <w:rPr>
            <w:noProof/>
            <w:webHidden/>
          </w:rPr>
          <w:tab/>
        </w:r>
        <w:r w:rsidR="00EB758F">
          <w:rPr>
            <w:noProof/>
            <w:webHidden/>
          </w:rPr>
          <w:fldChar w:fldCharType="begin"/>
        </w:r>
        <w:r w:rsidR="00EB758F">
          <w:rPr>
            <w:noProof/>
            <w:webHidden/>
          </w:rPr>
          <w:instrText xml:space="preserve"> PAGEREF _Toc81570049 \h </w:instrText>
        </w:r>
        <w:r w:rsidR="00EB758F">
          <w:rPr>
            <w:noProof/>
            <w:webHidden/>
          </w:rPr>
        </w:r>
        <w:r w:rsidR="00EB758F">
          <w:rPr>
            <w:noProof/>
            <w:webHidden/>
          </w:rPr>
          <w:fldChar w:fldCharType="separate"/>
        </w:r>
        <w:r w:rsidR="00EB758F">
          <w:rPr>
            <w:noProof/>
            <w:webHidden/>
          </w:rPr>
          <w:t>7</w:t>
        </w:r>
        <w:r w:rsidR="00EB758F">
          <w:rPr>
            <w:noProof/>
            <w:webHidden/>
          </w:rPr>
          <w:fldChar w:fldCharType="end"/>
        </w:r>
      </w:hyperlink>
    </w:p>
    <w:p w14:paraId="757CD0D7" w14:textId="553833D1" w:rsidR="00EB758F" w:rsidRDefault="00800DC2">
      <w:pPr>
        <w:pStyle w:val="TOC2"/>
        <w:rPr>
          <w:rFonts w:asciiTheme="minorHAnsi" w:eastAsiaTheme="minorEastAsia" w:hAnsiTheme="minorHAnsi" w:cstheme="minorBidi"/>
          <w:noProof/>
          <w:color w:val="auto"/>
          <w:sz w:val="22"/>
          <w:lang w:eastAsia="en-US"/>
        </w:rPr>
      </w:pPr>
      <w:hyperlink w:anchor="_Toc81570050" w:history="1">
        <w:r w:rsidR="00EB758F" w:rsidRPr="005D591E">
          <w:rPr>
            <w:rStyle w:val="Hyperlink"/>
          </w:rPr>
          <w:t>MOS-22.4</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16. Compressed or Liquefied Gasses in Refillable Cylinders.</w:t>
        </w:r>
        <w:r w:rsidR="00EB758F">
          <w:rPr>
            <w:noProof/>
            <w:webHidden/>
          </w:rPr>
          <w:tab/>
        </w:r>
        <w:r w:rsidR="00EB758F">
          <w:rPr>
            <w:noProof/>
            <w:webHidden/>
          </w:rPr>
          <w:fldChar w:fldCharType="begin"/>
        </w:r>
        <w:r w:rsidR="00EB758F">
          <w:rPr>
            <w:noProof/>
            <w:webHidden/>
          </w:rPr>
          <w:instrText xml:space="preserve"> PAGEREF _Toc81570050 \h </w:instrText>
        </w:r>
        <w:r w:rsidR="00EB758F">
          <w:rPr>
            <w:noProof/>
            <w:webHidden/>
          </w:rPr>
        </w:r>
        <w:r w:rsidR="00EB758F">
          <w:rPr>
            <w:noProof/>
            <w:webHidden/>
          </w:rPr>
          <w:fldChar w:fldCharType="separate"/>
        </w:r>
        <w:r w:rsidR="00EB758F">
          <w:rPr>
            <w:noProof/>
            <w:webHidden/>
          </w:rPr>
          <w:t>8</w:t>
        </w:r>
        <w:r w:rsidR="00EB758F">
          <w:rPr>
            <w:noProof/>
            <w:webHidden/>
          </w:rPr>
          <w:fldChar w:fldCharType="end"/>
        </w:r>
      </w:hyperlink>
    </w:p>
    <w:p w14:paraId="5064C4EF" w14:textId="6828BA41" w:rsidR="00EB758F" w:rsidRDefault="00800DC2">
      <w:pPr>
        <w:pStyle w:val="TOC2"/>
        <w:rPr>
          <w:rFonts w:asciiTheme="minorHAnsi" w:eastAsiaTheme="minorEastAsia" w:hAnsiTheme="minorHAnsi" w:cstheme="minorBidi"/>
          <w:noProof/>
          <w:color w:val="auto"/>
          <w:sz w:val="22"/>
          <w:lang w:eastAsia="en-US"/>
        </w:rPr>
      </w:pPr>
      <w:hyperlink w:anchor="_Toc81570051" w:history="1">
        <w:r w:rsidR="00EB758F" w:rsidRPr="005D591E">
          <w:rPr>
            <w:rStyle w:val="Hyperlink"/>
          </w:rPr>
          <w:t>MOS-20.5</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21.  Liquefied Petroleum Gas</w:t>
        </w:r>
        <w:r w:rsidR="00EB758F">
          <w:rPr>
            <w:noProof/>
            <w:webHidden/>
          </w:rPr>
          <w:tab/>
        </w:r>
        <w:r w:rsidR="00EB758F">
          <w:rPr>
            <w:noProof/>
            <w:webHidden/>
          </w:rPr>
          <w:fldChar w:fldCharType="begin"/>
        </w:r>
        <w:r w:rsidR="00EB758F">
          <w:rPr>
            <w:noProof/>
            <w:webHidden/>
          </w:rPr>
          <w:instrText xml:space="preserve"> PAGEREF _Toc81570051 \h </w:instrText>
        </w:r>
        <w:r w:rsidR="00EB758F">
          <w:rPr>
            <w:noProof/>
            <w:webHidden/>
          </w:rPr>
        </w:r>
        <w:r w:rsidR="00EB758F">
          <w:rPr>
            <w:noProof/>
            <w:webHidden/>
          </w:rPr>
          <w:fldChar w:fldCharType="separate"/>
        </w:r>
        <w:r w:rsidR="00EB758F">
          <w:rPr>
            <w:noProof/>
            <w:webHidden/>
          </w:rPr>
          <w:t>8</w:t>
        </w:r>
        <w:r w:rsidR="00EB758F">
          <w:rPr>
            <w:noProof/>
            <w:webHidden/>
          </w:rPr>
          <w:fldChar w:fldCharType="end"/>
        </w:r>
      </w:hyperlink>
    </w:p>
    <w:p w14:paraId="44E3F657" w14:textId="7D7E4DF0" w:rsidR="00EB758F" w:rsidRDefault="00800DC2">
      <w:pPr>
        <w:pStyle w:val="TOC2"/>
        <w:rPr>
          <w:rFonts w:asciiTheme="minorHAnsi" w:eastAsiaTheme="minorEastAsia" w:hAnsiTheme="minorHAnsi" w:cstheme="minorBidi"/>
          <w:noProof/>
          <w:color w:val="auto"/>
          <w:sz w:val="22"/>
          <w:lang w:eastAsia="en-US"/>
        </w:rPr>
      </w:pPr>
      <w:hyperlink w:anchor="_Toc81570052" w:history="1">
        <w:r w:rsidR="00EB758F" w:rsidRPr="005D591E">
          <w:rPr>
            <w:rStyle w:val="Hyperlink"/>
          </w:rPr>
          <w:t>MOS-22.5</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31.2.1.  Labeling of Grade Required. and 2.31.2.2. EPA Labeling Requirements Also Apply.</w:t>
        </w:r>
        <w:r w:rsidR="00EB758F">
          <w:rPr>
            <w:noProof/>
            <w:webHidden/>
          </w:rPr>
          <w:tab/>
        </w:r>
        <w:r w:rsidR="00EB758F">
          <w:rPr>
            <w:noProof/>
            <w:webHidden/>
          </w:rPr>
          <w:fldChar w:fldCharType="begin"/>
        </w:r>
        <w:r w:rsidR="00EB758F">
          <w:rPr>
            <w:noProof/>
            <w:webHidden/>
          </w:rPr>
          <w:instrText xml:space="preserve"> PAGEREF _Toc81570052 \h </w:instrText>
        </w:r>
        <w:r w:rsidR="00EB758F">
          <w:rPr>
            <w:noProof/>
            <w:webHidden/>
          </w:rPr>
        </w:r>
        <w:r w:rsidR="00EB758F">
          <w:rPr>
            <w:noProof/>
            <w:webHidden/>
          </w:rPr>
          <w:fldChar w:fldCharType="separate"/>
        </w:r>
        <w:r w:rsidR="00EB758F">
          <w:rPr>
            <w:noProof/>
            <w:webHidden/>
          </w:rPr>
          <w:t>9</w:t>
        </w:r>
        <w:r w:rsidR="00EB758F">
          <w:rPr>
            <w:noProof/>
            <w:webHidden/>
          </w:rPr>
          <w:fldChar w:fldCharType="end"/>
        </w:r>
      </w:hyperlink>
    </w:p>
    <w:p w14:paraId="786E488F" w14:textId="1A11560A"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53" w:history="1">
        <w:r w:rsidR="00EB758F" w:rsidRPr="005D591E">
          <w:rPr>
            <w:rStyle w:val="Hyperlink"/>
          </w:rPr>
          <w:t>NET – Handbook 133: Checking the Net Content of Packaged Goods</w:t>
        </w:r>
        <w:r w:rsidR="00EB758F">
          <w:rPr>
            <w:noProof/>
            <w:webHidden/>
          </w:rPr>
          <w:tab/>
        </w:r>
        <w:r w:rsidR="00EB758F">
          <w:rPr>
            <w:noProof/>
            <w:webHidden/>
          </w:rPr>
          <w:fldChar w:fldCharType="begin"/>
        </w:r>
        <w:r w:rsidR="00EB758F">
          <w:rPr>
            <w:noProof/>
            <w:webHidden/>
          </w:rPr>
          <w:instrText xml:space="preserve"> PAGEREF _Toc81570053 \h </w:instrText>
        </w:r>
        <w:r w:rsidR="00EB758F">
          <w:rPr>
            <w:noProof/>
            <w:webHidden/>
          </w:rPr>
        </w:r>
        <w:r w:rsidR="00EB758F">
          <w:rPr>
            <w:noProof/>
            <w:webHidden/>
          </w:rPr>
          <w:fldChar w:fldCharType="separate"/>
        </w:r>
        <w:r w:rsidR="00EB758F">
          <w:rPr>
            <w:noProof/>
            <w:webHidden/>
          </w:rPr>
          <w:t>9</w:t>
        </w:r>
        <w:r w:rsidR="00EB758F">
          <w:rPr>
            <w:noProof/>
            <w:webHidden/>
          </w:rPr>
          <w:fldChar w:fldCharType="end"/>
        </w:r>
      </w:hyperlink>
    </w:p>
    <w:p w14:paraId="39E297CD" w14:textId="7180F9D4" w:rsidR="00EB758F" w:rsidRDefault="00800DC2">
      <w:pPr>
        <w:pStyle w:val="TOC2"/>
        <w:rPr>
          <w:rFonts w:asciiTheme="minorHAnsi" w:eastAsiaTheme="minorEastAsia" w:hAnsiTheme="minorHAnsi" w:cstheme="minorBidi"/>
          <w:noProof/>
          <w:color w:val="auto"/>
          <w:sz w:val="22"/>
          <w:lang w:eastAsia="en-US"/>
        </w:rPr>
      </w:pPr>
      <w:hyperlink w:anchor="_Toc81570054" w:history="1">
        <w:r w:rsidR="00EB758F" w:rsidRPr="005D591E">
          <w:rPr>
            <w:rStyle w:val="Hyperlink"/>
          </w:rPr>
          <w:t>NET-20.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D </w:t>
        </w:r>
        <w:r w:rsidR="00A356A6">
          <w:rPr>
            <w:rStyle w:val="Hyperlink"/>
          </w:rPr>
          <w:tab/>
        </w:r>
        <w:r w:rsidR="00EB758F" w:rsidRPr="005D591E">
          <w:rPr>
            <w:rStyle w:val="Hyperlink"/>
          </w:rPr>
          <w:t>Section 4.5. Polyethylene Sheeting, Bags and Liners.</w:t>
        </w:r>
        <w:r w:rsidR="00EB758F">
          <w:rPr>
            <w:noProof/>
            <w:webHidden/>
          </w:rPr>
          <w:tab/>
        </w:r>
        <w:r w:rsidR="00EB758F">
          <w:rPr>
            <w:noProof/>
            <w:webHidden/>
          </w:rPr>
          <w:fldChar w:fldCharType="begin"/>
        </w:r>
        <w:r w:rsidR="00EB758F">
          <w:rPr>
            <w:noProof/>
            <w:webHidden/>
          </w:rPr>
          <w:instrText xml:space="preserve"> PAGEREF _Toc81570054 \h </w:instrText>
        </w:r>
        <w:r w:rsidR="00EB758F">
          <w:rPr>
            <w:noProof/>
            <w:webHidden/>
          </w:rPr>
        </w:r>
        <w:r w:rsidR="00EB758F">
          <w:rPr>
            <w:noProof/>
            <w:webHidden/>
          </w:rPr>
          <w:fldChar w:fldCharType="separate"/>
        </w:r>
        <w:r w:rsidR="00EB758F">
          <w:rPr>
            <w:noProof/>
            <w:webHidden/>
          </w:rPr>
          <w:t>9</w:t>
        </w:r>
        <w:r w:rsidR="00EB758F">
          <w:rPr>
            <w:noProof/>
            <w:webHidden/>
          </w:rPr>
          <w:fldChar w:fldCharType="end"/>
        </w:r>
      </w:hyperlink>
    </w:p>
    <w:p w14:paraId="44E66512" w14:textId="7F39C006" w:rsidR="00EB758F" w:rsidRDefault="00800DC2">
      <w:pPr>
        <w:pStyle w:val="TOC2"/>
        <w:rPr>
          <w:rFonts w:asciiTheme="minorHAnsi" w:eastAsiaTheme="minorEastAsia" w:hAnsiTheme="minorHAnsi" w:cstheme="minorBidi"/>
          <w:noProof/>
          <w:color w:val="auto"/>
          <w:sz w:val="22"/>
          <w:lang w:eastAsia="en-US"/>
        </w:rPr>
      </w:pPr>
      <w:hyperlink w:anchor="_Toc81570055" w:history="1">
        <w:r w:rsidR="00EB758F" w:rsidRPr="005D591E">
          <w:rPr>
            <w:rStyle w:val="Hyperlink"/>
          </w:rPr>
          <w:t>NET-22.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3.X.  Volumetric Test Procedure for Viscous and Non-Viscous Liquids by Portable Digital Density Meter.</w:t>
        </w:r>
        <w:r w:rsidR="00EB758F">
          <w:rPr>
            <w:noProof/>
            <w:webHidden/>
          </w:rPr>
          <w:tab/>
        </w:r>
        <w:r w:rsidR="00EB758F">
          <w:rPr>
            <w:noProof/>
            <w:webHidden/>
          </w:rPr>
          <w:fldChar w:fldCharType="begin"/>
        </w:r>
        <w:r w:rsidR="00EB758F">
          <w:rPr>
            <w:noProof/>
            <w:webHidden/>
          </w:rPr>
          <w:instrText xml:space="preserve"> PAGEREF _Toc81570055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55C035F6" w14:textId="5406AAFB"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56" w:history="1">
        <w:r w:rsidR="00EB758F" w:rsidRPr="005D591E">
          <w:rPr>
            <w:rStyle w:val="Hyperlink"/>
          </w:rPr>
          <w:t>ITEM Block 3 (B3)</w:t>
        </w:r>
        <w:r w:rsidR="00EB758F">
          <w:rPr>
            <w:rFonts w:asciiTheme="minorHAnsi" w:eastAsiaTheme="minorEastAsia" w:hAnsiTheme="minorHAnsi" w:cstheme="minorBidi"/>
            <w:b w:val="0"/>
            <w:caps w:val="0"/>
            <w:noProof/>
            <w:color w:val="auto"/>
            <w:sz w:val="22"/>
            <w:szCs w:val="22"/>
            <w:lang w:eastAsia="en-US"/>
          </w:rPr>
          <w:tab/>
        </w:r>
        <w:r w:rsidR="00EB758F" w:rsidRPr="005D591E">
          <w:rPr>
            <w:rStyle w:val="Hyperlink"/>
          </w:rPr>
          <w:t>cannabis</w:t>
        </w:r>
        <w:r w:rsidR="00EB758F">
          <w:rPr>
            <w:noProof/>
            <w:webHidden/>
          </w:rPr>
          <w:tab/>
        </w:r>
        <w:r w:rsidR="00EB758F">
          <w:rPr>
            <w:noProof/>
            <w:webHidden/>
          </w:rPr>
          <w:fldChar w:fldCharType="begin"/>
        </w:r>
        <w:r w:rsidR="00EB758F">
          <w:rPr>
            <w:noProof/>
            <w:webHidden/>
          </w:rPr>
          <w:instrText xml:space="preserve"> PAGEREF _Toc81570056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49E2F0B7" w14:textId="65889838" w:rsidR="00EB758F" w:rsidRDefault="00800DC2">
      <w:pPr>
        <w:pStyle w:val="TOC2"/>
        <w:rPr>
          <w:rFonts w:asciiTheme="minorHAnsi" w:eastAsiaTheme="minorEastAsia" w:hAnsiTheme="minorHAnsi" w:cstheme="minorBidi"/>
          <w:noProof/>
          <w:color w:val="auto"/>
          <w:sz w:val="22"/>
          <w:lang w:eastAsia="en-US"/>
        </w:rPr>
      </w:pPr>
      <w:hyperlink w:anchor="_Toc81570057" w:history="1">
        <w:r w:rsidR="00EB758F" w:rsidRPr="005D591E">
          <w:rPr>
            <w:rStyle w:val="Hyperlink"/>
          </w:rPr>
          <w:t>B3: PAL-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XX. Cannabis and Cannabis-Containing Products.</w:t>
        </w:r>
        <w:r w:rsidR="00EB758F">
          <w:rPr>
            <w:noProof/>
            <w:webHidden/>
          </w:rPr>
          <w:tab/>
        </w:r>
        <w:r w:rsidR="00EB758F">
          <w:rPr>
            <w:noProof/>
            <w:webHidden/>
          </w:rPr>
          <w:fldChar w:fldCharType="begin"/>
        </w:r>
        <w:r w:rsidR="00EB758F">
          <w:rPr>
            <w:noProof/>
            <w:webHidden/>
          </w:rPr>
          <w:instrText xml:space="preserve"> PAGEREF _Toc81570057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223967DC" w14:textId="444487DE" w:rsidR="00EB758F" w:rsidRDefault="00800DC2">
      <w:pPr>
        <w:pStyle w:val="TOC2"/>
        <w:rPr>
          <w:rFonts w:asciiTheme="minorHAnsi" w:eastAsiaTheme="minorEastAsia" w:hAnsiTheme="minorHAnsi" w:cstheme="minorBidi"/>
          <w:noProof/>
          <w:color w:val="auto"/>
          <w:sz w:val="22"/>
          <w:lang w:eastAsia="en-US"/>
        </w:rPr>
      </w:pPr>
      <w:hyperlink w:anchor="_Toc81570058" w:history="1">
        <w:r w:rsidR="00EB758F" w:rsidRPr="005D591E">
          <w:rPr>
            <w:rStyle w:val="Hyperlink"/>
          </w:rPr>
          <w:t>B3: PAL-22.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10.XX. Cannabis and Cannabis-Containing Products.</w:t>
        </w:r>
        <w:r w:rsidR="00EB758F">
          <w:rPr>
            <w:noProof/>
            <w:webHidden/>
          </w:rPr>
          <w:tab/>
        </w:r>
        <w:r w:rsidR="00EB758F">
          <w:rPr>
            <w:noProof/>
            <w:webHidden/>
          </w:rPr>
          <w:fldChar w:fldCharType="begin"/>
        </w:r>
        <w:r w:rsidR="00EB758F">
          <w:rPr>
            <w:noProof/>
            <w:webHidden/>
          </w:rPr>
          <w:instrText xml:space="preserve"> PAGEREF _Toc81570058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0F52326D" w14:textId="141D1C3A" w:rsidR="00EB758F" w:rsidRDefault="00800DC2">
      <w:pPr>
        <w:pStyle w:val="TOC2"/>
        <w:rPr>
          <w:rFonts w:asciiTheme="minorHAnsi" w:eastAsiaTheme="minorEastAsia" w:hAnsiTheme="minorHAnsi" w:cstheme="minorBidi"/>
          <w:noProof/>
          <w:color w:val="auto"/>
          <w:sz w:val="22"/>
          <w:lang w:eastAsia="en-US"/>
        </w:rPr>
      </w:pPr>
      <w:hyperlink w:anchor="_Toc81570059" w:history="1">
        <w:r w:rsidR="00EB758F" w:rsidRPr="005D591E">
          <w:rPr>
            <w:rStyle w:val="Hyperlink"/>
          </w:rPr>
          <w:t>B3: MOS-22.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1.XX. Cannabis and Cannabis-Containing Products and 2.XX. Cannabis and Cannabis-Containing Products.</w:t>
        </w:r>
        <w:r w:rsidR="00EB758F">
          <w:rPr>
            <w:noProof/>
            <w:webHidden/>
          </w:rPr>
          <w:tab/>
        </w:r>
        <w:r w:rsidR="00EB758F">
          <w:rPr>
            <w:noProof/>
            <w:webHidden/>
          </w:rPr>
          <w:fldChar w:fldCharType="begin"/>
        </w:r>
        <w:r w:rsidR="00EB758F">
          <w:rPr>
            <w:noProof/>
            <w:webHidden/>
          </w:rPr>
          <w:instrText xml:space="preserve"> PAGEREF _Toc81570059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5F65285B" w14:textId="3BD0A8F9" w:rsidR="00EB758F" w:rsidRDefault="00800DC2">
      <w:pPr>
        <w:pStyle w:val="TOC2"/>
        <w:rPr>
          <w:rFonts w:asciiTheme="minorHAnsi" w:eastAsiaTheme="minorEastAsia" w:hAnsiTheme="minorHAnsi" w:cstheme="minorBidi"/>
          <w:noProof/>
          <w:color w:val="auto"/>
          <w:sz w:val="22"/>
          <w:lang w:eastAsia="en-US"/>
        </w:rPr>
      </w:pPr>
      <w:hyperlink w:anchor="_Toc81570060" w:history="1">
        <w:r w:rsidR="00EB758F" w:rsidRPr="005D591E">
          <w:rPr>
            <w:rStyle w:val="Hyperlink"/>
          </w:rPr>
          <w:t>B3: NET-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1.XX. Cannabis and Cannabis-Containing Products and 2.XX. Cannabis and Cannabis-Containing Products.</w:t>
        </w:r>
        <w:r w:rsidR="00EB758F">
          <w:rPr>
            <w:noProof/>
            <w:webHidden/>
          </w:rPr>
          <w:tab/>
        </w:r>
        <w:r w:rsidR="00EB758F">
          <w:rPr>
            <w:noProof/>
            <w:webHidden/>
          </w:rPr>
          <w:fldChar w:fldCharType="begin"/>
        </w:r>
        <w:r w:rsidR="00EB758F">
          <w:rPr>
            <w:noProof/>
            <w:webHidden/>
          </w:rPr>
          <w:instrText xml:space="preserve"> PAGEREF _Toc81570060 \h </w:instrText>
        </w:r>
        <w:r w:rsidR="00EB758F">
          <w:rPr>
            <w:noProof/>
            <w:webHidden/>
          </w:rPr>
        </w:r>
        <w:r w:rsidR="00EB758F">
          <w:rPr>
            <w:noProof/>
            <w:webHidden/>
          </w:rPr>
          <w:fldChar w:fldCharType="separate"/>
        </w:r>
        <w:r w:rsidR="00EB758F">
          <w:rPr>
            <w:noProof/>
            <w:webHidden/>
          </w:rPr>
          <w:t>10</w:t>
        </w:r>
        <w:r w:rsidR="00EB758F">
          <w:rPr>
            <w:noProof/>
            <w:webHidden/>
          </w:rPr>
          <w:fldChar w:fldCharType="end"/>
        </w:r>
      </w:hyperlink>
    </w:p>
    <w:p w14:paraId="46CA2411" w14:textId="7ABC91A8"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61" w:history="1">
        <w:r w:rsidR="00EB758F" w:rsidRPr="005D591E">
          <w:rPr>
            <w:rStyle w:val="Hyperlink"/>
          </w:rPr>
          <w:t>ITEM Block 4 (B4)</w:t>
        </w:r>
        <w:r w:rsidR="00EB758F">
          <w:rPr>
            <w:rFonts w:asciiTheme="minorHAnsi" w:eastAsiaTheme="minorEastAsia" w:hAnsiTheme="minorHAnsi" w:cstheme="minorBidi"/>
            <w:b w:val="0"/>
            <w:caps w:val="0"/>
            <w:noProof/>
            <w:color w:val="auto"/>
            <w:sz w:val="22"/>
            <w:szCs w:val="22"/>
            <w:lang w:eastAsia="en-US"/>
          </w:rPr>
          <w:tab/>
        </w:r>
        <w:r w:rsidR="00EB758F" w:rsidRPr="005D591E">
          <w:rPr>
            <w:rStyle w:val="Hyperlink"/>
          </w:rPr>
          <w:t>Dispenser Labeling Requirements</w:t>
        </w:r>
        <w:r w:rsidR="00EB758F">
          <w:rPr>
            <w:noProof/>
            <w:webHidden/>
          </w:rPr>
          <w:tab/>
        </w:r>
        <w:r w:rsidR="00EB758F">
          <w:rPr>
            <w:noProof/>
            <w:webHidden/>
          </w:rPr>
          <w:fldChar w:fldCharType="begin"/>
        </w:r>
        <w:r w:rsidR="00EB758F">
          <w:rPr>
            <w:noProof/>
            <w:webHidden/>
          </w:rPr>
          <w:instrText xml:space="preserve"> PAGEREF _Toc81570061 \h </w:instrText>
        </w:r>
        <w:r w:rsidR="00EB758F">
          <w:rPr>
            <w:noProof/>
            <w:webHidden/>
          </w:rPr>
        </w:r>
        <w:r w:rsidR="00EB758F">
          <w:rPr>
            <w:noProof/>
            <w:webHidden/>
          </w:rPr>
          <w:fldChar w:fldCharType="separate"/>
        </w:r>
        <w:r w:rsidR="00EB758F">
          <w:rPr>
            <w:noProof/>
            <w:webHidden/>
          </w:rPr>
          <w:t>11</w:t>
        </w:r>
        <w:r w:rsidR="00EB758F">
          <w:rPr>
            <w:noProof/>
            <w:webHidden/>
          </w:rPr>
          <w:fldChar w:fldCharType="end"/>
        </w:r>
      </w:hyperlink>
    </w:p>
    <w:p w14:paraId="53D6876D" w14:textId="4EEF325F" w:rsidR="00EB758F" w:rsidRDefault="00800DC2">
      <w:pPr>
        <w:pStyle w:val="TOC2"/>
        <w:rPr>
          <w:rFonts w:asciiTheme="minorHAnsi" w:eastAsiaTheme="minorEastAsia" w:hAnsiTheme="minorHAnsi" w:cstheme="minorBidi"/>
          <w:noProof/>
          <w:color w:val="auto"/>
          <w:sz w:val="22"/>
          <w:lang w:eastAsia="en-US"/>
        </w:rPr>
      </w:pPr>
      <w:hyperlink w:anchor="_Toc81570062" w:history="1">
        <w:r w:rsidR="00EB758F" w:rsidRPr="005D591E">
          <w:rPr>
            <w:rStyle w:val="Hyperlink"/>
          </w:rPr>
          <w:t>B4: MOS-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 2.20.2. Documentation for Dispenser Labeling Purposes. and 2.20.3. EPA Labeling Requirements.</w:t>
        </w:r>
        <w:r w:rsidR="00EB758F">
          <w:rPr>
            <w:noProof/>
            <w:webHidden/>
          </w:rPr>
          <w:tab/>
        </w:r>
        <w:r w:rsidR="00EB758F">
          <w:rPr>
            <w:noProof/>
            <w:webHidden/>
          </w:rPr>
          <w:fldChar w:fldCharType="begin"/>
        </w:r>
        <w:r w:rsidR="00EB758F">
          <w:rPr>
            <w:noProof/>
            <w:webHidden/>
          </w:rPr>
          <w:instrText xml:space="preserve"> PAGEREF _Toc81570062 \h </w:instrText>
        </w:r>
        <w:r w:rsidR="00EB758F">
          <w:rPr>
            <w:noProof/>
            <w:webHidden/>
          </w:rPr>
        </w:r>
        <w:r w:rsidR="00EB758F">
          <w:rPr>
            <w:noProof/>
            <w:webHidden/>
          </w:rPr>
          <w:fldChar w:fldCharType="separate"/>
        </w:r>
        <w:r w:rsidR="00EB758F">
          <w:rPr>
            <w:noProof/>
            <w:webHidden/>
          </w:rPr>
          <w:t>11</w:t>
        </w:r>
        <w:r w:rsidR="00EB758F">
          <w:rPr>
            <w:noProof/>
            <w:webHidden/>
          </w:rPr>
          <w:fldChar w:fldCharType="end"/>
        </w:r>
      </w:hyperlink>
    </w:p>
    <w:p w14:paraId="681645F9" w14:textId="496C3F27" w:rsidR="00EB758F" w:rsidRDefault="00800DC2">
      <w:pPr>
        <w:pStyle w:val="TOC2"/>
        <w:rPr>
          <w:rFonts w:asciiTheme="minorHAnsi" w:eastAsiaTheme="minorEastAsia" w:hAnsiTheme="minorHAnsi" w:cstheme="minorBidi"/>
          <w:noProof/>
          <w:color w:val="auto"/>
          <w:sz w:val="22"/>
          <w:lang w:eastAsia="en-US"/>
        </w:rPr>
      </w:pPr>
      <w:hyperlink w:anchor="_Toc81570063" w:history="1">
        <w:r w:rsidR="00EB758F" w:rsidRPr="005D591E">
          <w:rPr>
            <w:rStyle w:val="Hyperlink"/>
          </w:rPr>
          <w:t>B4: FAL-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 </w:t>
        </w:r>
        <w:r w:rsidR="00A356A6">
          <w:rPr>
            <w:rStyle w:val="Hyperlink"/>
          </w:rPr>
          <w:tab/>
        </w:r>
        <w:r w:rsidR="00EB758F" w:rsidRPr="005D591E">
          <w:rPr>
            <w:rStyle w:val="Hyperlink"/>
          </w:rPr>
          <w:t>Sections 2.1.2. Gasoline-Ethanol Blends., 2.20.3. EPA Labeling Requirements., 3.2.5. Documentation for Dispenser Labeling Purposes, and 3.2.6. EPA Labeling Requirements.</w:t>
        </w:r>
        <w:r w:rsidR="00EB758F">
          <w:rPr>
            <w:noProof/>
            <w:webHidden/>
          </w:rPr>
          <w:tab/>
        </w:r>
        <w:r w:rsidR="00EB758F">
          <w:rPr>
            <w:noProof/>
            <w:webHidden/>
          </w:rPr>
          <w:fldChar w:fldCharType="begin"/>
        </w:r>
        <w:r w:rsidR="00EB758F">
          <w:rPr>
            <w:noProof/>
            <w:webHidden/>
          </w:rPr>
          <w:instrText xml:space="preserve"> PAGEREF _Toc81570063 \h </w:instrText>
        </w:r>
        <w:r w:rsidR="00EB758F">
          <w:rPr>
            <w:noProof/>
            <w:webHidden/>
          </w:rPr>
        </w:r>
        <w:r w:rsidR="00EB758F">
          <w:rPr>
            <w:noProof/>
            <w:webHidden/>
          </w:rPr>
          <w:fldChar w:fldCharType="separate"/>
        </w:r>
        <w:r w:rsidR="00EB758F">
          <w:rPr>
            <w:noProof/>
            <w:webHidden/>
          </w:rPr>
          <w:t>11</w:t>
        </w:r>
        <w:r w:rsidR="00EB758F">
          <w:rPr>
            <w:noProof/>
            <w:webHidden/>
          </w:rPr>
          <w:fldChar w:fldCharType="end"/>
        </w:r>
      </w:hyperlink>
    </w:p>
    <w:p w14:paraId="39875872" w14:textId="127DDF86"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64" w:history="1">
        <w:r w:rsidR="00EB758F" w:rsidRPr="005D591E">
          <w:rPr>
            <w:rStyle w:val="Hyperlink"/>
          </w:rPr>
          <w:t>FLR - UNIFORM fuels and automotive lubricants REGULATION</w:t>
        </w:r>
        <w:r w:rsidR="00EB758F">
          <w:rPr>
            <w:noProof/>
            <w:webHidden/>
          </w:rPr>
          <w:tab/>
        </w:r>
        <w:r w:rsidR="00EB758F">
          <w:rPr>
            <w:noProof/>
            <w:webHidden/>
          </w:rPr>
          <w:fldChar w:fldCharType="begin"/>
        </w:r>
        <w:r w:rsidR="00EB758F">
          <w:rPr>
            <w:noProof/>
            <w:webHidden/>
          </w:rPr>
          <w:instrText xml:space="preserve"> PAGEREF _Toc81570064 \h </w:instrText>
        </w:r>
        <w:r w:rsidR="00EB758F">
          <w:rPr>
            <w:noProof/>
            <w:webHidden/>
          </w:rPr>
        </w:r>
        <w:r w:rsidR="00EB758F">
          <w:rPr>
            <w:noProof/>
            <w:webHidden/>
          </w:rPr>
          <w:fldChar w:fldCharType="separate"/>
        </w:r>
        <w:r w:rsidR="00EB758F">
          <w:rPr>
            <w:noProof/>
            <w:webHidden/>
          </w:rPr>
          <w:t>11</w:t>
        </w:r>
        <w:r w:rsidR="00EB758F">
          <w:rPr>
            <w:noProof/>
            <w:webHidden/>
          </w:rPr>
          <w:fldChar w:fldCharType="end"/>
        </w:r>
      </w:hyperlink>
    </w:p>
    <w:p w14:paraId="1858D1FA" w14:textId="58BF906F" w:rsidR="00EB758F" w:rsidRDefault="00800DC2">
      <w:pPr>
        <w:pStyle w:val="TOC2"/>
        <w:rPr>
          <w:rFonts w:asciiTheme="minorHAnsi" w:eastAsiaTheme="minorEastAsia" w:hAnsiTheme="minorHAnsi" w:cstheme="minorBidi"/>
          <w:noProof/>
          <w:color w:val="auto"/>
          <w:sz w:val="22"/>
          <w:lang w:eastAsia="en-US"/>
        </w:rPr>
      </w:pPr>
      <w:hyperlink w:anchor="_Toc81570065" w:history="1">
        <w:r w:rsidR="00EB758F" w:rsidRPr="005D591E">
          <w:rPr>
            <w:rStyle w:val="Hyperlink"/>
          </w:rPr>
          <w:t>FLR-20.5</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I </w:t>
        </w:r>
        <w:r w:rsidR="00A356A6">
          <w:rPr>
            <w:rStyle w:val="Hyperlink"/>
          </w:rPr>
          <w:tab/>
        </w:r>
        <w:r w:rsidR="00EB758F" w:rsidRPr="005D591E">
          <w:rPr>
            <w:rStyle w:val="Hyperlink"/>
          </w:rPr>
          <w:t>Section 2.1.2.(a).  Gasoline-Ethanol Blends.</w:t>
        </w:r>
        <w:r w:rsidR="00EB758F">
          <w:rPr>
            <w:noProof/>
            <w:webHidden/>
          </w:rPr>
          <w:tab/>
        </w:r>
        <w:r w:rsidR="00EB758F">
          <w:rPr>
            <w:noProof/>
            <w:webHidden/>
          </w:rPr>
          <w:fldChar w:fldCharType="begin"/>
        </w:r>
        <w:r w:rsidR="00EB758F">
          <w:rPr>
            <w:noProof/>
            <w:webHidden/>
          </w:rPr>
          <w:instrText xml:space="preserve"> PAGEREF _Toc81570065 \h </w:instrText>
        </w:r>
        <w:r w:rsidR="00EB758F">
          <w:rPr>
            <w:noProof/>
            <w:webHidden/>
          </w:rPr>
        </w:r>
        <w:r w:rsidR="00EB758F">
          <w:rPr>
            <w:noProof/>
            <w:webHidden/>
          </w:rPr>
          <w:fldChar w:fldCharType="separate"/>
        </w:r>
        <w:r w:rsidR="00EB758F">
          <w:rPr>
            <w:noProof/>
            <w:webHidden/>
          </w:rPr>
          <w:t>11</w:t>
        </w:r>
        <w:r w:rsidR="00EB758F">
          <w:rPr>
            <w:noProof/>
            <w:webHidden/>
          </w:rPr>
          <w:fldChar w:fldCharType="end"/>
        </w:r>
      </w:hyperlink>
    </w:p>
    <w:p w14:paraId="227C1F04" w14:textId="545CBC7B"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66" w:history="1">
        <w:r w:rsidR="00EB758F" w:rsidRPr="005D591E">
          <w:rPr>
            <w:rStyle w:val="Hyperlink"/>
          </w:rPr>
          <w:t>ITEM Block 6 (B6)</w:t>
        </w:r>
        <w:r w:rsidR="00EB758F">
          <w:rPr>
            <w:rFonts w:asciiTheme="minorHAnsi" w:eastAsiaTheme="minorEastAsia" w:hAnsiTheme="minorHAnsi" w:cstheme="minorBidi"/>
            <w:b w:val="0"/>
            <w:caps w:val="0"/>
            <w:noProof/>
            <w:color w:val="auto"/>
            <w:sz w:val="22"/>
            <w:szCs w:val="22"/>
            <w:lang w:eastAsia="en-US"/>
          </w:rPr>
          <w:tab/>
        </w:r>
        <w:r w:rsidR="00EB758F" w:rsidRPr="005D591E">
          <w:rPr>
            <w:rStyle w:val="Hyperlink"/>
          </w:rPr>
          <w:t>transmission Fluid</w:t>
        </w:r>
        <w:r w:rsidR="00EB758F">
          <w:rPr>
            <w:noProof/>
            <w:webHidden/>
          </w:rPr>
          <w:tab/>
        </w:r>
        <w:r w:rsidR="00EB758F">
          <w:rPr>
            <w:noProof/>
            <w:webHidden/>
          </w:rPr>
          <w:fldChar w:fldCharType="begin"/>
        </w:r>
        <w:r w:rsidR="00EB758F">
          <w:rPr>
            <w:noProof/>
            <w:webHidden/>
          </w:rPr>
          <w:instrText xml:space="preserve"> PAGEREF _Toc81570066 \h </w:instrText>
        </w:r>
        <w:r w:rsidR="00EB758F">
          <w:rPr>
            <w:noProof/>
            <w:webHidden/>
          </w:rPr>
        </w:r>
        <w:r w:rsidR="00EB758F">
          <w:rPr>
            <w:noProof/>
            <w:webHidden/>
          </w:rPr>
          <w:fldChar w:fldCharType="separate"/>
        </w:r>
        <w:r w:rsidR="00EB758F">
          <w:rPr>
            <w:noProof/>
            <w:webHidden/>
          </w:rPr>
          <w:t>12</w:t>
        </w:r>
        <w:r w:rsidR="00EB758F">
          <w:rPr>
            <w:noProof/>
            <w:webHidden/>
          </w:rPr>
          <w:fldChar w:fldCharType="end"/>
        </w:r>
      </w:hyperlink>
    </w:p>
    <w:p w14:paraId="0EBEA2F7" w14:textId="4814E74A" w:rsidR="00EB758F" w:rsidRDefault="00800DC2">
      <w:pPr>
        <w:pStyle w:val="TOC2"/>
        <w:rPr>
          <w:rFonts w:asciiTheme="minorHAnsi" w:eastAsiaTheme="minorEastAsia" w:hAnsiTheme="minorHAnsi" w:cstheme="minorBidi"/>
          <w:noProof/>
          <w:color w:val="auto"/>
          <w:sz w:val="22"/>
          <w:lang w:eastAsia="en-US"/>
        </w:rPr>
      </w:pPr>
      <w:hyperlink w:anchor="_Toc81570067" w:history="1">
        <w:r w:rsidR="00EB758F" w:rsidRPr="005D591E">
          <w:rPr>
            <w:rStyle w:val="Hyperlink"/>
          </w:rPr>
          <w:t>B6: MOS-21.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A </w:t>
        </w:r>
        <w:r w:rsidR="00A356A6">
          <w:rPr>
            <w:rStyle w:val="Hyperlink"/>
          </w:rPr>
          <w:tab/>
        </w:r>
        <w:r w:rsidR="00EB758F" w:rsidRPr="005D591E">
          <w:rPr>
            <w:rStyle w:val="Hyperlink"/>
          </w:rPr>
          <w:t>Section 2.36.2. Labeling and Identification of Transmission Fluid</w:t>
        </w:r>
        <w:r w:rsidR="00EB758F">
          <w:rPr>
            <w:noProof/>
            <w:webHidden/>
          </w:rPr>
          <w:tab/>
        </w:r>
        <w:r w:rsidR="00EB758F">
          <w:rPr>
            <w:noProof/>
            <w:webHidden/>
          </w:rPr>
          <w:fldChar w:fldCharType="begin"/>
        </w:r>
        <w:r w:rsidR="00EB758F">
          <w:rPr>
            <w:noProof/>
            <w:webHidden/>
          </w:rPr>
          <w:instrText xml:space="preserve"> PAGEREF _Toc81570067 \h </w:instrText>
        </w:r>
        <w:r w:rsidR="00EB758F">
          <w:rPr>
            <w:noProof/>
            <w:webHidden/>
          </w:rPr>
        </w:r>
        <w:r w:rsidR="00EB758F">
          <w:rPr>
            <w:noProof/>
            <w:webHidden/>
          </w:rPr>
          <w:fldChar w:fldCharType="separate"/>
        </w:r>
        <w:r w:rsidR="00EB758F">
          <w:rPr>
            <w:noProof/>
            <w:webHidden/>
          </w:rPr>
          <w:t>12</w:t>
        </w:r>
        <w:r w:rsidR="00EB758F">
          <w:rPr>
            <w:noProof/>
            <w:webHidden/>
          </w:rPr>
          <w:fldChar w:fldCharType="end"/>
        </w:r>
      </w:hyperlink>
    </w:p>
    <w:p w14:paraId="427E8E49" w14:textId="64F9CA1D" w:rsidR="00EB758F" w:rsidRDefault="00800DC2">
      <w:pPr>
        <w:pStyle w:val="TOC2"/>
        <w:rPr>
          <w:rFonts w:asciiTheme="minorHAnsi" w:eastAsiaTheme="minorEastAsia" w:hAnsiTheme="minorHAnsi" w:cstheme="minorBidi"/>
          <w:noProof/>
          <w:color w:val="auto"/>
          <w:sz w:val="22"/>
          <w:lang w:eastAsia="en-US"/>
        </w:rPr>
      </w:pPr>
      <w:hyperlink w:anchor="_Toc81570068" w:history="1">
        <w:r w:rsidR="00EB758F" w:rsidRPr="005D591E">
          <w:rPr>
            <w:rStyle w:val="Hyperlink"/>
          </w:rPr>
          <w:t>B6: FLR-21.2.</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A </w:t>
        </w:r>
        <w:r w:rsidR="00A356A6">
          <w:rPr>
            <w:rStyle w:val="Hyperlink"/>
          </w:rPr>
          <w:tab/>
        </w:r>
        <w:r w:rsidR="00EB758F" w:rsidRPr="005D591E">
          <w:rPr>
            <w:rStyle w:val="Hyperlink"/>
          </w:rPr>
          <w:t>Section 3.14.1. Labeling and Identification of Transmission Fluid</w:t>
        </w:r>
        <w:r w:rsidR="00EB758F">
          <w:rPr>
            <w:noProof/>
            <w:webHidden/>
          </w:rPr>
          <w:tab/>
        </w:r>
        <w:r w:rsidR="00EB758F">
          <w:rPr>
            <w:noProof/>
            <w:webHidden/>
          </w:rPr>
          <w:fldChar w:fldCharType="begin"/>
        </w:r>
        <w:r w:rsidR="00EB758F">
          <w:rPr>
            <w:noProof/>
            <w:webHidden/>
          </w:rPr>
          <w:instrText xml:space="preserve"> PAGEREF _Toc81570068 \h </w:instrText>
        </w:r>
        <w:r w:rsidR="00EB758F">
          <w:rPr>
            <w:noProof/>
            <w:webHidden/>
          </w:rPr>
        </w:r>
        <w:r w:rsidR="00EB758F">
          <w:rPr>
            <w:noProof/>
            <w:webHidden/>
          </w:rPr>
          <w:fldChar w:fldCharType="separate"/>
        </w:r>
        <w:r w:rsidR="00EB758F">
          <w:rPr>
            <w:noProof/>
            <w:webHidden/>
          </w:rPr>
          <w:t>12</w:t>
        </w:r>
        <w:r w:rsidR="00EB758F">
          <w:rPr>
            <w:noProof/>
            <w:webHidden/>
          </w:rPr>
          <w:fldChar w:fldCharType="end"/>
        </w:r>
      </w:hyperlink>
    </w:p>
    <w:p w14:paraId="0C2554F9" w14:textId="5DCB9845" w:rsidR="00EB758F" w:rsidRDefault="00800DC2">
      <w:pPr>
        <w:pStyle w:val="TOC1"/>
        <w:rPr>
          <w:rFonts w:asciiTheme="minorHAnsi" w:eastAsiaTheme="minorEastAsia" w:hAnsiTheme="minorHAnsi" w:cstheme="minorBidi"/>
          <w:b w:val="0"/>
          <w:caps w:val="0"/>
          <w:noProof/>
          <w:color w:val="auto"/>
          <w:sz w:val="22"/>
          <w:szCs w:val="22"/>
          <w:lang w:eastAsia="en-US"/>
        </w:rPr>
      </w:pPr>
      <w:hyperlink w:anchor="_Toc81570069" w:history="1">
        <w:r w:rsidR="00EB758F" w:rsidRPr="005D591E">
          <w:rPr>
            <w:rStyle w:val="Hyperlink"/>
          </w:rPr>
          <w:t>OTH – OTHER ITEMS</w:t>
        </w:r>
        <w:r w:rsidR="00EB758F">
          <w:rPr>
            <w:noProof/>
            <w:webHidden/>
          </w:rPr>
          <w:tab/>
        </w:r>
        <w:r w:rsidR="00A356A6">
          <w:rPr>
            <w:noProof/>
            <w:webHidden/>
          </w:rPr>
          <w:tab/>
        </w:r>
        <w:r w:rsidR="00EB758F">
          <w:rPr>
            <w:noProof/>
            <w:webHidden/>
          </w:rPr>
          <w:fldChar w:fldCharType="begin"/>
        </w:r>
        <w:r w:rsidR="00EB758F">
          <w:rPr>
            <w:noProof/>
            <w:webHidden/>
          </w:rPr>
          <w:instrText xml:space="preserve"> PAGEREF _Toc81570069 \h </w:instrText>
        </w:r>
        <w:r w:rsidR="00EB758F">
          <w:rPr>
            <w:noProof/>
            <w:webHidden/>
          </w:rPr>
        </w:r>
        <w:r w:rsidR="00EB758F">
          <w:rPr>
            <w:noProof/>
            <w:webHidden/>
          </w:rPr>
          <w:fldChar w:fldCharType="separate"/>
        </w:r>
        <w:r w:rsidR="00EB758F">
          <w:rPr>
            <w:noProof/>
            <w:webHidden/>
          </w:rPr>
          <w:t>12</w:t>
        </w:r>
        <w:r w:rsidR="00EB758F">
          <w:rPr>
            <w:noProof/>
            <w:webHidden/>
          </w:rPr>
          <w:fldChar w:fldCharType="end"/>
        </w:r>
      </w:hyperlink>
    </w:p>
    <w:p w14:paraId="0F398EC1" w14:textId="669D71D2" w:rsidR="00EB758F" w:rsidRDefault="00800DC2">
      <w:pPr>
        <w:pStyle w:val="TOC2"/>
        <w:rPr>
          <w:rFonts w:asciiTheme="minorHAnsi" w:eastAsiaTheme="minorEastAsia" w:hAnsiTheme="minorHAnsi" w:cstheme="minorBidi"/>
          <w:noProof/>
          <w:color w:val="auto"/>
          <w:sz w:val="22"/>
          <w:lang w:eastAsia="en-US"/>
        </w:rPr>
      </w:pPr>
      <w:hyperlink w:anchor="_Toc81570070" w:history="1">
        <w:r w:rsidR="00EB758F" w:rsidRPr="005D591E">
          <w:rPr>
            <w:rStyle w:val="Hyperlink"/>
          </w:rPr>
          <w:t>OTH-22.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D </w:t>
        </w:r>
        <w:r w:rsidR="00A356A6">
          <w:rPr>
            <w:rStyle w:val="Hyperlink"/>
          </w:rPr>
          <w:tab/>
        </w:r>
        <w:r w:rsidR="00EB758F" w:rsidRPr="005D591E">
          <w:rPr>
            <w:rStyle w:val="Hyperlink"/>
          </w:rPr>
          <w:t>Uniform Regulation for E-commerce Products</w:t>
        </w:r>
        <w:r w:rsidR="00EB758F">
          <w:rPr>
            <w:noProof/>
            <w:webHidden/>
          </w:rPr>
          <w:tab/>
        </w:r>
        <w:r w:rsidR="00EB758F">
          <w:rPr>
            <w:noProof/>
            <w:webHidden/>
          </w:rPr>
          <w:fldChar w:fldCharType="begin"/>
        </w:r>
        <w:r w:rsidR="00EB758F">
          <w:rPr>
            <w:noProof/>
            <w:webHidden/>
          </w:rPr>
          <w:instrText xml:space="preserve"> PAGEREF _Toc81570070 \h </w:instrText>
        </w:r>
        <w:r w:rsidR="00EB758F">
          <w:rPr>
            <w:noProof/>
            <w:webHidden/>
          </w:rPr>
        </w:r>
        <w:r w:rsidR="00EB758F">
          <w:rPr>
            <w:noProof/>
            <w:webHidden/>
          </w:rPr>
          <w:fldChar w:fldCharType="separate"/>
        </w:r>
        <w:r w:rsidR="00EB758F">
          <w:rPr>
            <w:noProof/>
            <w:webHidden/>
          </w:rPr>
          <w:t>12</w:t>
        </w:r>
        <w:r w:rsidR="00EB758F">
          <w:rPr>
            <w:noProof/>
            <w:webHidden/>
          </w:rPr>
          <w:fldChar w:fldCharType="end"/>
        </w:r>
      </w:hyperlink>
    </w:p>
    <w:p w14:paraId="2E2641BB" w14:textId="41246E90" w:rsidR="00EB758F" w:rsidRDefault="00800DC2">
      <w:pPr>
        <w:pStyle w:val="TOC2"/>
        <w:rPr>
          <w:rFonts w:asciiTheme="minorHAnsi" w:eastAsiaTheme="minorEastAsia" w:hAnsiTheme="minorHAnsi" w:cstheme="minorBidi"/>
          <w:noProof/>
          <w:color w:val="auto"/>
          <w:sz w:val="22"/>
          <w:lang w:eastAsia="en-US"/>
        </w:rPr>
      </w:pPr>
      <w:hyperlink w:anchor="_Toc81570071" w:history="1">
        <w:r w:rsidR="00EB758F" w:rsidRPr="005D591E">
          <w:rPr>
            <w:rStyle w:val="Hyperlink"/>
          </w:rPr>
          <w:t>OTH-07.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D </w:t>
        </w:r>
        <w:r w:rsidR="00A356A6">
          <w:rPr>
            <w:rStyle w:val="Hyperlink"/>
          </w:rPr>
          <w:tab/>
        </w:r>
        <w:r w:rsidR="00EB758F" w:rsidRPr="005D591E">
          <w:rPr>
            <w:rStyle w:val="Hyperlink"/>
          </w:rPr>
          <w:t>Fuels and Lubricants Subcommittee</w:t>
        </w:r>
        <w:r w:rsidR="00EB758F">
          <w:rPr>
            <w:noProof/>
            <w:webHidden/>
          </w:rPr>
          <w:tab/>
        </w:r>
        <w:r w:rsidR="00EB758F">
          <w:rPr>
            <w:noProof/>
            <w:webHidden/>
          </w:rPr>
          <w:fldChar w:fldCharType="begin"/>
        </w:r>
        <w:r w:rsidR="00EB758F">
          <w:rPr>
            <w:noProof/>
            <w:webHidden/>
          </w:rPr>
          <w:instrText xml:space="preserve"> PAGEREF _Toc81570071 \h </w:instrText>
        </w:r>
        <w:r w:rsidR="00EB758F">
          <w:rPr>
            <w:noProof/>
            <w:webHidden/>
          </w:rPr>
        </w:r>
        <w:r w:rsidR="00EB758F">
          <w:rPr>
            <w:noProof/>
            <w:webHidden/>
          </w:rPr>
          <w:fldChar w:fldCharType="separate"/>
        </w:r>
        <w:r w:rsidR="00EB758F">
          <w:rPr>
            <w:noProof/>
            <w:webHidden/>
          </w:rPr>
          <w:t>13</w:t>
        </w:r>
        <w:r w:rsidR="00EB758F">
          <w:rPr>
            <w:noProof/>
            <w:webHidden/>
          </w:rPr>
          <w:fldChar w:fldCharType="end"/>
        </w:r>
      </w:hyperlink>
    </w:p>
    <w:p w14:paraId="0CB45E94" w14:textId="2DB26C05" w:rsidR="00EB758F" w:rsidRDefault="00800DC2">
      <w:pPr>
        <w:pStyle w:val="TOC2"/>
        <w:rPr>
          <w:rFonts w:asciiTheme="minorHAnsi" w:eastAsiaTheme="minorEastAsia" w:hAnsiTheme="minorHAnsi" w:cstheme="minorBidi"/>
          <w:noProof/>
          <w:color w:val="auto"/>
          <w:sz w:val="22"/>
          <w:lang w:eastAsia="en-US"/>
        </w:rPr>
      </w:pPr>
      <w:hyperlink w:anchor="_Toc81570072" w:history="1">
        <w:r w:rsidR="00EB758F" w:rsidRPr="005D591E">
          <w:rPr>
            <w:rStyle w:val="Hyperlink"/>
          </w:rPr>
          <w:t>OTH-11.1</w:t>
        </w:r>
        <w:r w:rsidR="00EB758F">
          <w:rPr>
            <w:rFonts w:asciiTheme="minorHAnsi" w:eastAsiaTheme="minorEastAsia" w:hAnsiTheme="minorHAnsi" w:cstheme="minorBidi"/>
            <w:noProof/>
            <w:color w:val="auto"/>
            <w:sz w:val="22"/>
            <w:lang w:eastAsia="en-US"/>
          </w:rPr>
          <w:tab/>
        </w:r>
        <w:r w:rsidR="00EB758F" w:rsidRPr="005D591E">
          <w:rPr>
            <w:rStyle w:val="Hyperlink"/>
          </w:rPr>
          <w:t xml:space="preserve">D </w:t>
        </w:r>
        <w:r w:rsidR="00A356A6">
          <w:rPr>
            <w:rStyle w:val="Hyperlink"/>
          </w:rPr>
          <w:tab/>
        </w:r>
        <w:r w:rsidR="00EB758F" w:rsidRPr="005D591E">
          <w:rPr>
            <w:rStyle w:val="Hyperlink"/>
          </w:rPr>
          <w:t>Packaging and Labeling Subcommittee</w:t>
        </w:r>
        <w:r w:rsidR="00EB758F">
          <w:rPr>
            <w:noProof/>
            <w:webHidden/>
          </w:rPr>
          <w:tab/>
        </w:r>
        <w:r w:rsidR="00EB758F">
          <w:rPr>
            <w:noProof/>
            <w:webHidden/>
          </w:rPr>
          <w:fldChar w:fldCharType="begin"/>
        </w:r>
        <w:r w:rsidR="00EB758F">
          <w:rPr>
            <w:noProof/>
            <w:webHidden/>
          </w:rPr>
          <w:instrText xml:space="preserve"> PAGEREF _Toc81570072 \h </w:instrText>
        </w:r>
        <w:r w:rsidR="00EB758F">
          <w:rPr>
            <w:noProof/>
            <w:webHidden/>
          </w:rPr>
        </w:r>
        <w:r w:rsidR="00EB758F">
          <w:rPr>
            <w:noProof/>
            <w:webHidden/>
          </w:rPr>
          <w:fldChar w:fldCharType="separate"/>
        </w:r>
        <w:r w:rsidR="00EB758F">
          <w:rPr>
            <w:noProof/>
            <w:webHidden/>
          </w:rPr>
          <w:t>13</w:t>
        </w:r>
        <w:r w:rsidR="00EB758F">
          <w:rPr>
            <w:noProof/>
            <w:webHidden/>
          </w:rPr>
          <w:fldChar w:fldCharType="end"/>
        </w:r>
      </w:hyperlink>
    </w:p>
    <w:p w14:paraId="3FD01391" w14:textId="7E9D1DB7"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bookmarkStart w:id="7" w:name="_Hlk522695263"/>
            <w:r>
              <w:br w:type="page"/>
            </w:r>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E2DF40C" w14:textId="6330B34E" w:rsidR="00FA2E40" w:rsidRPr="00281428" w:rsidRDefault="00FA2E40" w:rsidP="00FA2E40">
      <w:pPr>
        <w:pStyle w:val="Heading1"/>
        <w:keepNext w:val="0"/>
        <w:keepLines w:val="0"/>
        <w:ind w:left="2880" w:hanging="2880"/>
      </w:pPr>
      <w:bookmarkStart w:id="9" w:name="_Toc81570037"/>
      <w:bookmarkStart w:id="10" w:name="_Hlk523479765"/>
      <w:bookmarkStart w:id="11" w:name="_Hlk61531520"/>
      <w:bookmarkStart w:id="12" w:name="_Hlk497996425"/>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281428">
        <w:t xml:space="preserve">ITEM Block </w:t>
      </w:r>
      <w:r>
        <w:t>2</w:t>
      </w:r>
      <w:r w:rsidRPr="00281428">
        <w:t xml:space="preserve"> (B</w:t>
      </w:r>
      <w:r>
        <w:t>2</w:t>
      </w:r>
      <w:r w:rsidRPr="00281428">
        <w:t>)</w:t>
      </w:r>
      <w:r w:rsidR="002D70E5">
        <w:tab/>
      </w:r>
      <w:r>
        <w:t>Commercial and Law Enforcement Equipment</w:t>
      </w:r>
      <w:bookmarkEnd w:id="9"/>
      <w:r w:rsidRPr="00281428">
        <w:t xml:space="preserve"> </w:t>
      </w:r>
      <w:r w:rsidRPr="00281428" w:rsidDel="003F7F6D">
        <w:t xml:space="preserve"> </w:t>
      </w:r>
    </w:p>
    <w:p w14:paraId="0E901278" w14:textId="56D05481" w:rsidR="00FA2E40" w:rsidRPr="00281428" w:rsidRDefault="00FA2E40" w:rsidP="00FA2E40">
      <w:pPr>
        <w:pStyle w:val="ItemHeading"/>
        <w:keepNext w:val="0"/>
        <w:keepLines w:val="0"/>
        <w:tabs>
          <w:tab w:val="left" w:pos="1800"/>
        </w:tabs>
      </w:pPr>
      <w:bookmarkStart w:id="21" w:name="_Toc81570038"/>
      <w:r w:rsidRPr="00281428">
        <w:t>B</w:t>
      </w:r>
      <w:r>
        <w:t>2</w:t>
      </w:r>
      <w:r w:rsidRPr="00281428">
        <w:t xml:space="preserve">: </w:t>
      </w:r>
      <w:r>
        <w:rPr>
          <w:bCs w:val="0"/>
          <w:iCs w:val="0"/>
        </w:rPr>
        <w:t>WAM-22.</w:t>
      </w:r>
      <w:r w:rsidRPr="00281428">
        <w:t>1</w:t>
      </w:r>
      <w:r w:rsidR="002D70E5">
        <w:tab/>
      </w:r>
      <w:r w:rsidRPr="00281428">
        <w:t xml:space="preserve">Section </w:t>
      </w:r>
      <w:r w:rsidRPr="00FA2E40">
        <w:rPr>
          <w:sz w:val="20"/>
          <w:szCs w:val="20"/>
        </w:rPr>
        <w:t>1.11. Commercial Weighing and Measuring Equipment</w:t>
      </w:r>
      <w:r>
        <w:rPr>
          <w:sz w:val="20"/>
          <w:szCs w:val="20"/>
        </w:rPr>
        <w:t>.</w:t>
      </w:r>
      <w:bookmarkEnd w:id="21"/>
    </w:p>
    <w:p w14:paraId="163114D0" w14:textId="5DB3A0BE" w:rsidR="00BD1CB6" w:rsidRPr="00281428" w:rsidRDefault="00BD1CB6" w:rsidP="00BD1CB6">
      <w:pPr>
        <w:pStyle w:val="ItemHeading"/>
        <w:keepNext w:val="0"/>
        <w:keepLines w:val="0"/>
        <w:tabs>
          <w:tab w:val="left" w:pos="1800"/>
        </w:tabs>
      </w:pPr>
      <w:bookmarkStart w:id="22" w:name="_Toc81570039"/>
      <w:r w:rsidRPr="00281428">
        <w:t>B</w:t>
      </w:r>
      <w:r>
        <w:t>2</w:t>
      </w:r>
      <w:r w:rsidRPr="00281428">
        <w:t xml:space="preserve">: </w:t>
      </w:r>
      <w:r w:rsidRPr="00FA2E40">
        <w:t>N</w:t>
      </w:r>
      <w:r w:rsidRPr="00FA2E40">
        <w:rPr>
          <w:iCs w:val="0"/>
        </w:rPr>
        <w:t>TP-22.1</w:t>
      </w:r>
      <w:r w:rsidRPr="00FA2E40">
        <w:tab/>
      </w:r>
      <w:r w:rsidRPr="00FA2E40">
        <w:tab/>
        <w:t xml:space="preserve">Section </w:t>
      </w:r>
      <w:r>
        <w:rPr>
          <w:iCs w:val="0"/>
        </w:rPr>
        <w:t xml:space="preserve">2.15. </w:t>
      </w:r>
      <w:r w:rsidRPr="00FA2E40">
        <w:rPr>
          <w:sz w:val="20"/>
          <w:szCs w:val="20"/>
        </w:rPr>
        <w:t>Commercial and Law Enforcement Equipment</w:t>
      </w:r>
      <w:r>
        <w:rPr>
          <w:sz w:val="20"/>
          <w:szCs w:val="20"/>
        </w:rPr>
        <w:t>.</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64A4" w:rsidRPr="00435B92" w14:paraId="082769FE"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15D78574" w14:textId="0B834246" w:rsidR="005464A4" w:rsidRPr="00435B92" w:rsidRDefault="005464A4" w:rsidP="000961D2">
            <w:pPr>
              <w:spacing w:after="120"/>
              <w:jc w:val="center"/>
              <w:rPr>
                <w:rFonts w:eastAsia="Times New Roman"/>
                <w:b/>
                <w:szCs w:val="24"/>
              </w:rPr>
            </w:pPr>
            <w:r>
              <w:rPr>
                <w:rFonts w:eastAsia="Times New Roman"/>
                <w:b/>
                <w:szCs w:val="24"/>
              </w:rPr>
              <w:t>ITEM BLOCK 2</w:t>
            </w:r>
          </w:p>
        </w:tc>
      </w:tr>
      <w:tr w:rsidR="005464A4" w:rsidRPr="00435B92" w14:paraId="4383F164" w14:textId="77777777" w:rsidTr="000961D2">
        <w:tc>
          <w:tcPr>
            <w:tcW w:w="9350" w:type="dxa"/>
            <w:tcBorders>
              <w:top w:val="single" w:sz="24" w:space="0" w:color="auto"/>
              <w:left w:val="single" w:sz="4" w:space="0" w:color="auto"/>
              <w:bottom w:val="single" w:sz="4" w:space="0" w:color="auto"/>
              <w:right w:val="single" w:sz="4" w:space="0" w:color="auto"/>
            </w:tcBorders>
          </w:tcPr>
          <w:p w14:paraId="6B19E740" w14:textId="77777777" w:rsidR="005464A4" w:rsidRPr="002C6D2F" w:rsidRDefault="005464A4" w:rsidP="000961D2">
            <w:pPr>
              <w:spacing w:after="0"/>
              <w:rPr>
                <w:rFonts w:eastAsia="Times New Roman"/>
                <w:b/>
                <w:szCs w:val="24"/>
              </w:rPr>
            </w:pPr>
            <w:r w:rsidRPr="002C6D2F">
              <w:rPr>
                <w:rFonts w:eastAsia="Times New Roman"/>
                <w:b/>
                <w:szCs w:val="24"/>
              </w:rPr>
              <w:t>Regional recommendation to NCWM on item status:</w:t>
            </w:r>
          </w:p>
          <w:p w14:paraId="5BC96202" w14:textId="77777777" w:rsidR="005464A4" w:rsidRPr="002C6D2F" w:rsidRDefault="005464A4" w:rsidP="000961D2">
            <w:pPr>
              <w:spacing w:after="0"/>
              <w:rPr>
                <w:rFonts w:eastAsia="Times New Roman"/>
                <w:szCs w:val="24"/>
              </w:rPr>
            </w:pPr>
          </w:p>
          <w:p w14:paraId="57C1C5F6"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FD44309"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D1C93D9"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C60D508" w14:textId="77777777" w:rsidR="005464A4" w:rsidRPr="002C6D2F" w:rsidRDefault="005464A4" w:rsidP="000961D2">
            <w:pPr>
              <w:spacing w:after="0"/>
              <w:ind w:left="720"/>
              <w:rPr>
                <w:rFonts w:eastAsia="Times New Roman"/>
                <w:szCs w:val="24"/>
              </w:rPr>
            </w:pPr>
            <w:r w:rsidRPr="002C6D2F">
              <w:rPr>
                <w:rFonts w:eastAsia="Times New Roman"/>
                <w:i/>
                <w:szCs w:val="24"/>
              </w:rPr>
              <w:t>(To be developed by an NCWM Task Group or Subcommittee)</w:t>
            </w:r>
          </w:p>
          <w:p w14:paraId="09D96EA6"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768881" w14:textId="77777777" w:rsidR="005464A4" w:rsidRPr="002C6D2F" w:rsidRDefault="005464A4" w:rsidP="000961D2">
            <w:pPr>
              <w:spacing w:after="0"/>
              <w:ind w:left="720"/>
              <w:rPr>
                <w:rFonts w:eastAsia="Times New Roman"/>
                <w:szCs w:val="24"/>
              </w:rPr>
            </w:pPr>
            <w:r w:rsidRPr="002C6D2F">
              <w:rPr>
                <w:rFonts w:eastAsia="Times New Roman"/>
                <w:i/>
                <w:szCs w:val="24"/>
              </w:rPr>
              <w:t xml:space="preserve">(To be developed by source of the proposal) </w:t>
            </w:r>
          </w:p>
          <w:p w14:paraId="5F5FB186"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52A5AD6" w14:textId="77777777" w:rsidR="005464A4" w:rsidRPr="006A6B31" w:rsidRDefault="005464A4"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74EBB8ED" w14:textId="77777777" w:rsidR="005464A4" w:rsidRDefault="005464A4"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2225F9A" w14:textId="77777777" w:rsidR="005464A4" w:rsidRPr="00435B92" w:rsidRDefault="005464A4"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BBA4207" w14:textId="77777777" w:rsidR="005464A4" w:rsidRPr="00435B92" w:rsidRDefault="005464A4" w:rsidP="000961D2">
            <w:pPr>
              <w:spacing w:after="0"/>
              <w:ind w:left="360"/>
              <w:rPr>
                <w:rFonts w:eastAsia="Times New Roman"/>
                <w:szCs w:val="24"/>
              </w:rPr>
            </w:pPr>
          </w:p>
        </w:tc>
      </w:tr>
      <w:tr w:rsidR="005464A4" w:rsidRPr="00435B92" w14:paraId="5095F900"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37D063EB" w14:textId="77777777" w:rsidR="005464A4" w:rsidRPr="00435B92" w:rsidRDefault="005464A4"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464A4" w:rsidRPr="00435B92" w14:paraId="3853F4E1" w14:textId="77777777" w:rsidTr="000961D2">
        <w:tc>
          <w:tcPr>
            <w:tcW w:w="9350" w:type="dxa"/>
            <w:tcBorders>
              <w:top w:val="single" w:sz="4" w:space="0" w:color="auto"/>
              <w:left w:val="single" w:sz="4" w:space="0" w:color="auto"/>
              <w:bottom w:val="single" w:sz="4" w:space="0" w:color="auto"/>
              <w:right w:val="single" w:sz="4" w:space="0" w:color="auto"/>
            </w:tcBorders>
          </w:tcPr>
          <w:p w14:paraId="247E4B8B" w14:textId="77777777" w:rsidR="005464A4" w:rsidRDefault="005464A4" w:rsidP="000961D2">
            <w:pPr>
              <w:spacing w:after="0"/>
              <w:rPr>
                <w:rFonts w:eastAsia="Times New Roman"/>
                <w:szCs w:val="24"/>
              </w:rPr>
            </w:pPr>
          </w:p>
          <w:p w14:paraId="1C24E578" w14:textId="77777777" w:rsidR="005464A4" w:rsidRDefault="005464A4" w:rsidP="000961D2">
            <w:pPr>
              <w:spacing w:after="0"/>
              <w:rPr>
                <w:rFonts w:eastAsia="Times New Roman"/>
                <w:szCs w:val="24"/>
              </w:rPr>
            </w:pPr>
          </w:p>
          <w:p w14:paraId="4E83FB7E" w14:textId="77777777" w:rsidR="005464A4" w:rsidRPr="00435B92" w:rsidRDefault="005464A4" w:rsidP="000961D2">
            <w:pPr>
              <w:spacing w:after="0"/>
              <w:rPr>
                <w:rFonts w:eastAsia="Times New Roman"/>
                <w:szCs w:val="24"/>
              </w:rPr>
            </w:pPr>
          </w:p>
        </w:tc>
      </w:tr>
    </w:tbl>
    <w:p w14:paraId="1BC6E145" w14:textId="038F7677" w:rsidR="000A6363" w:rsidRPr="00281428" w:rsidRDefault="00C2460F" w:rsidP="002D70E5">
      <w:pPr>
        <w:pStyle w:val="Heading1"/>
        <w:ind w:left="2880" w:hanging="2880"/>
      </w:pPr>
      <w:bookmarkStart w:id="23" w:name="_Toc81570040"/>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4" w:name="_Hlk1735123"/>
      <w:bookmarkStart w:id="25" w:name="_Hlk2064914"/>
      <w:bookmarkStart w:id="26"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7" w:name="_Hlk2064745"/>
      <w:r w:rsidR="00A87894" w:rsidRPr="00281428">
        <w:t>–</w:t>
      </w:r>
      <w:bookmarkEnd w:id="27"/>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4"/>
      <w:r w:rsidR="0015642E" w:rsidRPr="00281428">
        <w:rPr>
          <w:rFonts w:eastAsia="Calibri"/>
        </w:rPr>
        <w:t xml:space="preserve"> </w:t>
      </w:r>
      <w:r w:rsidR="0015642E" w:rsidRPr="00281428">
        <w:t>and HB133 Appendix F. Glossary</w:t>
      </w:r>
      <w:bookmarkEnd w:id="23"/>
      <w:r w:rsidR="0015642E" w:rsidRPr="00281428">
        <w:t xml:space="preserve"> </w:t>
      </w:r>
      <w:r w:rsidR="00A87894" w:rsidRPr="00281428" w:rsidDel="003F7F6D">
        <w:t xml:space="preserve"> </w:t>
      </w:r>
      <w:bookmarkEnd w:id="25"/>
    </w:p>
    <w:p w14:paraId="36701D0F" w14:textId="6B7D596F" w:rsidR="000A6363" w:rsidRPr="00281428" w:rsidRDefault="000A6363" w:rsidP="00792552">
      <w:pPr>
        <w:pStyle w:val="ItemHeading"/>
        <w:keepNext w:val="0"/>
        <w:keepLines w:val="0"/>
        <w:tabs>
          <w:tab w:val="left" w:pos="1800"/>
        </w:tabs>
      </w:pPr>
      <w:bookmarkStart w:id="28" w:name="_Toc81570041"/>
      <w:bookmarkEnd w:id="26"/>
      <w:r w:rsidRPr="00281428">
        <w:t>B</w:t>
      </w:r>
      <w:r w:rsidR="00FD3780" w:rsidRPr="00281428">
        <w:t>1: PAL-</w:t>
      </w:r>
      <w:r w:rsidR="00B841BE" w:rsidRPr="00281428">
        <w:t>19.</w:t>
      </w:r>
      <w:r w:rsidR="00FD3780" w:rsidRPr="00281428">
        <w:t>1</w:t>
      </w:r>
      <w:r w:rsidRPr="00281428">
        <w:tab/>
      </w:r>
      <w:r w:rsidR="009F0A1C">
        <w:t>I</w:t>
      </w:r>
      <w:r w:rsidRPr="00281428">
        <w:tab/>
      </w:r>
      <w:bookmarkStart w:id="29" w:name="_Hlk523480602"/>
      <w:r w:rsidRPr="00281428">
        <w:t>Section 2.8. Multiunit Package</w:t>
      </w:r>
      <w:bookmarkEnd w:id="28"/>
      <w:bookmarkEnd w:id="29"/>
    </w:p>
    <w:p w14:paraId="4C042E8A" w14:textId="42DCE35F" w:rsidR="000A6363" w:rsidRPr="00281428" w:rsidRDefault="000A6363" w:rsidP="00792552">
      <w:pPr>
        <w:pStyle w:val="ItemHeading"/>
        <w:keepNext w:val="0"/>
        <w:keepLines w:val="0"/>
        <w:tabs>
          <w:tab w:val="clear" w:pos="900"/>
          <w:tab w:val="left" w:pos="990"/>
          <w:tab w:val="left" w:pos="2070"/>
          <w:tab w:val="left" w:pos="2340"/>
        </w:tabs>
        <w:ind w:left="1620" w:hanging="1620"/>
      </w:pPr>
      <w:bookmarkStart w:id="30" w:name="_Toc81570042"/>
      <w:bookmarkStart w:id="31" w:name="_Hlk523480740"/>
      <w:bookmarkEnd w:id="10"/>
      <w:r w:rsidRPr="00281428">
        <w:t>B</w:t>
      </w:r>
      <w:r w:rsidR="00FD3780" w:rsidRPr="00281428">
        <w:t>1: NET-</w:t>
      </w:r>
      <w:r w:rsidR="00B62BC5" w:rsidRPr="00281428">
        <w:t>19.</w:t>
      </w:r>
      <w:r w:rsidR="00FD3780" w:rsidRPr="00281428">
        <w:t>1</w:t>
      </w:r>
      <w:r w:rsidRPr="00281428">
        <w:tab/>
      </w:r>
      <w:r w:rsidR="009F0A1C">
        <w:t>I</w:t>
      </w:r>
      <w:r w:rsidRPr="00281428">
        <w:tab/>
        <w:t>Section 1.2.4. Maximum Allowable Variation</w:t>
      </w:r>
      <w:bookmarkEnd w:id="30"/>
    </w:p>
    <w:p w14:paraId="6ACA5305" w14:textId="2F0B8AA8" w:rsidR="000A6363" w:rsidRPr="00281428" w:rsidRDefault="000A6363" w:rsidP="00DF1D51">
      <w:pPr>
        <w:pStyle w:val="ItemHeading"/>
        <w:keepNext w:val="0"/>
        <w:keepLines w:val="0"/>
        <w:tabs>
          <w:tab w:val="clear" w:pos="900"/>
          <w:tab w:val="left" w:pos="1620"/>
        </w:tabs>
        <w:ind w:left="1980" w:hanging="1980"/>
        <w:jc w:val="both"/>
      </w:pPr>
      <w:bookmarkStart w:id="32" w:name="_Toc81570043"/>
      <w:bookmarkStart w:id="33" w:name="_Hlk523481301"/>
      <w:bookmarkEnd w:id="31"/>
      <w:r w:rsidRPr="00281428">
        <w:t>B</w:t>
      </w:r>
      <w:r w:rsidR="00FD3780" w:rsidRPr="00281428">
        <w:t>1: NET-</w:t>
      </w:r>
      <w:r w:rsidR="00B62BC5" w:rsidRPr="00281428">
        <w:t>19.</w:t>
      </w:r>
      <w:r w:rsidR="00FD3780" w:rsidRPr="00281428">
        <w:t>2</w:t>
      </w:r>
      <w:r w:rsidRPr="00281428">
        <w:tab/>
      </w:r>
      <w:r w:rsidR="009F0A1C">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32"/>
    </w:p>
    <w:p w14:paraId="2E7F6BDC" w14:textId="68D30C05" w:rsidR="000A6363" w:rsidRPr="00281428" w:rsidRDefault="000A6363" w:rsidP="00123E2B">
      <w:pPr>
        <w:pStyle w:val="ItemHeading"/>
        <w:keepNext w:val="0"/>
        <w:keepLines w:val="0"/>
        <w:tabs>
          <w:tab w:val="clear" w:pos="900"/>
          <w:tab w:val="left" w:pos="1620"/>
        </w:tabs>
      </w:pPr>
      <w:bookmarkStart w:id="34" w:name="_Toc81570044"/>
      <w:bookmarkStart w:id="35" w:name="_Hlk523482065"/>
      <w:bookmarkEnd w:id="33"/>
      <w:r w:rsidRPr="00281428">
        <w:t>B</w:t>
      </w:r>
      <w:r w:rsidR="00FD3780" w:rsidRPr="00281428">
        <w:t>1: NET-</w:t>
      </w:r>
      <w:r w:rsidR="00B62BC5" w:rsidRPr="00281428">
        <w:t>19.</w:t>
      </w:r>
      <w:r w:rsidR="00FD3780" w:rsidRPr="00281428">
        <w:t>3</w:t>
      </w:r>
      <w:r w:rsidRPr="00281428">
        <w:tab/>
      </w:r>
      <w:r w:rsidR="009F0A1C">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34"/>
    </w:p>
    <w:p w14:paraId="2A0DE03B" w14:textId="0381167A" w:rsidR="000530E4" w:rsidRPr="00281428" w:rsidRDefault="000530E4" w:rsidP="008F3950">
      <w:pPr>
        <w:pStyle w:val="ItemHeading"/>
        <w:tabs>
          <w:tab w:val="clear" w:pos="900"/>
          <w:tab w:val="left" w:pos="2160"/>
        </w:tabs>
        <w:ind w:left="1800" w:hanging="1800"/>
      </w:pPr>
      <w:bookmarkStart w:id="36" w:name="_Toc81570045"/>
      <w:bookmarkEnd w:id="35"/>
      <w:r w:rsidRPr="00281428">
        <w:lastRenderedPageBreak/>
        <w:t>B1: NET-</w:t>
      </w:r>
      <w:r w:rsidR="00B62BC5" w:rsidRPr="00281428">
        <w:t>19.</w:t>
      </w:r>
      <w:r w:rsidR="00B841BE" w:rsidRPr="00281428">
        <w:t>4</w:t>
      </w:r>
      <w:r w:rsidR="00B62BC5" w:rsidRPr="00281428">
        <w:tab/>
      </w:r>
      <w:r w:rsidR="009F0A1C">
        <w:t>I</w:t>
      </w:r>
      <w:r w:rsidRPr="00281428">
        <w:tab/>
        <w:t>Appendix F. Glossary</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64A4" w:rsidRPr="00435B92" w14:paraId="63B793CB"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19300EE1" w14:textId="481234C6" w:rsidR="005464A4" w:rsidRPr="00435B92" w:rsidRDefault="005464A4" w:rsidP="000961D2">
            <w:pPr>
              <w:spacing w:after="120"/>
              <w:jc w:val="center"/>
              <w:rPr>
                <w:rFonts w:eastAsia="Times New Roman"/>
                <w:b/>
                <w:szCs w:val="24"/>
              </w:rPr>
            </w:pPr>
            <w:bookmarkStart w:id="37" w:name="_Toc65741438"/>
            <w:bookmarkStart w:id="38" w:name="_Hlk61505009"/>
            <w:bookmarkEnd w:id="11"/>
            <w:r>
              <w:rPr>
                <w:rFonts w:eastAsia="Times New Roman"/>
                <w:b/>
                <w:szCs w:val="24"/>
              </w:rPr>
              <w:t>ITEM BLOCK 1</w:t>
            </w:r>
          </w:p>
        </w:tc>
      </w:tr>
      <w:tr w:rsidR="005464A4" w:rsidRPr="00435B92" w14:paraId="03C75DB6" w14:textId="77777777" w:rsidTr="000961D2">
        <w:tc>
          <w:tcPr>
            <w:tcW w:w="9350" w:type="dxa"/>
            <w:tcBorders>
              <w:top w:val="single" w:sz="24" w:space="0" w:color="auto"/>
              <w:left w:val="single" w:sz="4" w:space="0" w:color="auto"/>
              <w:bottom w:val="single" w:sz="4" w:space="0" w:color="auto"/>
              <w:right w:val="single" w:sz="4" w:space="0" w:color="auto"/>
            </w:tcBorders>
          </w:tcPr>
          <w:p w14:paraId="14ADCC95" w14:textId="77777777" w:rsidR="005464A4" w:rsidRPr="002C6D2F" w:rsidRDefault="005464A4" w:rsidP="000961D2">
            <w:pPr>
              <w:spacing w:after="0"/>
              <w:rPr>
                <w:rFonts w:eastAsia="Times New Roman"/>
                <w:b/>
                <w:szCs w:val="24"/>
              </w:rPr>
            </w:pPr>
            <w:r w:rsidRPr="002C6D2F">
              <w:rPr>
                <w:rFonts w:eastAsia="Times New Roman"/>
                <w:b/>
                <w:szCs w:val="24"/>
              </w:rPr>
              <w:t>Regional recommendation to NCWM on item status:</w:t>
            </w:r>
          </w:p>
          <w:p w14:paraId="6A8E30F1" w14:textId="77777777" w:rsidR="005464A4" w:rsidRPr="002C6D2F" w:rsidRDefault="005464A4" w:rsidP="000961D2">
            <w:pPr>
              <w:spacing w:after="0"/>
              <w:rPr>
                <w:rFonts w:eastAsia="Times New Roman"/>
                <w:szCs w:val="24"/>
              </w:rPr>
            </w:pPr>
          </w:p>
          <w:p w14:paraId="6BF86BF5"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52911D"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E95C9CB"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36B5CCB" w14:textId="77777777" w:rsidR="005464A4" w:rsidRPr="002C6D2F" w:rsidRDefault="005464A4" w:rsidP="000961D2">
            <w:pPr>
              <w:spacing w:after="0"/>
              <w:ind w:left="720"/>
              <w:rPr>
                <w:rFonts w:eastAsia="Times New Roman"/>
                <w:szCs w:val="24"/>
              </w:rPr>
            </w:pPr>
            <w:r w:rsidRPr="002C6D2F">
              <w:rPr>
                <w:rFonts w:eastAsia="Times New Roman"/>
                <w:i/>
                <w:szCs w:val="24"/>
              </w:rPr>
              <w:t>(To be developed by an NCWM Task Group or Subcommittee)</w:t>
            </w:r>
          </w:p>
          <w:p w14:paraId="38D3AEBD"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BE35E14" w14:textId="77777777" w:rsidR="005464A4" w:rsidRPr="002C6D2F" w:rsidRDefault="005464A4" w:rsidP="000961D2">
            <w:pPr>
              <w:spacing w:after="0"/>
              <w:ind w:left="720"/>
              <w:rPr>
                <w:rFonts w:eastAsia="Times New Roman"/>
                <w:szCs w:val="24"/>
              </w:rPr>
            </w:pPr>
            <w:r w:rsidRPr="002C6D2F">
              <w:rPr>
                <w:rFonts w:eastAsia="Times New Roman"/>
                <w:i/>
                <w:szCs w:val="24"/>
              </w:rPr>
              <w:t xml:space="preserve">(To be developed by source of the proposal) </w:t>
            </w:r>
          </w:p>
          <w:p w14:paraId="4C9D01CD"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E5AFBD3" w14:textId="77777777" w:rsidR="005464A4" w:rsidRPr="006A6B31" w:rsidRDefault="005464A4"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437BAC23" w14:textId="77777777" w:rsidR="005464A4" w:rsidRDefault="005464A4"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A87966C" w14:textId="77777777" w:rsidR="005464A4" w:rsidRPr="00435B92" w:rsidRDefault="005464A4"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A2BA06" w14:textId="77777777" w:rsidR="005464A4" w:rsidRPr="00435B92" w:rsidRDefault="005464A4" w:rsidP="000961D2">
            <w:pPr>
              <w:spacing w:after="0"/>
              <w:ind w:left="360"/>
              <w:rPr>
                <w:rFonts w:eastAsia="Times New Roman"/>
                <w:szCs w:val="24"/>
              </w:rPr>
            </w:pPr>
          </w:p>
        </w:tc>
      </w:tr>
      <w:tr w:rsidR="005464A4" w:rsidRPr="00435B92" w14:paraId="72852ABE"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1262C751" w14:textId="77777777" w:rsidR="005464A4" w:rsidRPr="00435B92" w:rsidRDefault="005464A4"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464A4" w:rsidRPr="00435B92" w14:paraId="162F12B4" w14:textId="77777777" w:rsidTr="000961D2">
        <w:tc>
          <w:tcPr>
            <w:tcW w:w="9350" w:type="dxa"/>
            <w:tcBorders>
              <w:top w:val="single" w:sz="4" w:space="0" w:color="auto"/>
              <w:left w:val="single" w:sz="4" w:space="0" w:color="auto"/>
              <w:bottom w:val="single" w:sz="4" w:space="0" w:color="auto"/>
              <w:right w:val="single" w:sz="4" w:space="0" w:color="auto"/>
            </w:tcBorders>
          </w:tcPr>
          <w:p w14:paraId="79C59D53" w14:textId="77777777" w:rsidR="005464A4" w:rsidRDefault="005464A4" w:rsidP="000961D2">
            <w:pPr>
              <w:spacing w:after="0"/>
              <w:rPr>
                <w:rFonts w:eastAsia="Times New Roman"/>
                <w:szCs w:val="24"/>
              </w:rPr>
            </w:pPr>
          </w:p>
          <w:p w14:paraId="2D318558" w14:textId="77777777" w:rsidR="005464A4" w:rsidRDefault="005464A4" w:rsidP="000961D2">
            <w:pPr>
              <w:spacing w:after="0"/>
              <w:rPr>
                <w:rFonts w:eastAsia="Times New Roman"/>
                <w:szCs w:val="24"/>
              </w:rPr>
            </w:pPr>
          </w:p>
          <w:p w14:paraId="5FD5551D" w14:textId="77777777" w:rsidR="005464A4" w:rsidRPr="00435B92" w:rsidRDefault="005464A4" w:rsidP="000961D2">
            <w:pPr>
              <w:spacing w:after="0"/>
              <w:rPr>
                <w:rFonts w:eastAsia="Times New Roman"/>
                <w:szCs w:val="24"/>
              </w:rPr>
            </w:pPr>
          </w:p>
        </w:tc>
      </w:tr>
    </w:tbl>
    <w:p w14:paraId="165CF06F" w14:textId="5209A1EE" w:rsidR="009B3717" w:rsidRPr="00ED1A9B" w:rsidRDefault="009B3717" w:rsidP="009B3717">
      <w:pPr>
        <w:pStyle w:val="Heading1"/>
        <w:keepNext w:val="0"/>
        <w:keepLines w:val="0"/>
      </w:pPr>
      <w:bookmarkStart w:id="39" w:name="_Toc81570046"/>
      <w:r>
        <w:t>PAL</w:t>
      </w:r>
      <w:r w:rsidRPr="00281428">
        <w:t xml:space="preserve"> – UNIFORM </w:t>
      </w:r>
      <w:r>
        <w:t xml:space="preserve">Packaging and labeling </w:t>
      </w:r>
      <w:r w:rsidRPr="00281428">
        <w:t>REGULATION</w:t>
      </w:r>
      <w:bookmarkEnd w:id="39"/>
    </w:p>
    <w:p w14:paraId="0680820F" w14:textId="4A303EBF" w:rsidR="009B3717" w:rsidRPr="00281428" w:rsidRDefault="009B3717" w:rsidP="009B3717">
      <w:pPr>
        <w:pStyle w:val="ItemHeading"/>
        <w:keepNext w:val="0"/>
        <w:keepLines w:val="0"/>
        <w:tabs>
          <w:tab w:val="clear" w:pos="900"/>
          <w:tab w:val="left" w:pos="1530"/>
        </w:tabs>
        <w:ind w:left="2160" w:hanging="2160"/>
      </w:pPr>
      <w:bookmarkStart w:id="40" w:name="_Toc81570047"/>
      <w:r>
        <w:t>PAL-22.3</w:t>
      </w:r>
      <w:r w:rsidRPr="00281428">
        <w:tab/>
      </w:r>
      <w:r>
        <w:tab/>
      </w:r>
      <w:r w:rsidRPr="00281428">
        <w:t xml:space="preserve">Section </w:t>
      </w:r>
      <w:r>
        <w:t xml:space="preserve">8.2. </w:t>
      </w:r>
      <w:r>
        <w:rPr>
          <w:sz w:val="20"/>
          <w:szCs w:val="20"/>
        </w:rPr>
        <w:t>Calculation of Area of Principal Display Panel for Purposes of Type Size</w:t>
      </w:r>
      <w:r>
        <w:t>.</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64A4" w:rsidRPr="00435B92" w14:paraId="63E83857"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206F2B98" w14:textId="4FE2D32D" w:rsidR="005464A4" w:rsidRPr="00435B92" w:rsidRDefault="005464A4" w:rsidP="000961D2">
            <w:pPr>
              <w:spacing w:after="120"/>
              <w:jc w:val="center"/>
              <w:rPr>
                <w:rFonts w:eastAsia="Times New Roman"/>
                <w:b/>
                <w:szCs w:val="24"/>
              </w:rPr>
            </w:pPr>
            <w:r>
              <w:rPr>
                <w:rFonts w:eastAsia="Times New Roman"/>
                <w:b/>
                <w:szCs w:val="24"/>
              </w:rPr>
              <w:t>PAL-22.3</w:t>
            </w:r>
          </w:p>
        </w:tc>
      </w:tr>
      <w:tr w:rsidR="005464A4" w:rsidRPr="00435B92" w14:paraId="579D8B7F" w14:textId="77777777" w:rsidTr="000961D2">
        <w:tc>
          <w:tcPr>
            <w:tcW w:w="9350" w:type="dxa"/>
            <w:tcBorders>
              <w:top w:val="single" w:sz="24" w:space="0" w:color="auto"/>
              <w:left w:val="single" w:sz="4" w:space="0" w:color="auto"/>
              <w:bottom w:val="single" w:sz="4" w:space="0" w:color="auto"/>
              <w:right w:val="single" w:sz="4" w:space="0" w:color="auto"/>
            </w:tcBorders>
          </w:tcPr>
          <w:p w14:paraId="5EC63E71" w14:textId="77777777" w:rsidR="005464A4" w:rsidRPr="002C6D2F" w:rsidRDefault="005464A4" w:rsidP="000961D2">
            <w:pPr>
              <w:spacing w:after="0"/>
              <w:rPr>
                <w:rFonts w:eastAsia="Times New Roman"/>
                <w:b/>
                <w:szCs w:val="24"/>
              </w:rPr>
            </w:pPr>
            <w:r w:rsidRPr="002C6D2F">
              <w:rPr>
                <w:rFonts w:eastAsia="Times New Roman"/>
                <w:b/>
                <w:szCs w:val="24"/>
              </w:rPr>
              <w:t>Regional recommendation to NCWM on item status:</w:t>
            </w:r>
          </w:p>
          <w:p w14:paraId="765650E9" w14:textId="77777777" w:rsidR="005464A4" w:rsidRPr="002C6D2F" w:rsidRDefault="005464A4" w:rsidP="000961D2">
            <w:pPr>
              <w:spacing w:after="0"/>
              <w:rPr>
                <w:rFonts w:eastAsia="Times New Roman"/>
                <w:szCs w:val="24"/>
              </w:rPr>
            </w:pPr>
          </w:p>
          <w:p w14:paraId="686AEF02"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95FFD03"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27A3B67"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64593B1" w14:textId="77777777" w:rsidR="005464A4" w:rsidRPr="002C6D2F" w:rsidRDefault="005464A4" w:rsidP="000961D2">
            <w:pPr>
              <w:spacing w:after="0"/>
              <w:ind w:left="720"/>
              <w:rPr>
                <w:rFonts w:eastAsia="Times New Roman"/>
                <w:szCs w:val="24"/>
              </w:rPr>
            </w:pPr>
            <w:r w:rsidRPr="002C6D2F">
              <w:rPr>
                <w:rFonts w:eastAsia="Times New Roman"/>
                <w:i/>
                <w:szCs w:val="24"/>
              </w:rPr>
              <w:t>(To be developed by an NCWM Task Group or Subcommittee)</w:t>
            </w:r>
          </w:p>
          <w:p w14:paraId="763FCCC2"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9F180E" w14:textId="77777777" w:rsidR="005464A4" w:rsidRPr="002C6D2F" w:rsidRDefault="005464A4" w:rsidP="000961D2">
            <w:pPr>
              <w:spacing w:after="0"/>
              <w:ind w:left="720"/>
              <w:rPr>
                <w:rFonts w:eastAsia="Times New Roman"/>
                <w:szCs w:val="24"/>
              </w:rPr>
            </w:pPr>
            <w:r w:rsidRPr="002C6D2F">
              <w:rPr>
                <w:rFonts w:eastAsia="Times New Roman"/>
                <w:i/>
                <w:szCs w:val="24"/>
              </w:rPr>
              <w:t xml:space="preserve">(To be developed by source of the proposal) </w:t>
            </w:r>
          </w:p>
          <w:p w14:paraId="5A6A8203"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30A9E62" w14:textId="77777777" w:rsidR="005464A4" w:rsidRPr="006A6B31" w:rsidRDefault="005464A4"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096AE1A8" w14:textId="77777777" w:rsidR="005464A4" w:rsidRDefault="005464A4"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45FAB84" w14:textId="77777777" w:rsidR="005464A4" w:rsidRPr="00435B92" w:rsidRDefault="005464A4"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43DDB7" w14:textId="77777777" w:rsidR="005464A4" w:rsidRPr="00435B92" w:rsidRDefault="005464A4" w:rsidP="000961D2">
            <w:pPr>
              <w:spacing w:after="0"/>
              <w:ind w:left="360"/>
              <w:rPr>
                <w:rFonts w:eastAsia="Times New Roman"/>
                <w:szCs w:val="24"/>
              </w:rPr>
            </w:pPr>
          </w:p>
        </w:tc>
      </w:tr>
      <w:tr w:rsidR="005464A4" w:rsidRPr="00435B92" w14:paraId="038085D6"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51FD750E" w14:textId="77777777" w:rsidR="005464A4" w:rsidRPr="00435B92" w:rsidRDefault="005464A4"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464A4" w:rsidRPr="00435B92" w14:paraId="07205F74" w14:textId="77777777" w:rsidTr="000961D2">
        <w:tc>
          <w:tcPr>
            <w:tcW w:w="9350" w:type="dxa"/>
            <w:tcBorders>
              <w:top w:val="single" w:sz="4" w:space="0" w:color="auto"/>
              <w:left w:val="single" w:sz="4" w:space="0" w:color="auto"/>
              <w:bottom w:val="single" w:sz="4" w:space="0" w:color="auto"/>
              <w:right w:val="single" w:sz="4" w:space="0" w:color="auto"/>
            </w:tcBorders>
          </w:tcPr>
          <w:p w14:paraId="749B1DDC" w14:textId="77777777" w:rsidR="005464A4" w:rsidRDefault="005464A4" w:rsidP="000961D2">
            <w:pPr>
              <w:spacing w:after="0"/>
              <w:rPr>
                <w:rFonts w:eastAsia="Times New Roman"/>
                <w:szCs w:val="24"/>
              </w:rPr>
            </w:pPr>
          </w:p>
          <w:p w14:paraId="7DD566D2" w14:textId="77777777" w:rsidR="005464A4" w:rsidRDefault="005464A4" w:rsidP="000961D2">
            <w:pPr>
              <w:spacing w:after="0"/>
              <w:rPr>
                <w:rFonts w:eastAsia="Times New Roman"/>
                <w:szCs w:val="24"/>
              </w:rPr>
            </w:pPr>
          </w:p>
          <w:p w14:paraId="7ED687B0" w14:textId="77777777" w:rsidR="005464A4" w:rsidRPr="00435B92" w:rsidRDefault="005464A4" w:rsidP="000961D2">
            <w:pPr>
              <w:spacing w:after="0"/>
              <w:rPr>
                <w:rFonts w:eastAsia="Times New Roman"/>
                <w:szCs w:val="24"/>
              </w:rPr>
            </w:pPr>
          </w:p>
        </w:tc>
      </w:tr>
    </w:tbl>
    <w:p w14:paraId="7C8E9A6E" w14:textId="4471FE01" w:rsidR="00DF4267" w:rsidRPr="00281428" w:rsidRDefault="00DF4267" w:rsidP="009B3717">
      <w:pPr>
        <w:pStyle w:val="Heading1"/>
        <w:keepNext w:val="0"/>
        <w:keepLines w:val="0"/>
      </w:pPr>
      <w:bookmarkStart w:id="41" w:name="_Toc81570048"/>
      <w:r w:rsidRPr="00281428">
        <w:t>MOS – UNIFORM REGULATION FOR THE METHOD OF SALE of COMMODITIES</w:t>
      </w:r>
      <w:bookmarkEnd w:id="37"/>
      <w:bookmarkEnd w:id="41"/>
    </w:p>
    <w:p w14:paraId="1948E670" w14:textId="04691BD0" w:rsidR="00FC2AEB" w:rsidRPr="00281428" w:rsidRDefault="00DF4267" w:rsidP="009B3717">
      <w:pPr>
        <w:pStyle w:val="ItemHeading"/>
        <w:keepNext w:val="0"/>
        <w:keepLines w:val="0"/>
        <w:tabs>
          <w:tab w:val="clear" w:pos="900"/>
          <w:tab w:val="left" w:pos="1530"/>
        </w:tabs>
        <w:ind w:left="2160" w:hanging="2160"/>
      </w:pPr>
      <w:bookmarkStart w:id="42" w:name="_Toc81570049"/>
      <w:bookmarkStart w:id="43" w:name="_Toc65741439"/>
      <w:r w:rsidRPr="00281428">
        <w:t>MOS-</w:t>
      </w:r>
      <w:r w:rsidR="00FC2AEB" w:rsidRPr="00281428">
        <w:t>2</w:t>
      </w:r>
      <w:r w:rsidR="00FC2AEB">
        <w:t>2.</w:t>
      </w:r>
      <w:r w:rsidR="00BD1CB6">
        <w:t>3</w:t>
      </w:r>
      <w:r w:rsidRPr="00281428">
        <w:tab/>
      </w:r>
      <w:r w:rsidRPr="00281428">
        <w:tab/>
        <w:t xml:space="preserve">Section </w:t>
      </w:r>
      <w:r w:rsidR="00FC2AEB" w:rsidRPr="00281428">
        <w:t>2.</w:t>
      </w:r>
      <w:r w:rsidR="00FC2AEB">
        <w:t>4. Fireplace and Stove Wood.</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64A4" w:rsidRPr="00435B92" w14:paraId="468D65B2"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32CEE755" w14:textId="6F2E08C5" w:rsidR="005464A4" w:rsidRPr="00435B92" w:rsidRDefault="005464A4" w:rsidP="000961D2">
            <w:pPr>
              <w:spacing w:after="120"/>
              <w:jc w:val="center"/>
              <w:rPr>
                <w:rFonts w:eastAsia="Times New Roman"/>
                <w:b/>
                <w:szCs w:val="24"/>
              </w:rPr>
            </w:pPr>
            <w:bookmarkStart w:id="44" w:name="_Toc80872965"/>
            <w:r>
              <w:rPr>
                <w:rFonts w:eastAsia="Times New Roman"/>
                <w:b/>
                <w:szCs w:val="24"/>
              </w:rPr>
              <w:t>MOS</w:t>
            </w:r>
            <w:r w:rsidR="003C1114">
              <w:rPr>
                <w:rFonts w:eastAsia="Times New Roman"/>
                <w:b/>
                <w:szCs w:val="24"/>
              </w:rPr>
              <w:t>-22.3</w:t>
            </w:r>
          </w:p>
        </w:tc>
      </w:tr>
      <w:tr w:rsidR="005464A4" w:rsidRPr="00435B92" w14:paraId="74AACEB1" w14:textId="77777777" w:rsidTr="000961D2">
        <w:tc>
          <w:tcPr>
            <w:tcW w:w="9350" w:type="dxa"/>
            <w:tcBorders>
              <w:top w:val="single" w:sz="24" w:space="0" w:color="auto"/>
              <w:left w:val="single" w:sz="4" w:space="0" w:color="auto"/>
              <w:bottom w:val="single" w:sz="4" w:space="0" w:color="auto"/>
              <w:right w:val="single" w:sz="4" w:space="0" w:color="auto"/>
            </w:tcBorders>
          </w:tcPr>
          <w:p w14:paraId="398331E2" w14:textId="77777777" w:rsidR="005464A4" w:rsidRPr="002C6D2F" w:rsidRDefault="005464A4" w:rsidP="000961D2">
            <w:pPr>
              <w:spacing w:after="0"/>
              <w:rPr>
                <w:rFonts w:eastAsia="Times New Roman"/>
                <w:b/>
                <w:szCs w:val="24"/>
              </w:rPr>
            </w:pPr>
            <w:r w:rsidRPr="002C6D2F">
              <w:rPr>
                <w:rFonts w:eastAsia="Times New Roman"/>
                <w:b/>
                <w:szCs w:val="24"/>
              </w:rPr>
              <w:lastRenderedPageBreak/>
              <w:t>Regional recommendation to NCWM on item status:</w:t>
            </w:r>
          </w:p>
          <w:p w14:paraId="791D8B3B" w14:textId="77777777" w:rsidR="005464A4" w:rsidRPr="002C6D2F" w:rsidRDefault="005464A4" w:rsidP="000961D2">
            <w:pPr>
              <w:spacing w:after="0"/>
              <w:rPr>
                <w:rFonts w:eastAsia="Times New Roman"/>
                <w:szCs w:val="24"/>
              </w:rPr>
            </w:pPr>
          </w:p>
          <w:p w14:paraId="7D73585B"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119A10"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7502D28"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9E12D1A" w14:textId="77777777" w:rsidR="005464A4" w:rsidRPr="002C6D2F" w:rsidRDefault="005464A4" w:rsidP="000961D2">
            <w:pPr>
              <w:spacing w:after="0"/>
              <w:ind w:left="720"/>
              <w:rPr>
                <w:rFonts w:eastAsia="Times New Roman"/>
                <w:szCs w:val="24"/>
              </w:rPr>
            </w:pPr>
            <w:r w:rsidRPr="002C6D2F">
              <w:rPr>
                <w:rFonts w:eastAsia="Times New Roman"/>
                <w:i/>
                <w:szCs w:val="24"/>
              </w:rPr>
              <w:t>(To be developed by an NCWM Task Group or Subcommittee)</w:t>
            </w:r>
          </w:p>
          <w:p w14:paraId="6E8C028D" w14:textId="77777777" w:rsidR="005464A4" w:rsidRPr="002C6D2F" w:rsidRDefault="005464A4"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4ADFB3" w14:textId="77777777" w:rsidR="005464A4" w:rsidRPr="002C6D2F" w:rsidRDefault="005464A4" w:rsidP="000961D2">
            <w:pPr>
              <w:spacing w:after="0"/>
              <w:ind w:left="720"/>
              <w:rPr>
                <w:rFonts w:eastAsia="Times New Roman"/>
                <w:szCs w:val="24"/>
              </w:rPr>
            </w:pPr>
            <w:r w:rsidRPr="002C6D2F">
              <w:rPr>
                <w:rFonts w:eastAsia="Times New Roman"/>
                <w:i/>
                <w:szCs w:val="24"/>
              </w:rPr>
              <w:t xml:space="preserve">(To be developed by source of the proposal) </w:t>
            </w:r>
          </w:p>
          <w:p w14:paraId="2F748EE6" w14:textId="77777777" w:rsidR="005464A4" w:rsidRPr="002C6D2F" w:rsidRDefault="005464A4"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59AE23A" w14:textId="77777777" w:rsidR="005464A4" w:rsidRPr="006A6B31" w:rsidRDefault="005464A4"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41E58849" w14:textId="77777777" w:rsidR="005464A4" w:rsidRDefault="005464A4"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DAA41B9" w14:textId="77777777" w:rsidR="005464A4" w:rsidRPr="00435B92" w:rsidRDefault="005464A4"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7A80A95" w14:textId="77777777" w:rsidR="005464A4" w:rsidRPr="00435B92" w:rsidRDefault="005464A4" w:rsidP="000961D2">
            <w:pPr>
              <w:spacing w:after="0"/>
              <w:ind w:left="360"/>
              <w:rPr>
                <w:rFonts w:eastAsia="Times New Roman"/>
                <w:szCs w:val="24"/>
              </w:rPr>
            </w:pPr>
          </w:p>
        </w:tc>
      </w:tr>
      <w:tr w:rsidR="005464A4" w:rsidRPr="00435B92" w14:paraId="3AD6E687"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57C850F7" w14:textId="77777777" w:rsidR="005464A4" w:rsidRPr="00435B92" w:rsidRDefault="005464A4"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464A4" w:rsidRPr="00435B92" w14:paraId="5F92EC35" w14:textId="77777777" w:rsidTr="000961D2">
        <w:tc>
          <w:tcPr>
            <w:tcW w:w="9350" w:type="dxa"/>
            <w:tcBorders>
              <w:top w:val="single" w:sz="4" w:space="0" w:color="auto"/>
              <w:left w:val="single" w:sz="4" w:space="0" w:color="auto"/>
              <w:bottom w:val="single" w:sz="4" w:space="0" w:color="auto"/>
              <w:right w:val="single" w:sz="4" w:space="0" w:color="auto"/>
            </w:tcBorders>
          </w:tcPr>
          <w:p w14:paraId="615697DE" w14:textId="77777777" w:rsidR="005464A4" w:rsidRDefault="005464A4" w:rsidP="000961D2">
            <w:pPr>
              <w:spacing w:after="0"/>
              <w:rPr>
                <w:rFonts w:eastAsia="Times New Roman"/>
                <w:szCs w:val="24"/>
              </w:rPr>
            </w:pPr>
          </w:p>
          <w:p w14:paraId="520CFCC9" w14:textId="77777777" w:rsidR="005464A4" w:rsidRDefault="005464A4" w:rsidP="000961D2">
            <w:pPr>
              <w:spacing w:after="0"/>
              <w:rPr>
                <w:rFonts w:eastAsia="Times New Roman"/>
                <w:szCs w:val="24"/>
              </w:rPr>
            </w:pPr>
          </w:p>
          <w:p w14:paraId="574A7C64" w14:textId="77777777" w:rsidR="005464A4" w:rsidRPr="00435B92" w:rsidRDefault="005464A4" w:rsidP="000961D2">
            <w:pPr>
              <w:spacing w:after="0"/>
              <w:rPr>
                <w:rFonts w:eastAsia="Times New Roman"/>
                <w:szCs w:val="24"/>
              </w:rPr>
            </w:pPr>
          </w:p>
        </w:tc>
      </w:tr>
    </w:tbl>
    <w:p w14:paraId="1D5D0A31" w14:textId="33D50D0D" w:rsidR="00F60BA7" w:rsidRPr="00281428" w:rsidRDefault="00F60BA7" w:rsidP="00F60BA7">
      <w:pPr>
        <w:pStyle w:val="ItemHeading"/>
        <w:tabs>
          <w:tab w:val="clear" w:pos="900"/>
          <w:tab w:val="left" w:pos="1620"/>
        </w:tabs>
        <w:ind w:left="2160" w:hanging="2160"/>
      </w:pPr>
      <w:bookmarkStart w:id="45" w:name="_Toc81570050"/>
      <w:r w:rsidRPr="00281428">
        <w:t>MOS-2</w:t>
      </w:r>
      <w:r>
        <w:t>2.</w:t>
      </w:r>
      <w:r w:rsidR="00BD1CB6">
        <w:t>4</w:t>
      </w:r>
      <w:r w:rsidRPr="00281428">
        <w:tab/>
      </w:r>
      <w:r>
        <w:tab/>
      </w:r>
      <w:r w:rsidRPr="00281428">
        <w:t xml:space="preserve">Section </w:t>
      </w:r>
      <w:bookmarkEnd w:id="44"/>
      <w:r>
        <w:t>2.16. Compressed or Liquefied Gasses in Refillable Cylinders.</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C1114" w:rsidRPr="00435B92" w14:paraId="3A629CB3"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54862C69" w14:textId="7856AFC2" w:rsidR="003C1114" w:rsidRPr="00435B92" w:rsidRDefault="003C1114" w:rsidP="000961D2">
            <w:pPr>
              <w:spacing w:after="120"/>
              <w:jc w:val="center"/>
              <w:rPr>
                <w:rFonts w:eastAsia="Times New Roman"/>
                <w:b/>
                <w:szCs w:val="24"/>
              </w:rPr>
            </w:pPr>
            <w:r>
              <w:rPr>
                <w:rFonts w:eastAsia="Times New Roman"/>
                <w:b/>
                <w:szCs w:val="24"/>
              </w:rPr>
              <w:t>MOS-22.4</w:t>
            </w:r>
          </w:p>
        </w:tc>
      </w:tr>
      <w:tr w:rsidR="003C1114" w:rsidRPr="00435B92" w14:paraId="2214617D" w14:textId="77777777" w:rsidTr="000961D2">
        <w:tc>
          <w:tcPr>
            <w:tcW w:w="9350" w:type="dxa"/>
            <w:tcBorders>
              <w:top w:val="single" w:sz="24" w:space="0" w:color="auto"/>
              <w:left w:val="single" w:sz="4" w:space="0" w:color="auto"/>
              <w:bottom w:val="single" w:sz="4" w:space="0" w:color="auto"/>
              <w:right w:val="single" w:sz="4" w:space="0" w:color="auto"/>
            </w:tcBorders>
          </w:tcPr>
          <w:p w14:paraId="74224FB9" w14:textId="77777777" w:rsidR="003C1114" w:rsidRPr="002C6D2F" w:rsidRDefault="003C1114" w:rsidP="000961D2">
            <w:pPr>
              <w:spacing w:after="0"/>
              <w:rPr>
                <w:rFonts w:eastAsia="Times New Roman"/>
                <w:b/>
                <w:szCs w:val="24"/>
              </w:rPr>
            </w:pPr>
            <w:r w:rsidRPr="002C6D2F">
              <w:rPr>
                <w:rFonts w:eastAsia="Times New Roman"/>
                <w:b/>
                <w:szCs w:val="24"/>
              </w:rPr>
              <w:t>Regional recommendation to NCWM on item status:</w:t>
            </w:r>
          </w:p>
          <w:p w14:paraId="63595E19" w14:textId="77777777" w:rsidR="003C1114" w:rsidRPr="002C6D2F" w:rsidRDefault="003C1114" w:rsidP="000961D2">
            <w:pPr>
              <w:spacing w:after="0"/>
              <w:rPr>
                <w:rFonts w:eastAsia="Times New Roman"/>
                <w:szCs w:val="24"/>
              </w:rPr>
            </w:pPr>
          </w:p>
          <w:p w14:paraId="767BC284" w14:textId="77777777" w:rsidR="003C1114" w:rsidRPr="002C6D2F" w:rsidRDefault="003C1114"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4E22F34" w14:textId="77777777" w:rsidR="003C1114" w:rsidRPr="002C6D2F" w:rsidRDefault="003C1114"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4398B12" w14:textId="77777777" w:rsidR="003C1114" w:rsidRPr="002C6D2F" w:rsidRDefault="003C1114"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E991FAF" w14:textId="77777777" w:rsidR="003C1114" w:rsidRPr="002C6D2F" w:rsidRDefault="003C1114" w:rsidP="000961D2">
            <w:pPr>
              <w:spacing w:after="0"/>
              <w:ind w:left="720"/>
              <w:rPr>
                <w:rFonts w:eastAsia="Times New Roman"/>
                <w:szCs w:val="24"/>
              </w:rPr>
            </w:pPr>
            <w:r w:rsidRPr="002C6D2F">
              <w:rPr>
                <w:rFonts w:eastAsia="Times New Roman"/>
                <w:i/>
                <w:szCs w:val="24"/>
              </w:rPr>
              <w:t>(To be developed by an NCWM Task Group or Subcommittee)</w:t>
            </w:r>
          </w:p>
          <w:p w14:paraId="33615704" w14:textId="77777777" w:rsidR="003C1114" w:rsidRPr="002C6D2F" w:rsidRDefault="003C1114"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853F125" w14:textId="77777777" w:rsidR="003C1114" w:rsidRPr="002C6D2F" w:rsidRDefault="003C1114" w:rsidP="000961D2">
            <w:pPr>
              <w:spacing w:after="0"/>
              <w:ind w:left="720"/>
              <w:rPr>
                <w:rFonts w:eastAsia="Times New Roman"/>
                <w:szCs w:val="24"/>
              </w:rPr>
            </w:pPr>
            <w:r w:rsidRPr="002C6D2F">
              <w:rPr>
                <w:rFonts w:eastAsia="Times New Roman"/>
                <w:i/>
                <w:szCs w:val="24"/>
              </w:rPr>
              <w:t xml:space="preserve">(To be developed by source of the proposal) </w:t>
            </w:r>
          </w:p>
          <w:p w14:paraId="0756F73B" w14:textId="77777777" w:rsidR="003C1114" w:rsidRPr="002C6D2F" w:rsidRDefault="003C1114"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E573D4B" w14:textId="77777777" w:rsidR="003C1114" w:rsidRPr="006A6B31" w:rsidRDefault="003C1114"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63D73C30" w14:textId="77777777" w:rsidR="003C1114" w:rsidRDefault="003C1114"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2CE463" w14:textId="77777777" w:rsidR="003C1114" w:rsidRPr="00435B92" w:rsidRDefault="003C1114"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C4299D4" w14:textId="77777777" w:rsidR="003C1114" w:rsidRPr="00435B92" w:rsidRDefault="003C1114" w:rsidP="000961D2">
            <w:pPr>
              <w:spacing w:after="0"/>
              <w:ind w:left="360"/>
              <w:rPr>
                <w:rFonts w:eastAsia="Times New Roman"/>
                <w:szCs w:val="24"/>
              </w:rPr>
            </w:pPr>
          </w:p>
        </w:tc>
      </w:tr>
      <w:tr w:rsidR="003C1114" w:rsidRPr="00435B92" w14:paraId="4EE0DA3C"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02ECBB7A" w14:textId="77777777" w:rsidR="003C1114" w:rsidRPr="00435B92" w:rsidRDefault="003C1114"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C1114" w:rsidRPr="00435B92" w14:paraId="69832321" w14:textId="77777777" w:rsidTr="000961D2">
        <w:tc>
          <w:tcPr>
            <w:tcW w:w="9350" w:type="dxa"/>
            <w:tcBorders>
              <w:top w:val="single" w:sz="4" w:space="0" w:color="auto"/>
              <w:left w:val="single" w:sz="4" w:space="0" w:color="auto"/>
              <w:bottom w:val="single" w:sz="4" w:space="0" w:color="auto"/>
              <w:right w:val="single" w:sz="4" w:space="0" w:color="auto"/>
            </w:tcBorders>
          </w:tcPr>
          <w:p w14:paraId="2321225E" w14:textId="77777777" w:rsidR="003C1114" w:rsidRDefault="003C1114" w:rsidP="000961D2">
            <w:pPr>
              <w:spacing w:after="0"/>
              <w:rPr>
                <w:rFonts w:eastAsia="Times New Roman"/>
                <w:szCs w:val="24"/>
              </w:rPr>
            </w:pPr>
          </w:p>
          <w:p w14:paraId="49303036" w14:textId="77777777" w:rsidR="003C1114" w:rsidRDefault="003C1114" w:rsidP="000961D2">
            <w:pPr>
              <w:spacing w:after="0"/>
              <w:rPr>
                <w:rFonts w:eastAsia="Times New Roman"/>
                <w:szCs w:val="24"/>
              </w:rPr>
            </w:pPr>
          </w:p>
          <w:p w14:paraId="58B66D12" w14:textId="77777777" w:rsidR="003C1114" w:rsidRPr="00435B92" w:rsidRDefault="003C1114" w:rsidP="000961D2">
            <w:pPr>
              <w:spacing w:after="0"/>
              <w:rPr>
                <w:rFonts w:eastAsia="Times New Roman"/>
                <w:szCs w:val="24"/>
              </w:rPr>
            </w:pPr>
          </w:p>
        </w:tc>
      </w:tr>
    </w:tbl>
    <w:p w14:paraId="09DAC654" w14:textId="73C8FA8C" w:rsidR="00DF4267" w:rsidRPr="00281428" w:rsidRDefault="00DF4267" w:rsidP="00DF4267">
      <w:pPr>
        <w:pStyle w:val="ItemHeading"/>
      </w:pPr>
      <w:bookmarkStart w:id="46" w:name="_Toc81570051"/>
      <w:r w:rsidRPr="00281428">
        <w:t>MOS-20.5</w:t>
      </w:r>
      <w:r w:rsidRPr="00281428">
        <w:tab/>
      </w:r>
      <w:r w:rsidRPr="00281428">
        <w:tab/>
        <w:t>Section 2.21.  Liquefied Petroleum Gas</w:t>
      </w:r>
      <w:bookmarkEnd w:id="43"/>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A3648" w:rsidRPr="00435B92" w14:paraId="7F11AA55"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17B4684A" w14:textId="128A8DC7" w:rsidR="008A3648" w:rsidRPr="00435B92" w:rsidRDefault="008A3648" w:rsidP="000961D2">
            <w:pPr>
              <w:spacing w:after="120"/>
              <w:jc w:val="center"/>
              <w:rPr>
                <w:rFonts w:eastAsia="Times New Roman"/>
                <w:b/>
                <w:szCs w:val="24"/>
              </w:rPr>
            </w:pPr>
            <w:r>
              <w:rPr>
                <w:rFonts w:eastAsia="Times New Roman"/>
                <w:b/>
                <w:szCs w:val="24"/>
              </w:rPr>
              <w:t>MOS-20.5</w:t>
            </w:r>
          </w:p>
        </w:tc>
      </w:tr>
      <w:tr w:rsidR="008A3648" w:rsidRPr="00435B92" w14:paraId="662DDD19" w14:textId="77777777" w:rsidTr="000961D2">
        <w:tc>
          <w:tcPr>
            <w:tcW w:w="9350" w:type="dxa"/>
            <w:tcBorders>
              <w:top w:val="single" w:sz="24" w:space="0" w:color="auto"/>
              <w:left w:val="single" w:sz="4" w:space="0" w:color="auto"/>
              <w:bottom w:val="single" w:sz="4" w:space="0" w:color="auto"/>
              <w:right w:val="single" w:sz="4" w:space="0" w:color="auto"/>
            </w:tcBorders>
          </w:tcPr>
          <w:p w14:paraId="63C07BB5" w14:textId="77777777" w:rsidR="008A3648" w:rsidRPr="002C6D2F" w:rsidRDefault="008A3648" w:rsidP="000961D2">
            <w:pPr>
              <w:spacing w:after="0"/>
              <w:rPr>
                <w:rFonts w:eastAsia="Times New Roman"/>
                <w:b/>
                <w:szCs w:val="24"/>
              </w:rPr>
            </w:pPr>
            <w:r w:rsidRPr="002C6D2F">
              <w:rPr>
                <w:rFonts w:eastAsia="Times New Roman"/>
                <w:b/>
                <w:szCs w:val="24"/>
              </w:rPr>
              <w:t>Regional recommendation to NCWM on item status:</w:t>
            </w:r>
          </w:p>
          <w:p w14:paraId="6A56C045" w14:textId="77777777" w:rsidR="008A3648" w:rsidRPr="002C6D2F" w:rsidRDefault="008A3648" w:rsidP="000961D2">
            <w:pPr>
              <w:spacing w:after="0"/>
              <w:rPr>
                <w:rFonts w:eastAsia="Times New Roman"/>
                <w:szCs w:val="24"/>
              </w:rPr>
            </w:pPr>
          </w:p>
          <w:p w14:paraId="1D1AF807"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A9D9AB"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51046A5"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C72F366" w14:textId="77777777" w:rsidR="008A3648" w:rsidRPr="002C6D2F" w:rsidRDefault="008A3648" w:rsidP="000961D2">
            <w:pPr>
              <w:spacing w:after="0"/>
              <w:ind w:left="720"/>
              <w:rPr>
                <w:rFonts w:eastAsia="Times New Roman"/>
                <w:szCs w:val="24"/>
              </w:rPr>
            </w:pPr>
            <w:r w:rsidRPr="002C6D2F">
              <w:rPr>
                <w:rFonts w:eastAsia="Times New Roman"/>
                <w:i/>
                <w:szCs w:val="24"/>
              </w:rPr>
              <w:t>(To be developed by an NCWM Task Group or Subcommittee)</w:t>
            </w:r>
          </w:p>
          <w:p w14:paraId="00F0402A"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BDA2FE6" w14:textId="77777777" w:rsidR="008A3648" w:rsidRPr="002C6D2F" w:rsidRDefault="008A3648" w:rsidP="000961D2">
            <w:pPr>
              <w:spacing w:after="0"/>
              <w:ind w:left="720"/>
              <w:rPr>
                <w:rFonts w:eastAsia="Times New Roman"/>
                <w:szCs w:val="24"/>
              </w:rPr>
            </w:pPr>
            <w:r w:rsidRPr="002C6D2F">
              <w:rPr>
                <w:rFonts w:eastAsia="Times New Roman"/>
                <w:i/>
                <w:szCs w:val="24"/>
              </w:rPr>
              <w:t xml:space="preserve">(To be developed by source of the proposal) </w:t>
            </w:r>
          </w:p>
          <w:p w14:paraId="1C6C5D94"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4EBFA3" w14:textId="77777777" w:rsidR="008A3648" w:rsidRPr="006A6B31" w:rsidRDefault="008A3648"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5C1A8945" w14:textId="77777777" w:rsidR="008A3648" w:rsidRDefault="008A3648" w:rsidP="000961D2">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1111558" w14:textId="77777777" w:rsidR="008A3648" w:rsidRPr="00435B92" w:rsidRDefault="008A3648"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76C70BE" w14:textId="77777777" w:rsidR="008A3648" w:rsidRPr="00435B92" w:rsidRDefault="008A3648" w:rsidP="000961D2">
            <w:pPr>
              <w:spacing w:after="0"/>
              <w:ind w:left="360"/>
              <w:rPr>
                <w:rFonts w:eastAsia="Times New Roman"/>
                <w:szCs w:val="24"/>
              </w:rPr>
            </w:pPr>
          </w:p>
        </w:tc>
      </w:tr>
      <w:tr w:rsidR="008A3648" w:rsidRPr="00435B92" w14:paraId="630DB89C"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0887F6A4" w14:textId="77777777" w:rsidR="008A3648" w:rsidRPr="00435B92" w:rsidRDefault="008A3648" w:rsidP="000961D2">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A3648" w:rsidRPr="00435B92" w14:paraId="369C4470" w14:textId="77777777" w:rsidTr="000961D2">
        <w:tc>
          <w:tcPr>
            <w:tcW w:w="9350" w:type="dxa"/>
            <w:tcBorders>
              <w:top w:val="single" w:sz="4" w:space="0" w:color="auto"/>
              <w:left w:val="single" w:sz="4" w:space="0" w:color="auto"/>
              <w:bottom w:val="single" w:sz="4" w:space="0" w:color="auto"/>
              <w:right w:val="single" w:sz="4" w:space="0" w:color="auto"/>
            </w:tcBorders>
          </w:tcPr>
          <w:p w14:paraId="20701A02" w14:textId="77777777" w:rsidR="008A3648" w:rsidRDefault="008A3648" w:rsidP="000961D2">
            <w:pPr>
              <w:spacing w:after="0"/>
              <w:rPr>
                <w:rFonts w:eastAsia="Times New Roman"/>
                <w:szCs w:val="24"/>
              </w:rPr>
            </w:pPr>
          </w:p>
          <w:p w14:paraId="07A27055" w14:textId="77777777" w:rsidR="008A3648" w:rsidRDefault="008A3648" w:rsidP="000961D2">
            <w:pPr>
              <w:spacing w:after="0"/>
              <w:rPr>
                <w:rFonts w:eastAsia="Times New Roman"/>
                <w:szCs w:val="24"/>
              </w:rPr>
            </w:pPr>
          </w:p>
          <w:p w14:paraId="7DBC29CB" w14:textId="77777777" w:rsidR="008A3648" w:rsidRPr="00435B92" w:rsidRDefault="008A3648" w:rsidP="000961D2">
            <w:pPr>
              <w:spacing w:after="0"/>
              <w:rPr>
                <w:rFonts w:eastAsia="Times New Roman"/>
                <w:szCs w:val="24"/>
              </w:rPr>
            </w:pPr>
          </w:p>
        </w:tc>
      </w:tr>
    </w:tbl>
    <w:p w14:paraId="6E3D89D5" w14:textId="52B60AF5" w:rsidR="00C33824" w:rsidRPr="00281428" w:rsidRDefault="00C33824" w:rsidP="004923DA">
      <w:pPr>
        <w:pStyle w:val="ItemHeading"/>
        <w:tabs>
          <w:tab w:val="clear" w:pos="900"/>
          <w:tab w:val="left" w:pos="1530"/>
        </w:tabs>
        <w:ind w:left="2160" w:hanging="2160"/>
      </w:pPr>
      <w:bookmarkStart w:id="47" w:name="_Toc81570052"/>
      <w:r w:rsidRPr="00281428">
        <w:t>MOS-2</w:t>
      </w:r>
      <w:r>
        <w:t>2.</w:t>
      </w:r>
      <w:r w:rsidR="00BD1CB6">
        <w:t>5</w:t>
      </w:r>
      <w:r w:rsidRPr="00281428">
        <w:tab/>
      </w:r>
      <w:r w:rsidR="004923DA">
        <w:tab/>
      </w:r>
      <w:r w:rsidRPr="00281428">
        <w:t>Section 2.</w:t>
      </w:r>
      <w:r>
        <w:t>31</w:t>
      </w:r>
      <w:r w:rsidRPr="00281428">
        <w:t>.</w:t>
      </w:r>
      <w:r>
        <w:t>2.1.</w:t>
      </w:r>
      <w:r w:rsidRPr="00281428">
        <w:t xml:space="preserve">  </w:t>
      </w:r>
      <w:r>
        <w:t>Labeling of Grade Required.</w:t>
      </w:r>
      <w:r w:rsidR="004923DA">
        <w:t xml:space="preserve"> and 2.31.2.2. EPA Labeling Requirements Also Apply.</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A3648" w:rsidRPr="00435B92" w14:paraId="5852BAEA"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2F6F350B" w14:textId="3C7844F8" w:rsidR="008A3648" w:rsidRPr="00435B92" w:rsidRDefault="008A3648" w:rsidP="000961D2">
            <w:pPr>
              <w:spacing w:after="120"/>
              <w:jc w:val="center"/>
              <w:rPr>
                <w:rFonts w:eastAsia="Times New Roman"/>
                <w:b/>
                <w:szCs w:val="24"/>
              </w:rPr>
            </w:pPr>
            <w:r>
              <w:rPr>
                <w:rFonts w:eastAsia="Times New Roman"/>
                <w:b/>
                <w:szCs w:val="24"/>
              </w:rPr>
              <w:t>MOS-22.5</w:t>
            </w:r>
          </w:p>
        </w:tc>
      </w:tr>
      <w:tr w:rsidR="008A3648" w:rsidRPr="00435B92" w14:paraId="3B75C87A" w14:textId="77777777" w:rsidTr="000961D2">
        <w:tc>
          <w:tcPr>
            <w:tcW w:w="9350" w:type="dxa"/>
            <w:tcBorders>
              <w:top w:val="single" w:sz="24" w:space="0" w:color="auto"/>
              <w:left w:val="single" w:sz="4" w:space="0" w:color="auto"/>
              <w:bottom w:val="single" w:sz="4" w:space="0" w:color="auto"/>
              <w:right w:val="single" w:sz="4" w:space="0" w:color="auto"/>
            </w:tcBorders>
          </w:tcPr>
          <w:p w14:paraId="78D98DA1" w14:textId="77777777" w:rsidR="008A3648" w:rsidRPr="002C6D2F" w:rsidRDefault="008A3648" w:rsidP="000961D2">
            <w:pPr>
              <w:spacing w:after="0"/>
              <w:rPr>
                <w:rFonts w:eastAsia="Times New Roman"/>
                <w:b/>
                <w:szCs w:val="24"/>
              </w:rPr>
            </w:pPr>
            <w:r w:rsidRPr="002C6D2F">
              <w:rPr>
                <w:rFonts w:eastAsia="Times New Roman"/>
                <w:b/>
                <w:szCs w:val="24"/>
              </w:rPr>
              <w:t>Regional recommendation to NCWM on item status:</w:t>
            </w:r>
          </w:p>
          <w:p w14:paraId="4D1B4589" w14:textId="77777777" w:rsidR="008A3648" w:rsidRPr="002C6D2F" w:rsidRDefault="008A3648" w:rsidP="000961D2">
            <w:pPr>
              <w:spacing w:after="0"/>
              <w:rPr>
                <w:rFonts w:eastAsia="Times New Roman"/>
                <w:szCs w:val="24"/>
              </w:rPr>
            </w:pPr>
          </w:p>
          <w:p w14:paraId="2A476FEA"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19D2101"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407D14B"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AF51159" w14:textId="77777777" w:rsidR="008A3648" w:rsidRPr="002C6D2F" w:rsidRDefault="008A3648" w:rsidP="000961D2">
            <w:pPr>
              <w:spacing w:after="0"/>
              <w:ind w:left="720"/>
              <w:rPr>
                <w:rFonts w:eastAsia="Times New Roman"/>
                <w:szCs w:val="24"/>
              </w:rPr>
            </w:pPr>
            <w:r w:rsidRPr="002C6D2F">
              <w:rPr>
                <w:rFonts w:eastAsia="Times New Roman"/>
                <w:i/>
                <w:szCs w:val="24"/>
              </w:rPr>
              <w:t>(To be developed by an NCWM Task Group or Subcommittee)</w:t>
            </w:r>
          </w:p>
          <w:p w14:paraId="36A75AC6"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5236CB" w14:textId="77777777" w:rsidR="008A3648" w:rsidRPr="002C6D2F" w:rsidRDefault="008A3648" w:rsidP="000961D2">
            <w:pPr>
              <w:spacing w:after="0"/>
              <w:ind w:left="720"/>
              <w:rPr>
                <w:rFonts w:eastAsia="Times New Roman"/>
                <w:szCs w:val="24"/>
              </w:rPr>
            </w:pPr>
            <w:r w:rsidRPr="002C6D2F">
              <w:rPr>
                <w:rFonts w:eastAsia="Times New Roman"/>
                <w:i/>
                <w:szCs w:val="24"/>
              </w:rPr>
              <w:t xml:space="preserve">(To be developed by source of the proposal) </w:t>
            </w:r>
          </w:p>
          <w:p w14:paraId="660CF3EB"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9F666F9" w14:textId="77777777" w:rsidR="008A3648" w:rsidRPr="006A6B31" w:rsidRDefault="008A3648"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1CD927D0" w14:textId="77777777" w:rsidR="008A3648" w:rsidRDefault="008A3648"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1D929BB" w14:textId="77777777" w:rsidR="008A3648" w:rsidRPr="00435B92" w:rsidRDefault="008A3648"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22DC9A" w14:textId="77777777" w:rsidR="008A3648" w:rsidRPr="00435B92" w:rsidRDefault="008A3648" w:rsidP="000961D2">
            <w:pPr>
              <w:spacing w:after="0"/>
              <w:ind w:left="360"/>
              <w:rPr>
                <w:rFonts w:eastAsia="Times New Roman"/>
                <w:szCs w:val="24"/>
              </w:rPr>
            </w:pPr>
          </w:p>
        </w:tc>
      </w:tr>
      <w:tr w:rsidR="008A3648" w:rsidRPr="00435B92" w14:paraId="6F9363F2"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3098C391" w14:textId="77777777" w:rsidR="008A3648" w:rsidRPr="00435B92" w:rsidRDefault="008A3648"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A3648" w:rsidRPr="00435B92" w14:paraId="6B42A315" w14:textId="77777777" w:rsidTr="000961D2">
        <w:tc>
          <w:tcPr>
            <w:tcW w:w="9350" w:type="dxa"/>
            <w:tcBorders>
              <w:top w:val="single" w:sz="4" w:space="0" w:color="auto"/>
              <w:left w:val="single" w:sz="4" w:space="0" w:color="auto"/>
              <w:bottom w:val="single" w:sz="4" w:space="0" w:color="auto"/>
              <w:right w:val="single" w:sz="4" w:space="0" w:color="auto"/>
            </w:tcBorders>
          </w:tcPr>
          <w:p w14:paraId="046E25B1" w14:textId="77777777" w:rsidR="008A3648" w:rsidRDefault="008A3648" w:rsidP="000961D2">
            <w:pPr>
              <w:spacing w:after="0"/>
              <w:rPr>
                <w:rFonts w:eastAsia="Times New Roman"/>
                <w:szCs w:val="24"/>
              </w:rPr>
            </w:pPr>
          </w:p>
          <w:p w14:paraId="10A8A4A3" w14:textId="77777777" w:rsidR="008A3648" w:rsidRDefault="008A3648" w:rsidP="000961D2">
            <w:pPr>
              <w:spacing w:after="0"/>
              <w:rPr>
                <w:rFonts w:eastAsia="Times New Roman"/>
                <w:szCs w:val="24"/>
              </w:rPr>
            </w:pPr>
          </w:p>
          <w:p w14:paraId="30C0B092" w14:textId="77777777" w:rsidR="008A3648" w:rsidRPr="00435B92" w:rsidRDefault="008A3648" w:rsidP="000961D2">
            <w:pPr>
              <w:spacing w:after="0"/>
              <w:rPr>
                <w:rFonts w:eastAsia="Times New Roman"/>
                <w:szCs w:val="24"/>
              </w:rPr>
            </w:pPr>
          </w:p>
        </w:tc>
      </w:tr>
    </w:tbl>
    <w:p w14:paraId="29FA5595" w14:textId="3B2A5128" w:rsidR="006C1459" w:rsidRDefault="006C1459" w:rsidP="006C1459">
      <w:pPr>
        <w:pStyle w:val="Heading1"/>
        <w:keepNext w:val="0"/>
        <w:keepLines w:val="0"/>
        <w:ind w:left="0" w:firstLine="0"/>
      </w:pPr>
      <w:bookmarkStart w:id="48" w:name="_Toc81570053"/>
      <w:r>
        <w:t>NET – Handbook 133: Checking the Net Content of Packaged Goods</w:t>
      </w:r>
      <w:bookmarkEnd w:id="48"/>
    </w:p>
    <w:p w14:paraId="43C450ED" w14:textId="77777777" w:rsidR="00EB758F" w:rsidRPr="00281428" w:rsidRDefault="00EB758F" w:rsidP="00EB758F">
      <w:pPr>
        <w:pStyle w:val="ItemHeading"/>
        <w:keepNext w:val="0"/>
        <w:keepLines w:val="0"/>
      </w:pPr>
      <w:bookmarkStart w:id="49" w:name="_Toc464054896"/>
      <w:bookmarkStart w:id="50" w:name="_Toc464055294"/>
      <w:bookmarkStart w:id="51" w:name="_Toc464055905"/>
      <w:bookmarkStart w:id="52" w:name="_Toc464056153"/>
      <w:bookmarkStart w:id="53" w:name="_Toc464056398"/>
      <w:bookmarkStart w:id="54" w:name="_Toc464056648"/>
      <w:bookmarkStart w:id="55" w:name="_Toc464108963"/>
      <w:bookmarkStart w:id="56" w:name="_Toc464109311"/>
      <w:bookmarkStart w:id="57" w:name="_Toc464109788"/>
      <w:bookmarkStart w:id="58" w:name="_Toc464123864"/>
      <w:bookmarkStart w:id="59" w:name="_Toc464124106"/>
      <w:bookmarkStart w:id="60" w:name="_Toc464124590"/>
      <w:bookmarkStart w:id="61" w:name="_Toc487504885"/>
      <w:bookmarkStart w:id="62" w:name="_Toc487504888"/>
      <w:bookmarkStart w:id="63" w:name="_Toc464482691"/>
      <w:bookmarkStart w:id="64" w:name="_Toc464482957"/>
      <w:bookmarkStart w:id="65" w:name="_Toc464483217"/>
      <w:bookmarkStart w:id="66" w:name="_Toc464483483"/>
      <w:bookmarkStart w:id="67" w:name="_Toc464483755"/>
      <w:bookmarkStart w:id="68" w:name="_Toc464484021"/>
      <w:bookmarkStart w:id="69" w:name="_Toc464484460"/>
      <w:bookmarkStart w:id="70" w:name="_Toc464484741"/>
      <w:bookmarkStart w:id="71" w:name="_Toc464488193"/>
      <w:bookmarkStart w:id="72" w:name="_Toc464743065"/>
      <w:bookmarkStart w:id="73" w:name="_Toc464743697"/>
      <w:bookmarkStart w:id="74" w:name="_Toc464744927"/>
      <w:bookmarkStart w:id="75" w:name="_Toc464745476"/>
      <w:bookmarkStart w:id="76" w:name="_Toc464745985"/>
      <w:bookmarkStart w:id="77" w:name="_Toc464747011"/>
      <w:bookmarkStart w:id="78" w:name="_Toc464747289"/>
      <w:bookmarkStart w:id="79" w:name="_Toc464747573"/>
      <w:bookmarkStart w:id="80" w:name="_Toc464747845"/>
      <w:bookmarkStart w:id="81" w:name="_Toc464748596"/>
      <w:bookmarkStart w:id="82" w:name="_Toc464749328"/>
      <w:bookmarkStart w:id="83" w:name="_Toc465148910"/>
      <w:bookmarkStart w:id="84" w:name="_Toc465167911"/>
      <w:bookmarkStart w:id="85" w:name="_Toc489943192"/>
      <w:bookmarkStart w:id="86" w:name="_Toc489943482"/>
      <w:bookmarkStart w:id="87" w:name="_Toc489943772"/>
      <w:bookmarkStart w:id="88" w:name="_Toc491156257"/>
      <w:bookmarkStart w:id="89" w:name="_Toc491157107"/>
      <w:bookmarkStart w:id="90" w:name="_Toc491157402"/>
      <w:bookmarkStart w:id="91" w:name="_Toc491157696"/>
      <w:bookmarkStart w:id="92" w:name="_Toc491157988"/>
      <w:bookmarkStart w:id="93" w:name="_Toc491178429"/>
      <w:bookmarkStart w:id="94" w:name="_Toc491180101"/>
      <w:bookmarkStart w:id="95" w:name="_Toc491180395"/>
      <w:bookmarkStart w:id="96" w:name="_Toc491180771"/>
      <w:bookmarkStart w:id="97" w:name="_Toc491181491"/>
      <w:bookmarkStart w:id="98" w:name="_Toc491183100"/>
      <w:bookmarkStart w:id="99" w:name="_Toc491183384"/>
      <w:bookmarkStart w:id="100" w:name="_Toc491184622"/>
      <w:bookmarkStart w:id="101" w:name="_Toc491184907"/>
      <w:bookmarkStart w:id="102" w:name="_Toc491185187"/>
      <w:bookmarkStart w:id="103" w:name="_Toc491185463"/>
      <w:bookmarkStart w:id="104" w:name="_Toc491250077"/>
      <w:bookmarkStart w:id="105" w:name="_Toc491261934"/>
      <w:bookmarkStart w:id="106" w:name="_Toc491263439"/>
      <w:bookmarkStart w:id="107" w:name="_Toc491265474"/>
      <w:bookmarkStart w:id="108" w:name="_Toc491265768"/>
      <w:bookmarkStart w:id="109" w:name="_Toc491266062"/>
      <w:bookmarkStart w:id="110" w:name="_Toc491267221"/>
      <w:bookmarkStart w:id="111" w:name="_Toc491268006"/>
      <w:bookmarkStart w:id="112" w:name="_Toc491268515"/>
      <w:bookmarkStart w:id="113" w:name="_Toc491324843"/>
      <w:bookmarkStart w:id="114" w:name="_Toc491325261"/>
      <w:bookmarkStart w:id="115" w:name="_Toc491325532"/>
      <w:bookmarkStart w:id="116" w:name="_Toc491325804"/>
      <w:bookmarkStart w:id="117" w:name="_Toc491326227"/>
      <w:bookmarkStart w:id="118" w:name="_Toc491326640"/>
      <w:bookmarkStart w:id="119" w:name="_Toc491326910"/>
      <w:bookmarkStart w:id="120" w:name="_Toc491327182"/>
      <w:bookmarkStart w:id="121" w:name="_Toc491775752"/>
      <w:bookmarkStart w:id="122" w:name="_Toc491776420"/>
      <w:bookmarkStart w:id="123" w:name="_Toc491776878"/>
      <w:bookmarkStart w:id="124" w:name="_Toc491777680"/>
      <w:bookmarkStart w:id="125" w:name="_Toc491777972"/>
      <w:bookmarkStart w:id="126" w:name="_Toc491778263"/>
      <w:bookmarkStart w:id="127" w:name="_Toc491843075"/>
      <w:bookmarkStart w:id="128" w:name="_Toc492389563"/>
      <w:bookmarkStart w:id="129" w:name="_Toc492568412"/>
      <w:bookmarkStart w:id="130" w:name="_Toc492982164"/>
      <w:bookmarkStart w:id="131" w:name="_Toc492982462"/>
      <w:bookmarkStart w:id="132" w:name="_Toc492983024"/>
      <w:bookmarkStart w:id="133" w:name="_Toc492983542"/>
      <w:bookmarkStart w:id="134" w:name="_Toc492984211"/>
      <w:bookmarkStart w:id="135" w:name="_Toc492984510"/>
      <w:bookmarkStart w:id="136" w:name="_Toc492984809"/>
      <w:bookmarkStart w:id="137" w:name="_Toc493079154"/>
      <w:bookmarkStart w:id="138" w:name="_Toc493079452"/>
      <w:bookmarkStart w:id="139" w:name="_Toc493079751"/>
      <w:bookmarkStart w:id="140" w:name="_Toc493162476"/>
      <w:bookmarkStart w:id="141" w:name="_Toc493162779"/>
      <w:bookmarkStart w:id="142" w:name="_Toc494097139"/>
      <w:bookmarkStart w:id="143" w:name="_Toc494103102"/>
      <w:bookmarkStart w:id="144" w:name="_Toc494109344"/>
      <w:bookmarkStart w:id="145" w:name="_Toc494109642"/>
      <w:bookmarkStart w:id="146" w:name="_Toc494110619"/>
      <w:bookmarkStart w:id="147" w:name="_Toc494113407"/>
      <w:bookmarkStart w:id="148" w:name="_Toc494113705"/>
      <w:bookmarkStart w:id="149" w:name="_Toc494114300"/>
      <w:bookmarkStart w:id="150" w:name="_Toc494114598"/>
      <w:bookmarkStart w:id="151" w:name="_Toc494114896"/>
      <w:bookmarkStart w:id="152" w:name="_Toc494352337"/>
      <w:bookmarkStart w:id="153" w:name="_Toc495584478"/>
      <w:bookmarkStart w:id="154" w:name="_Toc496090006"/>
      <w:bookmarkStart w:id="155" w:name="_Toc496090355"/>
      <w:bookmarkStart w:id="156" w:name="_Toc496091119"/>
      <w:bookmarkStart w:id="157" w:name="_Toc496091415"/>
      <w:bookmarkStart w:id="158" w:name="_Toc496108538"/>
      <w:bookmarkStart w:id="159" w:name="_Toc487504903"/>
      <w:bookmarkStart w:id="160" w:name="_Toc464054902"/>
      <w:bookmarkStart w:id="161" w:name="_Toc464055300"/>
      <w:bookmarkStart w:id="162" w:name="_Toc464055911"/>
      <w:bookmarkStart w:id="163" w:name="_Toc464056159"/>
      <w:bookmarkStart w:id="164" w:name="_Toc464056404"/>
      <w:bookmarkStart w:id="165" w:name="_Toc464056654"/>
      <w:bookmarkStart w:id="166" w:name="_Toc464108969"/>
      <w:bookmarkStart w:id="167" w:name="_Toc464109317"/>
      <w:bookmarkStart w:id="168" w:name="_Toc464109794"/>
      <w:bookmarkStart w:id="169" w:name="_Toc464123870"/>
      <w:bookmarkStart w:id="170" w:name="_Toc464124112"/>
      <w:bookmarkStart w:id="171" w:name="_Toc464124596"/>
      <w:bookmarkStart w:id="172" w:name="_Toc487504912"/>
      <w:bookmarkStart w:id="173" w:name="_Toc81570054"/>
      <w:bookmarkStart w:id="174" w:name="_Hlk17111570"/>
      <w:bookmarkStart w:id="175" w:name="_Hlk4681981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281428">
        <w:t>NET-20.2</w:t>
      </w:r>
      <w:r w:rsidRPr="00281428">
        <w:tab/>
        <w:t>D</w:t>
      </w:r>
      <w:r w:rsidRPr="00281428">
        <w:tab/>
        <w:t>Section 4.5. Polyethylene Sheeting, Bags and Liners.</w:t>
      </w:r>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B758F" w:rsidRPr="00435B92" w14:paraId="7B481E70" w14:textId="77777777" w:rsidTr="00B24084">
        <w:tc>
          <w:tcPr>
            <w:tcW w:w="9350" w:type="dxa"/>
            <w:tcBorders>
              <w:top w:val="single" w:sz="4" w:space="0" w:color="auto"/>
              <w:left w:val="single" w:sz="4" w:space="0" w:color="auto"/>
              <w:bottom w:val="single" w:sz="4" w:space="0" w:color="auto"/>
              <w:right w:val="single" w:sz="4" w:space="0" w:color="auto"/>
            </w:tcBorders>
            <w:vAlign w:val="center"/>
            <w:hideMark/>
          </w:tcPr>
          <w:bookmarkEnd w:id="174"/>
          <w:bookmarkEnd w:id="175"/>
          <w:p w14:paraId="5D615D60" w14:textId="77777777" w:rsidR="00EB758F" w:rsidRPr="00435B92" w:rsidRDefault="00EB758F" w:rsidP="00B24084">
            <w:pPr>
              <w:spacing w:after="120"/>
              <w:jc w:val="center"/>
              <w:rPr>
                <w:rFonts w:eastAsia="Times New Roman"/>
                <w:b/>
                <w:szCs w:val="24"/>
              </w:rPr>
            </w:pPr>
            <w:r>
              <w:rPr>
                <w:rFonts w:eastAsia="Times New Roman"/>
                <w:b/>
                <w:szCs w:val="24"/>
              </w:rPr>
              <w:t>NET-20.2</w:t>
            </w:r>
          </w:p>
        </w:tc>
      </w:tr>
      <w:tr w:rsidR="00EB758F" w:rsidRPr="00435B92" w14:paraId="4AFD5C45" w14:textId="77777777" w:rsidTr="00B24084">
        <w:tc>
          <w:tcPr>
            <w:tcW w:w="9350" w:type="dxa"/>
            <w:tcBorders>
              <w:top w:val="single" w:sz="24" w:space="0" w:color="auto"/>
              <w:left w:val="single" w:sz="4" w:space="0" w:color="auto"/>
              <w:bottom w:val="single" w:sz="4" w:space="0" w:color="auto"/>
              <w:right w:val="single" w:sz="4" w:space="0" w:color="auto"/>
            </w:tcBorders>
          </w:tcPr>
          <w:p w14:paraId="18C4A47A" w14:textId="77777777" w:rsidR="00EB758F" w:rsidRPr="002C6D2F" w:rsidRDefault="00EB758F" w:rsidP="00B24084">
            <w:pPr>
              <w:spacing w:after="0"/>
              <w:rPr>
                <w:rFonts w:eastAsia="Times New Roman"/>
                <w:b/>
                <w:szCs w:val="24"/>
              </w:rPr>
            </w:pPr>
            <w:r w:rsidRPr="002C6D2F">
              <w:rPr>
                <w:rFonts w:eastAsia="Times New Roman"/>
                <w:b/>
                <w:szCs w:val="24"/>
              </w:rPr>
              <w:t>Regional recommendation to NCWM on item status:</w:t>
            </w:r>
          </w:p>
          <w:p w14:paraId="4AE6A47A" w14:textId="77777777" w:rsidR="00EB758F" w:rsidRPr="002C6D2F" w:rsidRDefault="00EB758F" w:rsidP="00B24084">
            <w:pPr>
              <w:spacing w:after="0"/>
              <w:rPr>
                <w:rFonts w:eastAsia="Times New Roman"/>
                <w:szCs w:val="24"/>
              </w:rPr>
            </w:pPr>
          </w:p>
          <w:p w14:paraId="0D40B317" w14:textId="77777777" w:rsidR="00EB758F" w:rsidRPr="002C6D2F" w:rsidRDefault="00EB758F" w:rsidP="00B2408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62339DF" w14:textId="77777777" w:rsidR="00EB758F" w:rsidRPr="002C6D2F" w:rsidRDefault="00EB758F" w:rsidP="00B2408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06FE28D" w14:textId="77777777" w:rsidR="00EB758F" w:rsidRPr="002C6D2F" w:rsidRDefault="00EB758F" w:rsidP="00B2408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52FA17" w14:textId="77777777" w:rsidR="00EB758F" w:rsidRPr="002C6D2F" w:rsidRDefault="00EB758F" w:rsidP="00B24084">
            <w:pPr>
              <w:spacing w:after="0"/>
              <w:ind w:left="720"/>
              <w:rPr>
                <w:rFonts w:eastAsia="Times New Roman"/>
                <w:szCs w:val="24"/>
              </w:rPr>
            </w:pPr>
            <w:r w:rsidRPr="002C6D2F">
              <w:rPr>
                <w:rFonts w:eastAsia="Times New Roman"/>
                <w:i/>
                <w:szCs w:val="24"/>
              </w:rPr>
              <w:t>(To be developed by an NCWM Task Group or Subcommittee)</w:t>
            </w:r>
          </w:p>
          <w:p w14:paraId="1D51070B" w14:textId="77777777" w:rsidR="00EB758F" w:rsidRPr="002C6D2F" w:rsidRDefault="00EB758F" w:rsidP="00B2408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887FDCC" w14:textId="77777777" w:rsidR="00EB758F" w:rsidRPr="002C6D2F" w:rsidRDefault="00EB758F" w:rsidP="00B24084">
            <w:pPr>
              <w:spacing w:after="0"/>
              <w:ind w:left="720"/>
              <w:rPr>
                <w:rFonts w:eastAsia="Times New Roman"/>
                <w:szCs w:val="24"/>
              </w:rPr>
            </w:pPr>
            <w:r w:rsidRPr="002C6D2F">
              <w:rPr>
                <w:rFonts w:eastAsia="Times New Roman"/>
                <w:i/>
                <w:szCs w:val="24"/>
              </w:rPr>
              <w:t xml:space="preserve">(To be developed by source of the proposal) </w:t>
            </w:r>
          </w:p>
          <w:p w14:paraId="24205BEB" w14:textId="77777777" w:rsidR="00EB758F" w:rsidRPr="002C6D2F" w:rsidRDefault="00EB758F" w:rsidP="00B2408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87313ED" w14:textId="77777777" w:rsidR="00EB758F" w:rsidRPr="006A6B31" w:rsidRDefault="00EB758F" w:rsidP="00B24084">
            <w:pPr>
              <w:spacing w:after="0"/>
              <w:ind w:left="990" w:hanging="270"/>
              <w:rPr>
                <w:rFonts w:eastAsia="Times New Roman"/>
                <w:i/>
                <w:szCs w:val="24"/>
              </w:rPr>
            </w:pPr>
            <w:r w:rsidRPr="006A6B31">
              <w:rPr>
                <w:rFonts w:eastAsia="Times New Roman"/>
                <w:i/>
                <w:szCs w:val="24"/>
              </w:rPr>
              <w:t>(In the case of new proposals, do not forward this item to NCWM)</w:t>
            </w:r>
          </w:p>
          <w:p w14:paraId="41D01E80" w14:textId="77777777" w:rsidR="00EB758F" w:rsidRDefault="00EB758F" w:rsidP="00B2408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82EDF34" w14:textId="77777777" w:rsidR="00EB758F" w:rsidRPr="00435B92" w:rsidRDefault="00EB758F" w:rsidP="00B2408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935AB66" w14:textId="77777777" w:rsidR="00EB758F" w:rsidRPr="00435B92" w:rsidRDefault="00EB758F" w:rsidP="00B24084">
            <w:pPr>
              <w:spacing w:after="0"/>
              <w:ind w:left="360"/>
              <w:rPr>
                <w:rFonts w:eastAsia="Times New Roman"/>
                <w:szCs w:val="24"/>
              </w:rPr>
            </w:pPr>
          </w:p>
        </w:tc>
      </w:tr>
      <w:tr w:rsidR="00EB758F" w:rsidRPr="00435B92" w14:paraId="73FFF42F" w14:textId="77777777" w:rsidTr="00B24084">
        <w:tc>
          <w:tcPr>
            <w:tcW w:w="9350" w:type="dxa"/>
            <w:tcBorders>
              <w:top w:val="single" w:sz="4" w:space="0" w:color="auto"/>
              <w:left w:val="single" w:sz="4" w:space="0" w:color="auto"/>
              <w:bottom w:val="single" w:sz="4" w:space="0" w:color="auto"/>
              <w:right w:val="single" w:sz="4" w:space="0" w:color="auto"/>
            </w:tcBorders>
            <w:hideMark/>
          </w:tcPr>
          <w:p w14:paraId="74C99256" w14:textId="77777777" w:rsidR="00EB758F" w:rsidRPr="00435B92" w:rsidRDefault="00EB758F" w:rsidP="00B2408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B758F" w:rsidRPr="00435B92" w14:paraId="2A2C7813" w14:textId="77777777" w:rsidTr="00B24084">
        <w:tc>
          <w:tcPr>
            <w:tcW w:w="9350" w:type="dxa"/>
            <w:tcBorders>
              <w:top w:val="single" w:sz="4" w:space="0" w:color="auto"/>
              <w:left w:val="single" w:sz="4" w:space="0" w:color="auto"/>
              <w:bottom w:val="single" w:sz="4" w:space="0" w:color="auto"/>
              <w:right w:val="single" w:sz="4" w:space="0" w:color="auto"/>
            </w:tcBorders>
          </w:tcPr>
          <w:p w14:paraId="3D47B486" w14:textId="77777777" w:rsidR="00EB758F" w:rsidRDefault="00EB758F" w:rsidP="00B24084">
            <w:pPr>
              <w:spacing w:after="0"/>
              <w:rPr>
                <w:rFonts w:eastAsia="Times New Roman"/>
                <w:szCs w:val="24"/>
              </w:rPr>
            </w:pPr>
          </w:p>
          <w:p w14:paraId="02E53F7E" w14:textId="77777777" w:rsidR="00EB758F" w:rsidRDefault="00EB758F" w:rsidP="00B24084">
            <w:pPr>
              <w:spacing w:after="0"/>
              <w:rPr>
                <w:rFonts w:eastAsia="Times New Roman"/>
                <w:szCs w:val="24"/>
              </w:rPr>
            </w:pPr>
          </w:p>
          <w:p w14:paraId="2FC16AD7" w14:textId="77777777" w:rsidR="00EB758F" w:rsidRPr="00435B92" w:rsidRDefault="00EB758F" w:rsidP="00B24084">
            <w:pPr>
              <w:spacing w:after="0"/>
              <w:rPr>
                <w:rFonts w:eastAsia="Times New Roman"/>
                <w:szCs w:val="24"/>
              </w:rPr>
            </w:pPr>
          </w:p>
        </w:tc>
      </w:tr>
    </w:tbl>
    <w:p w14:paraId="5F744EE3" w14:textId="3FE9475B" w:rsidR="006C1459" w:rsidRPr="00281428" w:rsidRDefault="006C1459" w:rsidP="006C1459">
      <w:pPr>
        <w:pStyle w:val="ItemHeading"/>
        <w:tabs>
          <w:tab w:val="clear" w:pos="900"/>
          <w:tab w:val="left" w:pos="1620"/>
        </w:tabs>
        <w:ind w:left="2160" w:hanging="2160"/>
      </w:pPr>
      <w:bookmarkStart w:id="176" w:name="_Toc81570055"/>
      <w:r>
        <w:lastRenderedPageBreak/>
        <w:t>NET-22.2</w:t>
      </w:r>
      <w:r w:rsidRPr="00281428">
        <w:tab/>
      </w:r>
      <w:r>
        <w:tab/>
      </w:r>
      <w:proofErr w:type="gramStart"/>
      <w:r w:rsidRPr="00987872">
        <w:rPr>
          <w:u w:val="single"/>
        </w:rPr>
        <w:t>3.X.</w:t>
      </w:r>
      <w:proofErr w:type="gramEnd"/>
      <w:r w:rsidRPr="00987872">
        <w:rPr>
          <w:u w:val="single"/>
        </w:rPr>
        <w:t xml:space="preserve">  Volumetric Test Procedure for Viscous and Non-Viscous Liquids by Portable Digital Density Mete</w:t>
      </w:r>
      <w:r>
        <w:rPr>
          <w:u w:val="single"/>
        </w:rPr>
        <w:t>r</w:t>
      </w:r>
      <w:r>
        <w:t>.</w:t>
      </w:r>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A3648" w:rsidRPr="00435B92" w14:paraId="2078F54A"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3291DA85" w14:textId="2EC88ECB" w:rsidR="008A3648" w:rsidRPr="00435B92" w:rsidRDefault="008A3648" w:rsidP="000961D2">
            <w:pPr>
              <w:spacing w:after="120"/>
              <w:jc w:val="center"/>
              <w:rPr>
                <w:rFonts w:eastAsia="Times New Roman"/>
                <w:b/>
                <w:szCs w:val="24"/>
              </w:rPr>
            </w:pPr>
            <w:r>
              <w:rPr>
                <w:rFonts w:eastAsia="Times New Roman"/>
                <w:b/>
                <w:szCs w:val="24"/>
              </w:rPr>
              <w:t>NET-22.2</w:t>
            </w:r>
          </w:p>
        </w:tc>
      </w:tr>
      <w:tr w:rsidR="008A3648" w:rsidRPr="00435B92" w14:paraId="265A3B47" w14:textId="77777777" w:rsidTr="000961D2">
        <w:tc>
          <w:tcPr>
            <w:tcW w:w="9350" w:type="dxa"/>
            <w:tcBorders>
              <w:top w:val="single" w:sz="24" w:space="0" w:color="auto"/>
              <w:left w:val="single" w:sz="4" w:space="0" w:color="auto"/>
              <w:bottom w:val="single" w:sz="4" w:space="0" w:color="auto"/>
              <w:right w:val="single" w:sz="4" w:space="0" w:color="auto"/>
            </w:tcBorders>
          </w:tcPr>
          <w:p w14:paraId="5B66CA9C" w14:textId="77777777" w:rsidR="008A3648" w:rsidRPr="002C6D2F" w:rsidRDefault="008A3648" w:rsidP="000961D2">
            <w:pPr>
              <w:spacing w:after="0"/>
              <w:rPr>
                <w:rFonts w:eastAsia="Times New Roman"/>
                <w:b/>
                <w:szCs w:val="24"/>
              </w:rPr>
            </w:pPr>
            <w:r w:rsidRPr="002C6D2F">
              <w:rPr>
                <w:rFonts w:eastAsia="Times New Roman"/>
                <w:b/>
                <w:szCs w:val="24"/>
              </w:rPr>
              <w:t>Regional recommendation to NCWM on item status:</w:t>
            </w:r>
          </w:p>
          <w:p w14:paraId="11779B64" w14:textId="77777777" w:rsidR="008A3648" w:rsidRPr="002C6D2F" w:rsidRDefault="008A3648" w:rsidP="000961D2">
            <w:pPr>
              <w:spacing w:after="0"/>
              <w:rPr>
                <w:rFonts w:eastAsia="Times New Roman"/>
                <w:szCs w:val="24"/>
              </w:rPr>
            </w:pPr>
          </w:p>
          <w:p w14:paraId="34910134"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9E7F25F"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249EF1F"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9672C1D" w14:textId="77777777" w:rsidR="008A3648" w:rsidRPr="002C6D2F" w:rsidRDefault="008A3648" w:rsidP="000961D2">
            <w:pPr>
              <w:spacing w:after="0"/>
              <w:ind w:left="720"/>
              <w:rPr>
                <w:rFonts w:eastAsia="Times New Roman"/>
                <w:szCs w:val="24"/>
              </w:rPr>
            </w:pPr>
            <w:r w:rsidRPr="002C6D2F">
              <w:rPr>
                <w:rFonts w:eastAsia="Times New Roman"/>
                <w:i/>
                <w:szCs w:val="24"/>
              </w:rPr>
              <w:t>(To be developed by an NCWM Task Group or Subcommittee)</w:t>
            </w:r>
          </w:p>
          <w:p w14:paraId="461422AF"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837EBA" w14:textId="77777777" w:rsidR="008A3648" w:rsidRPr="002C6D2F" w:rsidRDefault="008A3648" w:rsidP="000961D2">
            <w:pPr>
              <w:spacing w:after="0"/>
              <w:ind w:left="720"/>
              <w:rPr>
                <w:rFonts w:eastAsia="Times New Roman"/>
                <w:szCs w:val="24"/>
              </w:rPr>
            </w:pPr>
            <w:r w:rsidRPr="002C6D2F">
              <w:rPr>
                <w:rFonts w:eastAsia="Times New Roman"/>
                <w:i/>
                <w:szCs w:val="24"/>
              </w:rPr>
              <w:t xml:space="preserve">(To be developed by source of the proposal) </w:t>
            </w:r>
          </w:p>
          <w:p w14:paraId="08A14F4F"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F6C43D8" w14:textId="77777777" w:rsidR="008A3648" w:rsidRPr="006A6B31" w:rsidRDefault="008A3648"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67738D82" w14:textId="77777777" w:rsidR="008A3648" w:rsidRDefault="008A3648"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7089E79" w14:textId="77777777" w:rsidR="008A3648" w:rsidRPr="00435B92" w:rsidRDefault="008A3648"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0B47788" w14:textId="77777777" w:rsidR="008A3648" w:rsidRPr="00435B92" w:rsidRDefault="008A3648" w:rsidP="000961D2">
            <w:pPr>
              <w:spacing w:after="0"/>
              <w:ind w:left="360"/>
              <w:rPr>
                <w:rFonts w:eastAsia="Times New Roman"/>
                <w:szCs w:val="24"/>
              </w:rPr>
            </w:pPr>
          </w:p>
        </w:tc>
      </w:tr>
      <w:tr w:rsidR="008A3648" w:rsidRPr="00435B92" w14:paraId="2DB16AE4"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6EA0E656" w14:textId="77777777" w:rsidR="008A3648" w:rsidRPr="00435B92" w:rsidRDefault="008A3648"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A3648" w:rsidRPr="00435B92" w14:paraId="67C35615" w14:textId="77777777" w:rsidTr="000961D2">
        <w:tc>
          <w:tcPr>
            <w:tcW w:w="9350" w:type="dxa"/>
            <w:tcBorders>
              <w:top w:val="single" w:sz="4" w:space="0" w:color="auto"/>
              <w:left w:val="single" w:sz="4" w:space="0" w:color="auto"/>
              <w:bottom w:val="single" w:sz="4" w:space="0" w:color="auto"/>
              <w:right w:val="single" w:sz="4" w:space="0" w:color="auto"/>
            </w:tcBorders>
          </w:tcPr>
          <w:p w14:paraId="0A5E6F71" w14:textId="77777777" w:rsidR="008A3648" w:rsidRDefault="008A3648" w:rsidP="000961D2">
            <w:pPr>
              <w:spacing w:after="0"/>
              <w:rPr>
                <w:rFonts w:eastAsia="Times New Roman"/>
                <w:szCs w:val="24"/>
              </w:rPr>
            </w:pPr>
          </w:p>
          <w:p w14:paraId="63E607E2" w14:textId="77777777" w:rsidR="008A3648" w:rsidRDefault="008A3648" w:rsidP="000961D2">
            <w:pPr>
              <w:spacing w:after="0"/>
              <w:rPr>
                <w:rFonts w:eastAsia="Times New Roman"/>
                <w:szCs w:val="24"/>
              </w:rPr>
            </w:pPr>
          </w:p>
          <w:p w14:paraId="0AC94E09" w14:textId="77777777" w:rsidR="008A3648" w:rsidRPr="00435B92" w:rsidRDefault="008A3648" w:rsidP="000961D2">
            <w:pPr>
              <w:spacing w:after="0"/>
              <w:rPr>
                <w:rFonts w:eastAsia="Times New Roman"/>
                <w:szCs w:val="24"/>
              </w:rPr>
            </w:pPr>
          </w:p>
        </w:tc>
      </w:tr>
    </w:tbl>
    <w:p w14:paraId="4791124C" w14:textId="7AFF29FA" w:rsidR="00B41126" w:rsidRPr="00281428" w:rsidRDefault="00B41126" w:rsidP="00B41126">
      <w:pPr>
        <w:pStyle w:val="Heading1"/>
        <w:keepNext w:val="0"/>
        <w:keepLines w:val="0"/>
      </w:pPr>
      <w:bookmarkStart w:id="177" w:name="_Toc81570056"/>
      <w:r w:rsidRPr="00281428">
        <w:t xml:space="preserve">ITEM Block </w:t>
      </w:r>
      <w:r>
        <w:t>3</w:t>
      </w:r>
      <w:r w:rsidRPr="00281428">
        <w:t xml:space="preserve"> (B</w:t>
      </w:r>
      <w:r>
        <w:t>3</w:t>
      </w:r>
      <w:r w:rsidRPr="00281428">
        <w:t>)</w:t>
      </w:r>
      <w:r w:rsidRPr="00281428">
        <w:tab/>
      </w:r>
      <w:r>
        <w:t>cannabis</w:t>
      </w:r>
      <w:bookmarkEnd w:id="177"/>
      <w:r w:rsidRPr="00281428">
        <w:t xml:space="preserve"> </w:t>
      </w:r>
      <w:r w:rsidRPr="00281428" w:rsidDel="003F7F6D">
        <w:t xml:space="preserve"> </w:t>
      </w:r>
    </w:p>
    <w:p w14:paraId="1391BD0F" w14:textId="2595ECF4" w:rsidR="003A3BA9" w:rsidRPr="00281428" w:rsidRDefault="003A3BA9" w:rsidP="003A3BA9">
      <w:pPr>
        <w:pStyle w:val="ItemHeading"/>
        <w:tabs>
          <w:tab w:val="clear" w:pos="900"/>
          <w:tab w:val="left" w:pos="1620"/>
        </w:tabs>
        <w:ind w:left="2160" w:hanging="2160"/>
      </w:pPr>
      <w:bookmarkStart w:id="178" w:name="_Toc81570057"/>
      <w:r>
        <w:t>B</w:t>
      </w:r>
      <w:r w:rsidR="009D2539">
        <w:t>3</w:t>
      </w:r>
      <w:r>
        <w:t>: PAL</w:t>
      </w:r>
      <w:r w:rsidRPr="00281428">
        <w:t>-2</w:t>
      </w:r>
      <w:r>
        <w:t>2.1</w:t>
      </w:r>
      <w:r w:rsidRPr="00281428">
        <w:tab/>
      </w:r>
      <w:r>
        <w:tab/>
      </w:r>
      <w:r w:rsidRPr="00281428">
        <w:t xml:space="preserve">Section </w:t>
      </w:r>
      <w:r>
        <w:t>XX. Cannabis and Cannabis-Containing Products.</w:t>
      </w:r>
      <w:bookmarkEnd w:id="178"/>
    </w:p>
    <w:p w14:paraId="3B0C5541" w14:textId="142C179D" w:rsidR="003A3BA9" w:rsidRPr="00281428" w:rsidRDefault="003A3BA9" w:rsidP="003A3BA9">
      <w:pPr>
        <w:pStyle w:val="ItemHeading"/>
        <w:tabs>
          <w:tab w:val="clear" w:pos="900"/>
          <w:tab w:val="left" w:pos="1620"/>
        </w:tabs>
        <w:ind w:left="2160" w:hanging="2160"/>
      </w:pPr>
      <w:bookmarkStart w:id="179" w:name="_Toc81570058"/>
      <w:r>
        <w:t>B</w:t>
      </w:r>
      <w:r w:rsidR="009D2539">
        <w:t>3</w:t>
      </w:r>
      <w:r>
        <w:t>: PAL</w:t>
      </w:r>
      <w:r w:rsidRPr="00281428">
        <w:t>-2</w:t>
      </w:r>
      <w:r>
        <w:t>2.2</w:t>
      </w:r>
      <w:r w:rsidRPr="00281428">
        <w:tab/>
      </w:r>
      <w:r>
        <w:tab/>
      </w:r>
      <w:r w:rsidRPr="00281428">
        <w:t xml:space="preserve">Section </w:t>
      </w:r>
      <w:proofErr w:type="gramStart"/>
      <w:r>
        <w:t>10.XX.</w:t>
      </w:r>
      <w:proofErr w:type="gramEnd"/>
      <w:r>
        <w:t xml:space="preserve"> Cannabis and Cannabis-Containing Products.</w:t>
      </w:r>
      <w:bookmarkEnd w:id="179"/>
    </w:p>
    <w:p w14:paraId="08650D9C" w14:textId="65F72351" w:rsidR="00ED1A9B" w:rsidRPr="00281428" w:rsidRDefault="003A3BA9" w:rsidP="00ED1A9B">
      <w:pPr>
        <w:pStyle w:val="ItemHeading"/>
        <w:tabs>
          <w:tab w:val="clear" w:pos="900"/>
          <w:tab w:val="left" w:pos="1620"/>
        </w:tabs>
        <w:ind w:left="2160" w:hanging="2160"/>
      </w:pPr>
      <w:bookmarkStart w:id="180" w:name="_Toc81570059"/>
      <w:r>
        <w:t>B</w:t>
      </w:r>
      <w:r w:rsidR="009D2539">
        <w:t>3</w:t>
      </w:r>
      <w:r>
        <w:t xml:space="preserve">: </w:t>
      </w:r>
      <w:r w:rsidR="00ED1A9B" w:rsidRPr="00281428">
        <w:t>MOS-2</w:t>
      </w:r>
      <w:r w:rsidR="00ED1A9B">
        <w:t>2.2</w:t>
      </w:r>
      <w:r w:rsidR="00ED1A9B" w:rsidRPr="00281428">
        <w:tab/>
      </w:r>
      <w:r w:rsidR="00ED1A9B">
        <w:tab/>
      </w:r>
      <w:r w:rsidR="00ED1A9B" w:rsidRPr="00281428">
        <w:t xml:space="preserve">Section </w:t>
      </w:r>
      <w:proofErr w:type="gramStart"/>
      <w:r w:rsidR="00ED1A9B">
        <w:t>1.XX.</w:t>
      </w:r>
      <w:proofErr w:type="gramEnd"/>
      <w:r w:rsidR="00ED1A9B">
        <w:t xml:space="preserve"> Cannabis and Cannabis-Containing Products and </w:t>
      </w:r>
      <w:proofErr w:type="gramStart"/>
      <w:r w:rsidR="00ED1A9B">
        <w:t>2.XX.</w:t>
      </w:r>
      <w:proofErr w:type="gramEnd"/>
      <w:r w:rsidR="00ED1A9B">
        <w:t xml:space="preserve"> Cannabis and Cannabis-Containing Products</w:t>
      </w:r>
      <w:r w:rsidR="00B41126">
        <w:t>.</w:t>
      </w:r>
      <w:bookmarkEnd w:id="180"/>
    </w:p>
    <w:p w14:paraId="7C9A1771" w14:textId="4EE16997" w:rsidR="00ED3940" w:rsidRPr="00281428" w:rsidRDefault="00ED3940" w:rsidP="00ED3940">
      <w:pPr>
        <w:pStyle w:val="ItemHeading"/>
        <w:tabs>
          <w:tab w:val="clear" w:pos="900"/>
          <w:tab w:val="left" w:pos="1620"/>
        </w:tabs>
        <w:ind w:left="2160" w:hanging="2160"/>
      </w:pPr>
      <w:bookmarkStart w:id="181" w:name="_Toc81570060"/>
      <w:r>
        <w:t>B</w:t>
      </w:r>
      <w:r w:rsidR="009D2539">
        <w:t>3</w:t>
      </w:r>
      <w:r>
        <w:t>: NET</w:t>
      </w:r>
      <w:r w:rsidRPr="00281428">
        <w:t>-2</w:t>
      </w:r>
      <w:r>
        <w:t>2.1</w:t>
      </w:r>
      <w:r w:rsidRPr="00281428">
        <w:tab/>
      </w:r>
      <w:r>
        <w:tab/>
      </w:r>
      <w:r w:rsidRPr="00281428">
        <w:t xml:space="preserve">Section </w:t>
      </w:r>
      <w:proofErr w:type="gramStart"/>
      <w:r>
        <w:t>1.XX.</w:t>
      </w:r>
      <w:proofErr w:type="gramEnd"/>
      <w:r>
        <w:t xml:space="preserve"> Cannabis and Cannabis-Containing Products and </w:t>
      </w:r>
      <w:proofErr w:type="gramStart"/>
      <w:r>
        <w:t>2.XX.</w:t>
      </w:r>
      <w:proofErr w:type="gramEnd"/>
      <w:r>
        <w:t xml:space="preserve"> Cannabis and Cannabis-Containing Products.</w:t>
      </w:r>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A3648" w:rsidRPr="00435B92" w14:paraId="62C8F3EE"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5E905991" w14:textId="6E87203A" w:rsidR="008A3648" w:rsidRPr="00435B92" w:rsidRDefault="008A3648" w:rsidP="000961D2">
            <w:pPr>
              <w:spacing w:after="120"/>
              <w:jc w:val="center"/>
              <w:rPr>
                <w:rFonts w:eastAsia="Times New Roman"/>
                <w:b/>
                <w:szCs w:val="24"/>
              </w:rPr>
            </w:pPr>
            <w:r>
              <w:rPr>
                <w:rFonts w:eastAsia="Times New Roman"/>
                <w:b/>
                <w:szCs w:val="24"/>
              </w:rPr>
              <w:t xml:space="preserve">ITEM BLOCK </w:t>
            </w:r>
            <w:r w:rsidR="009D2539">
              <w:rPr>
                <w:rFonts w:eastAsia="Times New Roman"/>
                <w:b/>
                <w:szCs w:val="24"/>
              </w:rPr>
              <w:t>3</w:t>
            </w:r>
          </w:p>
        </w:tc>
      </w:tr>
      <w:tr w:rsidR="008A3648" w:rsidRPr="00435B92" w14:paraId="15644E6F" w14:textId="77777777" w:rsidTr="000961D2">
        <w:tc>
          <w:tcPr>
            <w:tcW w:w="9350" w:type="dxa"/>
            <w:tcBorders>
              <w:top w:val="single" w:sz="24" w:space="0" w:color="auto"/>
              <w:left w:val="single" w:sz="4" w:space="0" w:color="auto"/>
              <w:bottom w:val="single" w:sz="4" w:space="0" w:color="auto"/>
              <w:right w:val="single" w:sz="4" w:space="0" w:color="auto"/>
            </w:tcBorders>
          </w:tcPr>
          <w:p w14:paraId="5242CCA6" w14:textId="77777777" w:rsidR="008A3648" w:rsidRPr="002C6D2F" w:rsidRDefault="008A3648" w:rsidP="000961D2">
            <w:pPr>
              <w:spacing w:after="0"/>
              <w:rPr>
                <w:rFonts w:eastAsia="Times New Roman"/>
                <w:b/>
                <w:szCs w:val="24"/>
              </w:rPr>
            </w:pPr>
            <w:r w:rsidRPr="002C6D2F">
              <w:rPr>
                <w:rFonts w:eastAsia="Times New Roman"/>
                <w:b/>
                <w:szCs w:val="24"/>
              </w:rPr>
              <w:t>Regional recommendation to NCWM on item status:</w:t>
            </w:r>
          </w:p>
          <w:p w14:paraId="67B1D851" w14:textId="77777777" w:rsidR="008A3648" w:rsidRPr="002C6D2F" w:rsidRDefault="008A3648" w:rsidP="000961D2">
            <w:pPr>
              <w:spacing w:after="0"/>
              <w:rPr>
                <w:rFonts w:eastAsia="Times New Roman"/>
                <w:szCs w:val="24"/>
              </w:rPr>
            </w:pPr>
          </w:p>
          <w:p w14:paraId="2CC4775D"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823FFC2"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176833"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5056B9B" w14:textId="77777777" w:rsidR="008A3648" w:rsidRPr="002C6D2F" w:rsidRDefault="008A3648" w:rsidP="000961D2">
            <w:pPr>
              <w:spacing w:after="0"/>
              <w:ind w:left="720"/>
              <w:rPr>
                <w:rFonts w:eastAsia="Times New Roman"/>
                <w:szCs w:val="24"/>
              </w:rPr>
            </w:pPr>
            <w:r w:rsidRPr="002C6D2F">
              <w:rPr>
                <w:rFonts w:eastAsia="Times New Roman"/>
                <w:i/>
                <w:szCs w:val="24"/>
              </w:rPr>
              <w:t>(To be developed by an NCWM Task Group or Subcommittee)</w:t>
            </w:r>
          </w:p>
          <w:p w14:paraId="1BFDF58C" w14:textId="77777777" w:rsidR="008A3648" w:rsidRPr="002C6D2F" w:rsidRDefault="008A3648"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8C1C656" w14:textId="77777777" w:rsidR="008A3648" w:rsidRPr="002C6D2F" w:rsidRDefault="008A3648" w:rsidP="000961D2">
            <w:pPr>
              <w:spacing w:after="0"/>
              <w:ind w:left="720"/>
              <w:rPr>
                <w:rFonts w:eastAsia="Times New Roman"/>
                <w:szCs w:val="24"/>
              </w:rPr>
            </w:pPr>
            <w:r w:rsidRPr="002C6D2F">
              <w:rPr>
                <w:rFonts w:eastAsia="Times New Roman"/>
                <w:i/>
                <w:szCs w:val="24"/>
              </w:rPr>
              <w:t xml:space="preserve">(To be developed by source of the proposal) </w:t>
            </w:r>
          </w:p>
          <w:p w14:paraId="3CE2C036" w14:textId="77777777" w:rsidR="008A3648" w:rsidRPr="002C6D2F" w:rsidRDefault="008A3648"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1F4B1E7" w14:textId="77777777" w:rsidR="008A3648" w:rsidRPr="006A6B31" w:rsidRDefault="008A3648"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0359E667" w14:textId="77777777" w:rsidR="008A3648" w:rsidRDefault="008A3648"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AE8BE15" w14:textId="77777777" w:rsidR="008A3648" w:rsidRPr="00435B92" w:rsidRDefault="008A3648"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DD0FC1A" w14:textId="77777777" w:rsidR="008A3648" w:rsidRPr="00435B92" w:rsidRDefault="008A3648" w:rsidP="000961D2">
            <w:pPr>
              <w:spacing w:after="0"/>
              <w:ind w:left="360"/>
              <w:rPr>
                <w:rFonts w:eastAsia="Times New Roman"/>
                <w:szCs w:val="24"/>
              </w:rPr>
            </w:pPr>
          </w:p>
        </w:tc>
      </w:tr>
      <w:tr w:rsidR="008A3648" w:rsidRPr="00435B92" w14:paraId="5D2CED99"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4421BBC2" w14:textId="77777777" w:rsidR="008A3648" w:rsidRPr="00435B92" w:rsidRDefault="008A3648" w:rsidP="000961D2">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A3648" w:rsidRPr="00435B92" w14:paraId="3A1E38DD" w14:textId="77777777" w:rsidTr="000961D2">
        <w:tc>
          <w:tcPr>
            <w:tcW w:w="9350" w:type="dxa"/>
            <w:tcBorders>
              <w:top w:val="single" w:sz="4" w:space="0" w:color="auto"/>
              <w:left w:val="single" w:sz="4" w:space="0" w:color="auto"/>
              <w:bottom w:val="single" w:sz="4" w:space="0" w:color="auto"/>
              <w:right w:val="single" w:sz="4" w:space="0" w:color="auto"/>
            </w:tcBorders>
          </w:tcPr>
          <w:p w14:paraId="1FA3E48B" w14:textId="77777777" w:rsidR="008A3648" w:rsidRDefault="008A3648" w:rsidP="000961D2">
            <w:pPr>
              <w:spacing w:after="0"/>
              <w:rPr>
                <w:rFonts w:eastAsia="Times New Roman"/>
                <w:szCs w:val="24"/>
              </w:rPr>
            </w:pPr>
          </w:p>
          <w:p w14:paraId="6D8379CA" w14:textId="77777777" w:rsidR="008A3648" w:rsidRDefault="008A3648" w:rsidP="000961D2">
            <w:pPr>
              <w:spacing w:after="0"/>
              <w:rPr>
                <w:rFonts w:eastAsia="Times New Roman"/>
                <w:szCs w:val="24"/>
              </w:rPr>
            </w:pPr>
          </w:p>
          <w:p w14:paraId="67E43DA8" w14:textId="77777777" w:rsidR="008A3648" w:rsidRPr="00435B92" w:rsidRDefault="008A3648" w:rsidP="000961D2">
            <w:pPr>
              <w:spacing w:after="0"/>
              <w:rPr>
                <w:rFonts w:eastAsia="Times New Roman"/>
                <w:szCs w:val="24"/>
              </w:rPr>
            </w:pPr>
          </w:p>
        </w:tc>
      </w:tr>
    </w:tbl>
    <w:p w14:paraId="59651E32" w14:textId="7BA0EF7B" w:rsidR="007328BA" w:rsidRPr="00281428" w:rsidRDefault="007328BA" w:rsidP="007328BA">
      <w:pPr>
        <w:pStyle w:val="Heading1"/>
        <w:keepNext w:val="0"/>
        <w:keepLines w:val="0"/>
      </w:pPr>
      <w:bookmarkStart w:id="182" w:name="_Toc81570061"/>
      <w:r w:rsidRPr="00281428">
        <w:t xml:space="preserve">ITEM Block </w:t>
      </w:r>
      <w:r w:rsidR="00ED1A9B">
        <w:t>4</w:t>
      </w:r>
      <w:r w:rsidRPr="00281428">
        <w:t xml:space="preserve"> (B</w:t>
      </w:r>
      <w:r w:rsidR="00ED1A9B">
        <w:t>4</w:t>
      </w:r>
      <w:r w:rsidRPr="00281428">
        <w:t>)</w:t>
      </w:r>
      <w:r w:rsidRPr="00281428">
        <w:tab/>
      </w:r>
      <w:r w:rsidR="00430B91">
        <w:t>Dispenser Labeling Requirements</w:t>
      </w:r>
      <w:bookmarkEnd w:id="182"/>
      <w:r w:rsidRPr="00281428">
        <w:t xml:space="preserve"> </w:t>
      </w:r>
      <w:r w:rsidRPr="00281428" w:rsidDel="003F7F6D">
        <w:t xml:space="preserve"> </w:t>
      </w:r>
    </w:p>
    <w:p w14:paraId="754029E5" w14:textId="660C817C" w:rsidR="007328BA" w:rsidRPr="00281428" w:rsidRDefault="007328BA" w:rsidP="00AF2959">
      <w:pPr>
        <w:pStyle w:val="ItemHeading"/>
        <w:tabs>
          <w:tab w:val="clear" w:pos="900"/>
          <w:tab w:val="left" w:pos="1710"/>
        </w:tabs>
        <w:ind w:left="2160" w:hanging="2160"/>
      </w:pPr>
      <w:bookmarkStart w:id="183" w:name="_Toc81570062"/>
      <w:r w:rsidRPr="00281428">
        <w:t>B</w:t>
      </w:r>
      <w:r w:rsidR="00ED1A9B">
        <w:t>4</w:t>
      </w:r>
      <w:r w:rsidRPr="00281428">
        <w:t>: MOS-</w:t>
      </w:r>
      <w:r w:rsidR="00AF2959" w:rsidRPr="00281428">
        <w:t>2</w:t>
      </w:r>
      <w:r w:rsidR="00BD1CB6">
        <w:rPr>
          <w:bCs w:val="0"/>
          <w:iCs w:val="0"/>
        </w:rPr>
        <w:t>2.1</w:t>
      </w:r>
      <w:r w:rsidR="00AF2959">
        <w:rPr>
          <w:bCs w:val="0"/>
          <w:iCs w:val="0"/>
        </w:rPr>
        <w:t>.</w:t>
      </w:r>
      <w:r w:rsidR="00AF2959" w:rsidRPr="00281428">
        <w:tab/>
      </w:r>
      <w:r w:rsidR="00AF2959" w:rsidRPr="00281428">
        <w:tab/>
        <w:t>Section 2</w:t>
      </w:r>
      <w:r w:rsidR="00AF2959">
        <w:rPr>
          <w:bCs w:val="0"/>
          <w:iCs w:val="0"/>
        </w:rPr>
        <w:t>.20.2. Documentation for Dispenser Labeling Purposes. and 2.20.3. EPA Labeling Requirements.</w:t>
      </w:r>
      <w:bookmarkEnd w:id="183"/>
    </w:p>
    <w:p w14:paraId="11097AB2" w14:textId="20663B8A" w:rsidR="00AF2959" w:rsidRPr="00281428" w:rsidRDefault="00AF2959" w:rsidP="00AF2959">
      <w:pPr>
        <w:pStyle w:val="ItemHeading"/>
        <w:tabs>
          <w:tab w:val="clear" w:pos="900"/>
          <w:tab w:val="left" w:pos="1710"/>
        </w:tabs>
        <w:ind w:left="2160" w:hanging="2160"/>
      </w:pPr>
      <w:bookmarkStart w:id="184" w:name="_Toc81570063"/>
      <w:r w:rsidRPr="00281428">
        <w:t>B</w:t>
      </w:r>
      <w:r w:rsidR="00ED1A9B">
        <w:t>4</w:t>
      </w:r>
      <w:r w:rsidRPr="00281428">
        <w:t xml:space="preserve">: </w:t>
      </w:r>
      <w:r>
        <w:t>FAL</w:t>
      </w:r>
      <w:r w:rsidRPr="00281428">
        <w:t>-2</w:t>
      </w:r>
      <w:r>
        <w:rPr>
          <w:bCs w:val="0"/>
          <w:iCs w:val="0"/>
        </w:rPr>
        <w:t>2.</w:t>
      </w:r>
      <w:r w:rsidR="00BD1CB6">
        <w:rPr>
          <w:bCs w:val="0"/>
          <w:iCs w:val="0"/>
        </w:rPr>
        <w:t>1</w:t>
      </w:r>
      <w:r w:rsidRPr="00281428">
        <w:tab/>
      </w:r>
      <w:r w:rsidRPr="00281428">
        <w:tab/>
        <w:t>Section</w:t>
      </w:r>
      <w:r>
        <w:t>s</w:t>
      </w:r>
      <w:r w:rsidRPr="00281428">
        <w:t xml:space="preserve"> </w:t>
      </w:r>
      <w:r>
        <w:rPr>
          <w:bCs w:val="0"/>
          <w:iCs w:val="0"/>
        </w:rPr>
        <w:t>2.1.2. Gasoline-Ethanol Blends., 2.20.3. EPA Labeling Requirements., 3.2.5. Documentation for Dispenser Labeling Purposes, and 3.2.6. EPA Labeling Requirements.</w:t>
      </w:r>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D2539" w:rsidRPr="00435B92" w14:paraId="3544CFC3"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bookmarkEnd w:id="12"/>
          <w:bookmarkEnd w:id="38"/>
          <w:p w14:paraId="205D45A0" w14:textId="427BDA40" w:rsidR="009D2539" w:rsidRPr="00435B92" w:rsidRDefault="009D2539" w:rsidP="000961D2">
            <w:pPr>
              <w:spacing w:after="120"/>
              <w:jc w:val="center"/>
              <w:rPr>
                <w:rFonts w:eastAsia="Times New Roman"/>
                <w:b/>
                <w:szCs w:val="24"/>
              </w:rPr>
            </w:pPr>
            <w:r>
              <w:rPr>
                <w:rFonts w:eastAsia="Times New Roman"/>
                <w:b/>
                <w:szCs w:val="24"/>
              </w:rPr>
              <w:t>ITEM BLOCK 4</w:t>
            </w:r>
          </w:p>
        </w:tc>
      </w:tr>
      <w:tr w:rsidR="009D2539" w:rsidRPr="00435B92" w14:paraId="795F6A4B" w14:textId="77777777" w:rsidTr="000961D2">
        <w:tc>
          <w:tcPr>
            <w:tcW w:w="9350" w:type="dxa"/>
            <w:tcBorders>
              <w:top w:val="single" w:sz="24" w:space="0" w:color="auto"/>
              <w:left w:val="single" w:sz="4" w:space="0" w:color="auto"/>
              <w:bottom w:val="single" w:sz="4" w:space="0" w:color="auto"/>
              <w:right w:val="single" w:sz="4" w:space="0" w:color="auto"/>
            </w:tcBorders>
          </w:tcPr>
          <w:p w14:paraId="2BE34502" w14:textId="77777777" w:rsidR="009D2539" w:rsidRPr="002C6D2F" w:rsidRDefault="009D2539" w:rsidP="000961D2">
            <w:pPr>
              <w:spacing w:after="0"/>
              <w:rPr>
                <w:rFonts w:eastAsia="Times New Roman"/>
                <w:b/>
                <w:szCs w:val="24"/>
              </w:rPr>
            </w:pPr>
            <w:r w:rsidRPr="002C6D2F">
              <w:rPr>
                <w:rFonts w:eastAsia="Times New Roman"/>
                <w:b/>
                <w:szCs w:val="24"/>
              </w:rPr>
              <w:t>Regional recommendation to NCWM on item status:</w:t>
            </w:r>
          </w:p>
          <w:p w14:paraId="48DB170C" w14:textId="77777777" w:rsidR="009D2539" w:rsidRPr="002C6D2F" w:rsidRDefault="009D2539" w:rsidP="000961D2">
            <w:pPr>
              <w:spacing w:after="0"/>
              <w:rPr>
                <w:rFonts w:eastAsia="Times New Roman"/>
                <w:szCs w:val="24"/>
              </w:rPr>
            </w:pPr>
          </w:p>
          <w:p w14:paraId="180FFF7A"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8C8B62D"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701A16F"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9AE4EE" w14:textId="77777777" w:rsidR="009D2539" w:rsidRPr="002C6D2F" w:rsidRDefault="009D2539" w:rsidP="000961D2">
            <w:pPr>
              <w:spacing w:after="0"/>
              <w:ind w:left="720"/>
              <w:rPr>
                <w:rFonts w:eastAsia="Times New Roman"/>
                <w:szCs w:val="24"/>
              </w:rPr>
            </w:pPr>
            <w:r w:rsidRPr="002C6D2F">
              <w:rPr>
                <w:rFonts w:eastAsia="Times New Roman"/>
                <w:i/>
                <w:szCs w:val="24"/>
              </w:rPr>
              <w:t>(To be developed by an NCWM Task Group or Subcommittee)</w:t>
            </w:r>
          </w:p>
          <w:p w14:paraId="254D74D9"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7888260" w14:textId="77777777" w:rsidR="009D2539" w:rsidRPr="002C6D2F" w:rsidRDefault="009D2539" w:rsidP="000961D2">
            <w:pPr>
              <w:spacing w:after="0"/>
              <w:ind w:left="720"/>
              <w:rPr>
                <w:rFonts w:eastAsia="Times New Roman"/>
                <w:szCs w:val="24"/>
              </w:rPr>
            </w:pPr>
            <w:r w:rsidRPr="002C6D2F">
              <w:rPr>
                <w:rFonts w:eastAsia="Times New Roman"/>
                <w:i/>
                <w:szCs w:val="24"/>
              </w:rPr>
              <w:t xml:space="preserve">(To be developed by source of the proposal) </w:t>
            </w:r>
          </w:p>
          <w:p w14:paraId="3AFE52AD"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9B67A5C" w14:textId="77777777" w:rsidR="009D2539" w:rsidRPr="006A6B31" w:rsidRDefault="009D2539"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7880E825" w14:textId="77777777" w:rsidR="009D2539" w:rsidRDefault="009D2539"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456D3A6" w14:textId="77777777" w:rsidR="009D2539" w:rsidRPr="00435B92" w:rsidRDefault="009D2539"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0232B1" w14:textId="77777777" w:rsidR="009D2539" w:rsidRPr="00435B92" w:rsidRDefault="009D2539" w:rsidP="000961D2">
            <w:pPr>
              <w:spacing w:after="0"/>
              <w:ind w:left="360"/>
              <w:rPr>
                <w:rFonts w:eastAsia="Times New Roman"/>
                <w:szCs w:val="24"/>
              </w:rPr>
            </w:pPr>
          </w:p>
        </w:tc>
      </w:tr>
      <w:tr w:rsidR="009D2539" w:rsidRPr="00435B92" w14:paraId="5CCACBAE"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5C7DAFB6" w14:textId="77777777" w:rsidR="009D2539" w:rsidRPr="00435B92" w:rsidRDefault="009D2539"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D2539" w:rsidRPr="00435B92" w14:paraId="4C497B5B" w14:textId="77777777" w:rsidTr="000961D2">
        <w:tc>
          <w:tcPr>
            <w:tcW w:w="9350" w:type="dxa"/>
            <w:tcBorders>
              <w:top w:val="single" w:sz="4" w:space="0" w:color="auto"/>
              <w:left w:val="single" w:sz="4" w:space="0" w:color="auto"/>
              <w:bottom w:val="single" w:sz="4" w:space="0" w:color="auto"/>
              <w:right w:val="single" w:sz="4" w:space="0" w:color="auto"/>
            </w:tcBorders>
          </w:tcPr>
          <w:p w14:paraId="6AF4C7FF" w14:textId="77777777" w:rsidR="009D2539" w:rsidRDefault="009D2539" w:rsidP="000961D2">
            <w:pPr>
              <w:spacing w:after="0"/>
              <w:rPr>
                <w:rFonts w:eastAsia="Times New Roman"/>
                <w:szCs w:val="24"/>
              </w:rPr>
            </w:pPr>
          </w:p>
          <w:p w14:paraId="4BA97028" w14:textId="77777777" w:rsidR="009D2539" w:rsidRDefault="009D2539" w:rsidP="000961D2">
            <w:pPr>
              <w:spacing w:after="0"/>
              <w:rPr>
                <w:rFonts w:eastAsia="Times New Roman"/>
                <w:szCs w:val="24"/>
              </w:rPr>
            </w:pPr>
          </w:p>
          <w:p w14:paraId="3E408560" w14:textId="77777777" w:rsidR="009D2539" w:rsidRPr="00435B92" w:rsidRDefault="009D2539" w:rsidP="000961D2">
            <w:pPr>
              <w:spacing w:after="0"/>
              <w:rPr>
                <w:rFonts w:eastAsia="Times New Roman"/>
                <w:szCs w:val="24"/>
              </w:rPr>
            </w:pPr>
          </w:p>
        </w:tc>
      </w:tr>
    </w:tbl>
    <w:p w14:paraId="608673C3" w14:textId="57D3992C" w:rsidR="00D62CDC" w:rsidRPr="00281428" w:rsidRDefault="00D62CDC" w:rsidP="008F3950">
      <w:pPr>
        <w:pStyle w:val="Heading1"/>
        <w:keepNext w:val="0"/>
        <w:keepLines w:val="0"/>
      </w:pPr>
      <w:bookmarkStart w:id="185" w:name="_Toc81570064"/>
      <w:r w:rsidRPr="00281428">
        <w:t xml:space="preserve">FLR - UNIFORM </w:t>
      </w:r>
      <w:r w:rsidR="005F3E1E" w:rsidRPr="00281428">
        <w:t xml:space="preserve">fuels and automotive lubricants </w:t>
      </w:r>
      <w:r w:rsidRPr="00281428">
        <w:t>REGULATION</w:t>
      </w:r>
      <w:bookmarkEnd w:id="185"/>
    </w:p>
    <w:p w14:paraId="7A8F441D" w14:textId="0FBA271F"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186" w:name="_Hlk31794288"/>
      <w:bookmarkStart w:id="187" w:name="_Toc61611610"/>
      <w:bookmarkStart w:id="188" w:name="_Toc81570065"/>
      <w:r w:rsidRPr="00281428">
        <w:t>FLR-20.5</w:t>
      </w:r>
      <w:r w:rsidRPr="00281428">
        <w:tab/>
      </w:r>
      <w:r w:rsidR="00D246E8">
        <w:t>I</w:t>
      </w:r>
      <w:r w:rsidRPr="00281428">
        <w:tab/>
        <w:t>Section 2.1.2.(a).  Gasoline-Ethanol Blends</w:t>
      </w:r>
      <w:bookmarkEnd w:id="186"/>
      <w:r w:rsidRPr="00281428">
        <w:t>.</w:t>
      </w:r>
      <w:bookmarkEnd w:id="187"/>
      <w:bookmarkEnd w:id="1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D2539" w:rsidRPr="00435B92" w14:paraId="27E8D8BC"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6970D002" w14:textId="600CF817" w:rsidR="009D2539" w:rsidRPr="00435B92" w:rsidRDefault="009D2539" w:rsidP="000961D2">
            <w:pPr>
              <w:spacing w:after="120"/>
              <w:jc w:val="center"/>
              <w:rPr>
                <w:rFonts w:eastAsia="Times New Roman"/>
                <w:b/>
                <w:szCs w:val="24"/>
              </w:rPr>
            </w:pPr>
            <w:r>
              <w:rPr>
                <w:rFonts w:eastAsia="Times New Roman"/>
                <w:b/>
                <w:szCs w:val="24"/>
              </w:rPr>
              <w:t>FLR-20.5</w:t>
            </w:r>
          </w:p>
        </w:tc>
      </w:tr>
      <w:tr w:rsidR="009D2539" w:rsidRPr="00435B92" w14:paraId="22532085" w14:textId="77777777" w:rsidTr="000961D2">
        <w:tc>
          <w:tcPr>
            <w:tcW w:w="9350" w:type="dxa"/>
            <w:tcBorders>
              <w:top w:val="single" w:sz="24" w:space="0" w:color="auto"/>
              <w:left w:val="single" w:sz="4" w:space="0" w:color="auto"/>
              <w:bottom w:val="single" w:sz="4" w:space="0" w:color="auto"/>
              <w:right w:val="single" w:sz="4" w:space="0" w:color="auto"/>
            </w:tcBorders>
          </w:tcPr>
          <w:p w14:paraId="2ACF6F60" w14:textId="77777777" w:rsidR="009D2539" w:rsidRPr="002C6D2F" w:rsidRDefault="009D2539" w:rsidP="000961D2">
            <w:pPr>
              <w:spacing w:after="0"/>
              <w:rPr>
                <w:rFonts w:eastAsia="Times New Roman"/>
                <w:b/>
                <w:szCs w:val="24"/>
              </w:rPr>
            </w:pPr>
            <w:r w:rsidRPr="002C6D2F">
              <w:rPr>
                <w:rFonts w:eastAsia="Times New Roman"/>
                <w:b/>
                <w:szCs w:val="24"/>
              </w:rPr>
              <w:t>Regional recommendation to NCWM on item status:</w:t>
            </w:r>
          </w:p>
          <w:p w14:paraId="72F08FDC" w14:textId="77777777" w:rsidR="009D2539" w:rsidRPr="002C6D2F" w:rsidRDefault="009D2539" w:rsidP="000961D2">
            <w:pPr>
              <w:spacing w:after="0"/>
              <w:rPr>
                <w:rFonts w:eastAsia="Times New Roman"/>
                <w:szCs w:val="24"/>
              </w:rPr>
            </w:pPr>
          </w:p>
          <w:p w14:paraId="11CBF0E6"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7E55256"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394A295"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82DF2D7" w14:textId="77777777" w:rsidR="009D2539" w:rsidRPr="002C6D2F" w:rsidRDefault="009D2539" w:rsidP="000961D2">
            <w:pPr>
              <w:spacing w:after="0"/>
              <w:ind w:left="720"/>
              <w:rPr>
                <w:rFonts w:eastAsia="Times New Roman"/>
                <w:szCs w:val="24"/>
              </w:rPr>
            </w:pPr>
            <w:r w:rsidRPr="002C6D2F">
              <w:rPr>
                <w:rFonts w:eastAsia="Times New Roman"/>
                <w:i/>
                <w:szCs w:val="24"/>
              </w:rPr>
              <w:t>(To be developed by an NCWM Task Group or Subcommittee)</w:t>
            </w:r>
          </w:p>
          <w:p w14:paraId="25C9EB3D"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E52416D" w14:textId="77777777" w:rsidR="009D2539" w:rsidRPr="002C6D2F" w:rsidRDefault="009D2539" w:rsidP="000961D2">
            <w:pPr>
              <w:spacing w:after="0"/>
              <w:ind w:left="720"/>
              <w:rPr>
                <w:rFonts w:eastAsia="Times New Roman"/>
                <w:szCs w:val="24"/>
              </w:rPr>
            </w:pPr>
            <w:r w:rsidRPr="002C6D2F">
              <w:rPr>
                <w:rFonts w:eastAsia="Times New Roman"/>
                <w:i/>
                <w:szCs w:val="24"/>
              </w:rPr>
              <w:t xml:space="preserve">(To be developed by source of the proposal) </w:t>
            </w:r>
          </w:p>
          <w:p w14:paraId="44A4CA44"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0F05A1D" w14:textId="77777777" w:rsidR="009D2539" w:rsidRPr="006A6B31" w:rsidRDefault="009D2539"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1FBDC1FC" w14:textId="77777777" w:rsidR="009D2539" w:rsidRDefault="009D2539" w:rsidP="000961D2">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DC7A3E8" w14:textId="77777777" w:rsidR="009D2539" w:rsidRPr="00435B92" w:rsidRDefault="009D2539"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EE7EBEF" w14:textId="77777777" w:rsidR="009D2539" w:rsidRPr="00435B92" w:rsidRDefault="009D2539" w:rsidP="000961D2">
            <w:pPr>
              <w:spacing w:after="0"/>
              <w:ind w:left="360"/>
              <w:rPr>
                <w:rFonts w:eastAsia="Times New Roman"/>
                <w:szCs w:val="24"/>
              </w:rPr>
            </w:pPr>
          </w:p>
        </w:tc>
      </w:tr>
      <w:tr w:rsidR="009D2539" w:rsidRPr="00435B92" w14:paraId="00E3CE02"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6A1348FC" w14:textId="77777777" w:rsidR="009D2539" w:rsidRPr="00435B92" w:rsidRDefault="009D2539" w:rsidP="000961D2">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D2539" w:rsidRPr="00435B92" w14:paraId="208BD52C" w14:textId="77777777" w:rsidTr="000961D2">
        <w:tc>
          <w:tcPr>
            <w:tcW w:w="9350" w:type="dxa"/>
            <w:tcBorders>
              <w:top w:val="single" w:sz="4" w:space="0" w:color="auto"/>
              <w:left w:val="single" w:sz="4" w:space="0" w:color="auto"/>
              <w:bottom w:val="single" w:sz="4" w:space="0" w:color="auto"/>
              <w:right w:val="single" w:sz="4" w:space="0" w:color="auto"/>
            </w:tcBorders>
          </w:tcPr>
          <w:p w14:paraId="3E62C9C4" w14:textId="77777777" w:rsidR="009D2539" w:rsidRDefault="009D2539" w:rsidP="000961D2">
            <w:pPr>
              <w:spacing w:after="0"/>
              <w:rPr>
                <w:rFonts w:eastAsia="Times New Roman"/>
                <w:szCs w:val="24"/>
              </w:rPr>
            </w:pPr>
          </w:p>
          <w:p w14:paraId="6EE33007" w14:textId="77777777" w:rsidR="009D2539" w:rsidRDefault="009D2539" w:rsidP="000961D2">
            <w:pPr>
              <w:spacing w:after="0"/>
              <w:rPr>
                <w:rFonts w:eastAsia="Times New Roman"/>
                <w:szCs w:val="24"/>
              </w:rPr>
            </w:pPr>
          </w:p>
          <w:p w14:paraId="1CB68152" w14:textId="77777777" w:rsidR="009D2539" w:rsidRPr="00435B92" w:rsidRDefault="009D2539" w:rsidP="000961D2">
            <w:pPr>
              <w:spacing w:after="0"/>
              <w:rPr>
                <w:rFonts w:eastAsia="Times New Roman"/>
                <w:szCs w:val="24"/>
              </w:rPr>
            </w:pPr>
          </w:p>
        </w:tc>
      </w:tr>
    </w:tbl>
    <w:p w14:paraId="59B463A9" w14:textId="3538E8A6" w:rsidR="00E20DCB" w:rsidRPr="00281428" w:rsidRDefault="00E20DCB" w:rsidP="00E20DCB">
      <w:pPr>
        <w:pStyle w:val="Heading1"/>
        <w:keepNext w:val="0"/>
        <w:keepLines w:val="0"/>
      </w:pPr>
      <w:bookmarkStart w:id="189" w:name="_Toc81570066"/>
      <w:r w:rsidRPr="00281428">
        <w:t xml:space="preserve">ITEM Block </w:t>
      </w:r>
      <w:r w:rsidR="00FF7682" w:rsidRPr="00281428">
        <w:t>6</w:t>
      </w:r>
      <w:r w:rsidRPr="00281428">
        <w:t xml:space="preserve"> (B</w:t>
      </w:r>
      <w:r w:rsidR="00FF7682" w:rsidRPr="00281428">
        <w:t>6</w:t>
      </w:r>
      <w:r w:rsidRPr="00281428">
        <w:t>)</w:t>
      </w:r>
      <w:r w:rsidRPr="00281428">
        <w:tab/>
        <w:t>transmission Fluid</w:t>
      </w:r>
      <w:bookmarkEnd w:id="189"/>
      <w:r w:rsidRPr="00281428">
        <w:t xml:space="preserve"> </w:t>
      </w:r>
      <w:r w:rsidRPr="00281428" w:rsidDel="003F7F6D">
        <w:t xml:space="preserve"> </w:t>
      </w:r>
    </w:p>
    <w:p w14:paraId="43A13F30" w14:textId="4B5F132A" w:rsidR="00E20DCB" w:rsidRPr="00281428" w:rsidRDefault="00E20DCB" w:rsidP="001903E1">
      <w:pPr>
        <w:pStyle w:val="ItemHeading"/>
        <w:tabs>
          <w:tab w:val="clear" w:pos="900"/>
          <w:tab w:val="left" w:pos="1710"/>
        </w:tabs>
      </w:pPr>
      <w:bookmarkStart w:id="190" w:name="_Toc81570067"/>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190"/>
    </w:p>
    <w:p w14:paraId="5B5D628D" w14:textId="544105B2" w:rsidR="005A6E90" w:rsidRPr="00281428" w:rsidRDefault="005A6E90" w:rsidP="00CF4099">
      <w:pPr>
        <w:pStyle w:val="ItemHeading"/>
        <w:keepNext w:val="0"/>
        <w:keepLines w:val="0"/>
        <w:tabs>
          <w:tab w:val="clear" w:pos="900"/>
          <w:tab w:val="left" w:pos="1710"/>
        </w:tabs>
      </w:pPr>
      <w:bookmarkStart w:id="191" w:name="_Toc81570068"/>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D2539" w:rsidRPr="00435B92" w14:paraId="4384FFA4"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26812569" w14:textId="7AF998D6" w:rsidR="009D2539" w:rsidRPr="00435B92" w:rsidRDefault="009D2539" w:rsidP="000961D2">
            <w:pPr>
              <w:spacing w:after="120"/>
              <w:jc w:val="center"/>
              <w:rPr>
                <w:rFonts w:eastAsia="Times New Roman"/>
                <w:b/>
                <w:szCs w:val="24"/>
              </w:rPr>
            </w:pPr>
            <w:r>
              <w:rPr>
                <w:rFonts w:eastAsia="Times New Roman"/>
                <w:b/>
                <w:szCs w:val="24"/>
              </w:rPr>
              <w:t>ITEM BLOCK 6</w:t>
            </w:r>
          </w:p>
        </w:tc>
      </w:tr>
      <w:tr w:rsidR="009D2539" w:rsidRPr="00435B92" w14:paraId="6C0C5B00" w14:textId="77777777" w:rsidTr="000961D2">
        <w:tc>
          <w:tcPr>
            <w:tcW w:w="9350" w:type="dxa"/>
            <w:tcBorders>
              <w:top w:val="single" w:sz="24" w:space="0" w:color="auto"/>
              <w:left w:val="single" w:sz="4" w:space="0" w:color="auto"/>
              <w:bottom w:val="single" w:sz="4" w:space="0" w:color="auto"/>
              <w:right w:val="single" w:sz="4" w:space="0" w:color="auto"/>
            </w:tcBorders>
          </w:tcPr>
          <w:p w14:paraId="60500FE4" w14:textId="77777777" w:rsidR="009D2539" w:rsidRPr="002C6D2F" w:rsidRDefault="009D2539" w:rsidP="000961D2">
            <w:pPr>
              <w:spacing w:after="0"/>
              <w:rPr>
                <w:rFonts w:eastAsia="Times New Roman"/>
                <w:b/>
                <w:szCs w:val="24"/>
              </w:rPr>
            </w:pPr>
            <w:r w:rsidRPr="002C6D2F">
              <w:rPr>
                <w:rFonts w:eastAsia="Times New Roman"/>
                <w:b/>
                <w:szCs w:val="24"/>
              </w:rPr>
              <w:t>Regional recommendation to NCWM on item status:</w:t>
            </w:r>
          </w:p>
          <w:p w14:paraId="7A7E8B72" w14:textId="77777777" w:rsidR="009D2539" w:rsidRPr="002C6D2F" w:rsidRDefault="009D2539" w:rsidP="000961D2">
            <w:pPr>
              <w:spacing w:after="0"/>
              <w:rPr>
                <w:rFonts w:eastAsia="Times New Roman"/>
                <w:szCs w:val="24"/>
              </w:rPr>
            </w:pPr>
          </w:p>
          <w:p w14:paraId="63B88AA6"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9ABF46C"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4CC9F37"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904BB81" w14:textId="77777777" w:rsidR="009D2539" w:rsidRPr="002C6D2F" w:rsidRDefault="009D2539" w:rsidP="000961D2">
            <w:pPr>
              <w:spacing w:after="0"/>
              <w:ind w:left="720"/>
              <w:rPr>
                <w:rFonts w:eastAsia="Times New Roman"/>
                <w:szCs w:val="24"/>
              </w:rPr>
            </w:pPr>
            <w:r w:rsidRPr="002C6D2F">
              <w:rPr>
                <w:rFonts w:eastAsia="Times New Roman"/>
                <w:i/>
                <w:szCs w:val="24"/>
              </w:rPr>
              <w:t>(To be developed by an NCWM Task Group or Subcommittee)</w:t>
            </w:r>
          </w:p>
          <w:p w14:paraId="1599F206" w14:textId="77777777" w:rsidR="009D2539" w:rsidRPr="002C6D2F" w:rsidRDefault="009D2539"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E67F75" w14:textId="77777777" w:rsidR="009D2539" w:rsidRPr="002C6D2F" w:rsidRDefault="009D2539" w:rsidP="000961D2">
            <w:pPr>
              <w:spacing w:after="0"/>
              <w:ind w:left="720"/>
              <w:rPr>
                <w:rFonts w:eastAsia="Times New Roman"/>
                <w:szCs w:val="24"/>
              </w:rPr>
            </w:pPr>
            <w:r w:rsidRPr="002C6D2F">
              <w:rPr>
                <w:rFonts w:eastAsia="Times New Roman"/>
                <w:i/>
                <w:szCs w:val="24"/>
              </w:rPr>
              <w:t xml:space="preserve">(To be developed by source of the proposal) </w:t>
            </w:r>
          </w:p>
          <w:p w14:paraId="1EB49CF3" w14:textId="77777777" w:rsidR="009D2539" w:rsidRPr="002C6D2F" w:rsidRDefault="009D2539"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1F5C9E8" w14:textId="77777777" w:rsidR="009D2539" w:rsidRPr="006A6B31" w:rsidRDefault="009D2539"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1D4F8287" w14:textId="77777777" w:rsidR="009D2539" w:rsidRDefault="009D2539"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4F4632" w14:textId="77777777" w:rsidR="009D2539" w:rsidRPr="00435B92" w:rsidRDefault="009D2539"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4494C7" w14:textId="77777777" w:rsidR="009D2539" w:rsidRPr="00435B92" w:rsidRDefault="009D2539" w:rsidP="000961D2">
            <w:pPr>
              <w:spacing w:after="0"/>
              <w:ind w:left="360"/>
              <w:rPr>
                <w:rFonts w:eastAsia="Times New Roman"/>
                <w:szCs w:val="24"/>
              </w:rPr>
            </w:pPr>
          </w:p>
        </w:tc>
      </w:tr>
      <w:tr w:rsidR="009D2539" w:rsidRPr="00435B92" w14:paraId="342F0C67"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310BFE7F" w14:textId="77777777" w:rsidR="009D2539" w:rsidRPr="00435B92" w:rsidRDefault="009D2539"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D2539" w:rsidRPr="00435B92" w14:paraId="18F3F003" w14:textId="77777777" w:rsidTr="000961D2">
        <w:tc>
          <w:tcPr>
            <w:tcW w:w="9350" w:type="dxa"/>
            <w:tcBorders>
              <w:top w:val="single" w:sz="4" w:space="0" w:color="auto"/>
              <w:left w:val="single" w:sz="4" w:space="0" w:color="auto"/>
              <w:bottom w:val="single" w:sz="4" w:space="0" w:color="auto"/>
              <w:right w:val="single" w:sz="4" w:space="0" w:color="auto"/>
            </w:tcBorders>
          </w:tcPr>
          <w:p w14:paraId="0BFBA316" w14:textId="77777777" w:rsidR="009D2539" w:rsidRDefault="009D2539" w:rsidP="000961D2">
            <w:pPr>
              <w:spacing w:after="0"/>
              <w:rPr>
                <w:rFonts w:eastAsia="Times New Roman"/>
                <w:szCs w:val="24"/>
              </w:rPr>
            </w:pPr>
          </w:p>
          <w:p w14:paraId="4FAC4A66" w14:textId="77777777" w:rsidR="009D2539" w:rsidRDefault="009D2539" w:rsidP="000961D2">
            <w:pPr>
              <w:spacing w:after="0"/>
              <w:rPr>
                <w:rFonts w:eastAsia="Times New Roman"/>
                <w:szCs w:val="24"/>
              </w:rPr>
            </w:pPr>
          </w:p>
          <w:p w14:paraId="1FAF08DE" w14:textId="77777777" w:rsidR="009D2539" w:rsidRPr="00435B92" w:rsidRDefault="009D2539" w:rsidP="000961D2">
            <w:pPr>
              <w:spacing w:after="0"/>
              <w:rPr>
                <w:rFonts w:eastAsia="Times New Roman"/>
                <w:szCs w:val="24"/>
              </w:rPr>
            </w:pPr>
          </w:p>
        </w:tc>
      </w:tr>
    </w:tbl>
    <w:p w14:paraId="597ED629" w14:textId="77777777" w:rsidR="00C039A0" w:rsidRPr="00281428" w:rsidRDefault="00C039A0" w:rsidP="002F0196">
      <w:pPr>
        <w:pStyle w:val="Heading1"/>
        <w:keepNext w:val="0"/>
        <w:keepLines w:val="0"/>
      </w:pPr>
      <w:bookmarkStart w:id="192" w:name="_Toc81570069"/>
      <w:bookmarkStart w:id="193" w:name="_Toc459620581"/>
      <w:r w:rsidRPr="00281428">
        <w:t>OTH – OTHER ITEMS</w:t>
      </w:r>
      <w:bookmarkEnd w:id="192"/>
      <w:r w:rsidRPr="00281428">
        <w:t xml:space="preserve"> </w:t>
      </w:r>
    </w:p>
    <w:p w14:paraId="41F61514" w14:textId="27974915" w:rsidR="009B3717" w:rsidRPr="00281428" w:rsidRDefault="009B3717" w:rsidP="009B3717">
      <w:pPr>
        <w:pStyle w:val="ItemHeading"/>
        <w:keepNext w:val="0"/>
        <w:keepLines w:val="0"/>
      </w:pPr>
      <w:bookmarkStart w:id="194" w:name="_Toc81570070"/>
      <w:r w:rsidRPr="00281428">
        <w:t>OTH-</w:t>
      </w:r>
      <w:r>
        <w:t>22</w:t>
      </w:r>
      <w:r w:rsidRPr="00281428">
        <w:t>.1</w:t>
      </w:r>
      <w:r w:rsidRPr="00281428">
        <w:tab/>
        <w:t>D</w:t>
      </w:r>
      <w:r w:rsidRPr="00281428">
        <w:tab/>
      </w:r>
      <w:r w:rsidR="008C0B73">
        <w:t>Uniform Regulation for E-commerce Products</w:t>
      </w:r>
      <w:bookmarkEnd w:id="1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857D7" w:rsidRPr="00435B92" w14:paraId="2A362BEA"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36EFD7CA" w14:textId="3F3F73D6" w:rsidR="009857D7" w:rsidRPr="00435B92" w:rsidRDefault="009857D7" w:rsidP="000961D2">
            <w:pPr>
              <w:spacing w:after="120"/>
              <w:jc w:val="center"/>
              <w:rPr>
                <w:rFonts w:eastAsia="Times New Roman"/>
                <w:b/>
                <w:szCs w:val="24"/>
              </w:rPr>
            </w:pPr>
            <w:r>
              <w:rPr>
                <w:rFonts w:eastAsia="Times New Roman"/>
                <w:b/>
                <w:szCs w:val="24"/>
              </w:rPr>
              <w:t>OTH-22.1</w:t>
            </w:r>
          </w:p>
        </w:tc>
      </w:tr>
      <w:tr w:rsidR="009857D7" w:rsidRPr="00435B92" w14:paraId="18DDAC9A" w14:textId="77777777" w:rsidTr="000961D2">
        <w:tc>
          <w:tcPr>
            <w:tcW w:w="9350" w:type="dxa"/>
            <w:tcBorders>
              <w:top w:val="single" w:sz="24" w:space="0" w:color="auto"/>
              <w:left w:val="single" w:sz="4" w:space="0" w:color="auto"/>
              <w:bottom w:val="single" w:sz="4" w:space="0" w:color="auto"/>
              <w:right w:val="single" w:sz="4" w:space="0" w:color="auto"/>
            </w:tcBorders>
          </w:tcPr>
          <w:p w14:paraId="7B3F6714" w14:textId="77777777" w:rsidR="009857D7" w:rsidRPr="002C6D2F" w:rsidRDefault="009857D7" w:rsidP="000961D2">
            <w:pPr>
              <w:spacing w:after="0"/>
              <w:rPr>
                <w:rFonts w:eastAsia="Times New Roman"/>
                <w:b/>
                <w:szCs w:val="24"/>
              </w:rPr>
            </w:pPr>
            <w:r w:rsidRPr="002C6D2F">
              <w:rPr>
                <w:rFonts w:eastAsia="Times New Roman"/>
                <w:b/>
                <w:szCs w:val="24"/>
              </w:rPr>
              <w:t>Regional recommendation to NCWM on item status:</w:t>
            </w:r>
          </w:p>
          <w:p w14:paraId="4A625783" w14:textId="77777777" w:rsidR="009857D7" w:rsidRPr="002C6D2F" w:rsidRDefault="009857D7" w:rsidP="000961D2">
            <w:pPr>
              <w:spacing w:after="0"/>
              <w:rPr>
                <w:rFonts w:eastAsia="Times New Roman"/>
                <w:szCs w:val="24"/>
              </w:rPr>
            </w:pPr>
          </w:p>
          <w:p w14:paraId="39C41023" w14:textId="77777777" w:rsidR="009857D7" w:rsidRPr="002C6D2F" w:rsidRDefault="009857D7"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1ABD67F" w14:textId="77777777" w:rsidR="009857D7" w:rsidRPr="002C6D2F" w:rsidRDefault="009857D7"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850A06D" w14:textId="77777777" w:rsidR="009857D7" w:rsidRPr="002C6D2F" w:rsidRDefault="009857D7"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8274AB8" w14:textId="77777777" w:rsidR="009857D7" w:rsidRPr="002C6D2F" w:rsidRDefault="009857D7" w:rsidP="000961D2">
            <w:pPr>
              <w:spacing w:after="0"/>
              <w:ind w:left="720"/>
              <w:rPr>
                <w:rFonts w:eastAsia="Times New Roman"/>
                <w:szCs w:val="24"/>
              </w:rPr>
            </w:pPr>
            <w:r w:rsidRPr="002C6D2F">
              <w:rPr>
                <w:rFonts w:eastAsia="Times New Roman"/>
                <w:i/>
                <w:szCs w:val="24"/>
              </w:rPr>
              <w:t>(To be developed by an NCWM Task Group or Subcommittee)</w:t>
            </w:r>
          </w:p>
          <w:p w14:paraId="566A3581" w14:textId="77777777" w:rsidR="009857D7" w:rsidRPr="002C6D2F" w:rsidRDefault="009857D7"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3938CB3" w14:textId="77777777" w:rsidR="009857D7" w:rsidRPr="002C6D2F" w:rsidRDefault="009857D7" w:rsidP="000961D2">
            <w:pPr>
              <w:spacing w:after="0"/>
              <w:ind w:left="720"/>
              <w:rPr>
                <w:rFonts w:eastAsia="Times New Roman"/>
                <w:szCs w:val="24"/>
              </w:rPr>
            </w:pPr>
            <w:r w:rsidRPr="002C6D2F">
              <w:rPr>
                <w:rFonts w:eastAsia="Times New Roman"/>
                <w:i/>
                <w:szCs w:val="24"/>
              </w:rPr>
              <w:t xml:space="preserve">(To be developed by source of the proposal) </w:t>
            </w:r>
          </w:p>
          <w:p w14:paraId="0E898C04" w14:textId="77777777" w:rsidR="009857D7" w:rsidRPr="002C6D2F" w:rsidRDefault="009857D7"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CD38E3" w14:textId="77777777" w:rsidR="009857D7" w:rsidRPr="006A6B31" w:rsidRDefault="009857D7"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550C4896" w14:textId="77777777" w:rsidR="009857D7" w:rsidRDefault="009857D7"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498074" w14:textId="77777777" w:rsidR="009857D7" w:rsidRPr="00435B92" w:rsidRDefault="009857D7"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D1B370" w14:textId="77777777" w:rsidR="009857D7" w:rsidRPr="00435B92" w:rsidRDefault="009857D7" w:rsidP="000961D2">
            <w:pPr>
              <w:spacing w:after="0"/>
              <w:ind w:left="360"/>
              <w:rPr>
                <w:rFonts w:eastAsia="Times New Roman"/>
                <w:szCs w:val="24"/>
              </w:rPr>
            </w:pPr>
          </w:p>
        </w:tc>
      </w:tr>
      <w:tr w:rsidR="009857D7" w:rsidRPr="00435B92" w14:paraId="4A074863"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0B334C6A" w14:textId="77777777" w:rsidR="009857D7" w:rsidRPr="00435B92" w:rsidRDefault="009857D7" w:rsidP="000961D2">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857D7" w:rsidRPr="00435B92" w14:paraId="10AC0CC4" w14:textId="77777777" w:rsidTr="000961D2">
        <w:tc>
          <w:tcPr>
            <w:tcW w:w="9350" w:type="dxa"/>
            <w:tcBorders>
              <w:top w:val="single" w:sz="4" w:space="0" w:color="auto"/>
              <w:left w:val="single" w:sz="4" w:space="0" w:color="auto"/>
              <w:bottom w:val="single" w:sz="4" w:space="0" w:color="auto"/>
              <w:right w:val="single" w:sz="4" w:space="0" w:color="auto"/>
            </w:tcBorders>
          </w:tcPr>
          <w:p w14:paraId="1470DB8E" w14:textId="77777777" w:rsidR="009857D7" w:rsidRDefault="009857D7" w:rsidP="000961D2">
            <w:pPr>
              <w:spacing w:after="0"/>
              <w:rPr>
                <w:rFonts w:eastAsia="Times New Roman"/>
                <w:szCs w:val="24"/>
              </w:rPr>
            </w:pPr>
          </w:p>
          <w:p w14:paraId="48A3850B" w14:textId="77777777" w:rsidR="009857D7" w:rsidRDefault="009857D7" w:rsidP="000961D2">
            <w:pPr>
              <w:spacing w:after="0"/>
              <w:rPr>
                <w:rFonts w:eastAsia="Times New Roman"/>
                <w:szCs w:val="24"/>
              </w:rPr>
            </w:pPr>
          </w:p>
          <w:p w14:paraId="4433C226" w14:textId="77777777" w:rsidR="009857D7" w:rsidRPr="00435B92" w:rsidRDefault="009857D7" w:rsidP="000961D2">
            <w:pPr>
              <w:spacing w:after="0"/>
              <w:rPr>
                <w:rFonts w:eastAsia="Times New Roman"/>
                <w:szCs w:val="24"/>
              </w:rPr>
            </w:pPr>
          </w:p>
        </w:tc>
      </w:tr>
    </w:tbl>
    <w:p w14:paraId="71EABED4" w14:textId="7D2377E7" w:rsidR="00AE3A51" w:rsidRPr="00281428" w:rsidRDefault="00AE3A51" w:rsidP="002F0196">
      <w:pPr>
        <w:pStyle w:val="ItemHeading"/>
        <w:keepNext w:val="0"/>
        <w:keepLines w:val="0"/>
      </w:pPr>
      <w:bookmarkStart w:id="195" w:name="_Toc81570071"/>
      <w:r w:rsidRPr="00281428">
        <w:t>OTH-</w:t>
      </w:r>
      <w:r w:rsidR="00B841BE" w:rsidRPr="00281428">
        <w:t>07.</w:t>
      </w:r>
      <w:r w:rsidRPr="00281428">
        <w:t>1</w:t>
      </w:r>
      <w:r w:rsidRPr="00281428">
        <w:tab/>
        <w:t>D</w:t>
      </w:r>
      <w:r w:rsidRPr="00281428">
        <w:tab/>
        <w:t>Fuels and Lubricants Subcommittee</w:t>
      </w:r>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C17E1" w:rsidRPr="00435B92" w14:paraId="2742BF9D"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p w14:paraId="4C6A5B70" w14:textId="1F4037F9" w:rsidR="00EC17E1" w:rsidRPr="00435B92" w:rsidRDefault="00EC17E1" w:rsidP="000961D2">
            <w:pPr>
              <w:spacing w:after="120"/>
              <w:jc w:val="center"/>
              <w:rPr>
                <w:rFonts w:eastAsia="Times New Roman"/>
                <w:b/>
                <w:szCs w:val="24"/>
              </w:rPr>
            </w:pPr>
            <w:bookmarkStart w:id="196" w:name="_Hlk79567666"/>
            <w:bookmarkStart w:id="197" w:name="_Hlk61552411"/>
            <w:r>
              <w:rPr>
                <w:rFonts w:eastAsia="Times New Roman"/>
                <w:b/>
                <w:szCs w:val="24"/>
              </w:rPr>
              <w:t>OTH-07.1</w:t>
            </w:r>
          </w:p>
        </w:tc>
      </w:tr>
      <w:tr w:rsidR="00EC17E1" w:rsidRPr="00435B92" w14:paraId="63FFB8D1" w14:textId="77777777" w:rsidTr="000961D2">
        <w:tc>
          <w:tcPr>
            <w:tcW w:w="9350" w:type="dxa"/>
            <w:tcBorders>
              <w:top w:val="single" w:sz="24" w:space="0" w:color="auto"/>
              <w:left w:val="single" w:sz="4" w:space="0" w:color="auto"/>
              <w:bottom w:val="single" w:sz="4" w:space="0" w:color="auto"/>
              <w:right w:val="single" w:sz="4" w:space="0" w:color="auto"/>
            </w:tcBorders>
          </w:tcPr>
          <w:p w14:paraId="46BDC167" w14:textId="77777777" w:rsidR="00EC17E1" w:rsidRPr="002C6D2F" w:rsidRDefault="00EC17E1" w:rsidP="000961D2">
            <w:pPr>
              <w:spacing w:after="0"/>
              <w:rPr>
                <w:rFonts w:eastAsia="Times New Roman"/>
                <w:b/>
                <w:szCs w:val="24"/>
              </w:rPr>
            </w:pPr>
            <w:r w:rsidRPr="002C6D2F">
              <w:rPr>
                <w:rFonts w:eastAsia="Times New Roman"/>
                <w:b/>
                <w:szCs w:val="24"/>
              </w:rPr>
              <w:t>Regional recommendation to NCWM on item status:</w:t>
            </w:r>
          </w:p>
          <w:p w14:paraId="78B15E50" w14:textId="77777777" w:rsidR="00EC17E1" w:rsidRPr="002C6D2F" w:rsidRDefault="00EC17E1" w:rsidP="000961D2">
            <w:pPr>
              <w:spacing w:after="0"/>
              <w:rPr>
                <w:rFonts w:eastAsia="Times New Roman"/>
                <w:szCs w:val="24"/>
              </w:rPr>
            </w:pPr>
          </w:p>
          <w:p w14:paraId="477C115B"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DB2B848"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549565" w14:textId="77777777" w:rsidR="00EC17E1" w:rsidRPr="002C6D2F" w:rsidRDefault="00EC17E1"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3F42B9D" w14:textId="77777777" w:rsidR="00EC17E1" w:rsidRPr="002C6D2F" w:rsidRDefault="00EC17E1" w:rsidP="000961D2">
            <w:pPr>
              <w:spacing w:after="0"/>
              <w:ind w:left="720"/>
              <w:rPr>
                <w:rFonts w:eastAsia="Times New Roman"/>
                <w:szCs w:val="24"/>
              </w:rPr>
            </w:pPr>
            <w:r w:rsidRPr="002C6D2F">
              <w:rPr>
                <w:rFonts w:eastAsia="Times New Roman"/>
                <w:i/>
                <w:szCs w:val="24"/>
              </w:rPr>
              <w:t>(To be developed by an NCWM Task Group or Subcommittee)</w:t>
            </w:r>
          </w:p>
          <w:p w14:paraId="293A23C4"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67AE81A" w14:textId="77777777" w:rsidR="00EC17E1" w:rsidRPr="002C6D2F" w:rsidRDefault="00EC17E1" w:rsidP="000961D2">
            <w:pPr>
              <w:spacing w:after="0"/>
              <w:ind w:left="720"/>
              <w:rPr>
                <w:rFonts w:eastAsia="Times New Roman"/>
                <w:szCs w:val="24"/>
              </w:rPr>
            </w:pPr>
            <w:r w:rsidRPr="002C6D2F">
              <w:rPr>
                <w:rFonts w:eastAsia="Times New Roman"/>
                <w:i/>
                <w:szCs w:val="24"/>
              </w:rPr>
              <w:t xml:space="preserve">(To be developed by source of the proposal) </w:t>
            </w:r>
          </w:p>
          <w:p w14:paraId="2426F561" w14:textId="77777777" w:rsidR="00EC17E1" w:rsidRPr="002C6D2F" w:rsidRDefault="00EC17E1"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5A04C1B" w14:textId="77777777" w:rsidR="00EC17E1" w:rsidRPr="006A6B31" w:rsidRDefault="00EC17E1"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71944E52" w14:textId="77777777" w:rsidR="00EC17E1" w:rsidRDefault="00EC17E1"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18D8790" w14:textId="77777777" w:rsidR="00EC17E1" w:rsidRPr="00435B92" w:rsidRDefault="00EC17E1"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D968F2F" w14:textId="77777777" w:rsidR="00EC17E1" w:rsidRPr="00435B92" w:rsidRDefault="00EC17E1" w:rsidP="000961D2">
            <w:pPr>
              <w:spacing w:after="0"/>
              <w:ind w:left="360"/>
              <w:rPr>
                <w:rFonts w:eastAsia="Times New Roman"/>
                <w:szCs w:val="24"/>
              </w:rPr>
            </w:pPr>
          </w:p>
        </w:tc>
      </w:tr>
      <w:tr w:rsidR="00EC17E1" w:rsidRPr="00435B92" w14:paraId="218D2CFA"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64621359" w14:textId="77777777" w:rsidR="00EC17E1" w:rsidRPr="00435B92" w:rsidRDefault="00EC17E1"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C17E1" w:rsidRPr="00435B92" w14:paraId="6D2BBDFF" w14:textId="77777777" w:rsidTr="000961D2">
        <w:tc>
          <w:tcPr>
            <w:tcW w:w="9350" w:type="dxa"/>
            <w:tcBorders>
              <w:top w:val="single" w:sz="4" w:space="0" w:color="auto"/>
              <w:left w:val="single" w:sz="4" w:space="0" w:color="auto"/>
              <w:bottom w:val="single" w:sz="4" w:space="0" w:color="auto"/>
              <w:right w:val="single" w:sz="4" w:space="0" w:color="auto"/>
            </w:tcBorders>
          </w:tcPr>
          <w:p w14:paraId="40033F06" w14:textId="77777777" w:rsidR="00EC17E1" w:rsidRDefault="00EC17E1" w:rsidP="000961D2">
            <w:pPr>
              <w:spacing w:after="0"/>
              <w:rPr>
                <w:rFonts w:eastAsia="Times New Roman"/>
                <w:szCs w:val="24"/>
              </w:rPr>
            </w:pPr>
          </w:p>
          <w:p w14:paraId="5795989A" w14:textId="77777777" w:rsidR="00EC17E1" w:rsidRDefault="00EC17E1" w:rsidP="000961D2">
            <w:pPr>
              <w:spacing w:after="0"/>
              <w:rPr>
                <w:rFonts w:eastAsia="Times New Roman"/>
                <w:szCs w:val="24"/>
              </w:rPr>
            </w:pPr>
          </w:p>
          <w:p w14:paraId="210C3A77" w14:textId="77777777" w:rsidR="00EC17E1" w:rsidRPr="00435B92" w:rsidRDefault="00EC17E1" w:rsidP="000961D2">
            <w:pPr>
              <w:spacing w:after="0"/>
              <w:rPr>
                <w:rFonts w:eastAsia="Times New Roman"/>
                <w:szCs w:val="24"/>
              </w:rPr>
            </w:pPr>
          </w:p>
        </w:tc>
      </w:tr>
    </w:tbl>
    <w:p w14:paraId="3509D3A2" w14:textId="37119D4C" w:rsidR="00C039A0" w:rsidRPr="00281428" w:rsidRDefault="00C039A0" w:rsidP="00810172">
      <w:pPr>
        <w:pStyle w:val="ItemHeading"/>
      </w:pPr>
      <w:bookmarkStart w:id="198" w:name="_Toc81570072"/>
      <w:r w:rsidRPr="00281428">
        <w:t>OTH-</w:t>
      </w:r>
      <w:r w:rsidR="00B841BE" w:rsidRPr="00281428">
        <w:t>11.1</w:t>
      </w:r>
      <w:r w:rsidRPr="00281428">
        <w:tab/>
        <w:t>D</w:t>
      </w:r>
      <w:r w:rsidRPr="00281428">
        <w:tab/>
        <w:t>Packaging and Labeling Subcommittee</w:t>
      </w:r>
      <w:bookmarkEnd w:id="1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C17E1" w:rsidRPr="00435B92" w14:paraId="72495BAB" w14:textId="77777777" w:rsidTr="000961D2">
        <w:tc>
          <w:tcPr>
            <w:tcW w:w="9350" w:type="dxa"/>
            <w:tcBorders>
              <w:top w:val="single" w:sz="4" w:space="0" w:color="auto"/>
              <w:left w:val="single" w:sz="4" w:space="0" w:color="auto"/>
              <w:bottom w:val="single" w:sz="4" w:space="0" w:color="auto"/>
              <w:right w:val="single" w:sz="4" w:space="0" w:color="auto"/>
            </w:tcBorders>
            <w:vAlign w:val="center"/>
            <w:hideMark/>
          </w:tcPr>
          <w:bookmarkEnd w:id="196"/>
          <w:bookmarkEnd w:id="197"/>
          <w:p w14:paraId="2D6AB909" w14:textId="69C85B1F" w:rsidR="00EC17E1" w:rsidRPr="00435B92" w:rsidRDefault="00EC17E1" w:rsidP="000961D2">
            <w:pPr>
              <w:spacing w:after="120"/>
              <w:jc w:val="center"/>
              <w:rPr>
                <w:rFonts w:eastAsia="Times New Roman"/>
                <w:b/>
                <w:szCs w:val="24"/>
              </w:rPr>
            </w:pPr>
            <w:r>
              <w:rPr>
                <w:rFonts w:eastAsia="Times New Roman"/>
                <w:b/>
                <w:szCs w:val="24"/>
              </w:rPr>
              <w:t>OTH-11.1</w:t>
            </w:r>
          </w:p>
        </w:tc>
      </w:tr>
      <w:tr w:rsidR="00EC17E1" w:rsidRPr="00435B92" w14:paraId="70C65599" w14:textId="77777777" w:rsidTr="000961D2">
        <w:tc>
          <w:tcPr>
            <w:tcW w:w="9350" w:type="dxa"/>
            <w:tcBorders>
              <w:top w:val="single" w:sz="24" w:space="0" w:color="auto"/>
              <w:left w:val="single" w:sz="4" w:space="0" w:color="auto"/>
              <w:bottom w:val="single" w:sz="4" w:space="0" w:color="auto"/>
              <w:right w:val="single" w:sz="4" w:space="0" w:color="auto"/>
            </w:tcBorders>
          </w:tcPr>
          <w:p w14:paraId="034EA151" w14:textId="77777777" w:rsidR="00EC17E1" w:rsidRPr="002C6D2F" w:rsidRDefault="00EC17E1" w:rsidP="000961D2">
            <w:pPr>
              <w:spacing w:after="0"/>
              <w:rPr>
                <w:rFonts w:eastAsia="Times New Roman"/>
                <w:b/>
                <w:szCs w:val="24"/>
              </w:rPr>
            </w:pPr>
            <w:r w:rsidRPr="002C6D2F">
              <w:rPr>
                <w:rFonts w:eastAsia="Times New Roman"/>
                <w:b/>
                <w:szCs w:val="24"/>
              </w:rPr>
              <w:t>Regional recommendation to NCWM on item status:</w:t>
            </w:r>
          </w:p>
          <w:p w14:paraId="7A8F4D01" w14:textId="77777777" w:rsidR="00EC17E1" w:rsidRPr="002C6D2F" w:rsidRDefault="00EC17E1" w:rsidP="000961D2">
            <w:pPr>
              <w:spacing w:after="0"/>
              <w:rPr>
                <w:rFonts w:eastAsia="Times New Roman"/>
                <w:szCs w:val="24"/>
              </w:rPr>
            </w:pPr>
          </w:p>
          <w:p w14:paraId="668A227D"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C5A0161"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3F3DCA1" w14:textId="77777777" w:rsidR="00EC17E1" w:rsidRPr="002C6D2F" w:rsidRDefault="00EC17E1" w:rsidP="000961D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D63BFAA" w14:textId="77777777" w:rsidR="00EC17E1" w:rsidRPr="002C6D2F" w:rsidRDefault="00EC17E1" w:rsidP="000961D2">
            <w:pPr>
              <w:spacing w:after="0"/>
              <w:ind w:left="720"/>
              <w:rPr>
                <w:rFonts w:eastAsia="Times New Roman"/>
                <w:szCs w:val="24"/>
              </w:rPr>
            </w:pPr>
            <w:r w:rsidRPr="002C6D2F">
              <w:rPr>
                <w:rFonts w:eastAsia="Times New Roman"/>
                <w:i/>
                <w:szCs w:val="24"/>
              </w:rPr>
              <w:t>(To be developed by an NCWM Task Group or Subcommittee)</w:t>
            </w:r>
          </w:p>
          <w:p w14:paraId="36BCB8EC" w14:textId="77777777" w:rsidR="00EC17E1" w:rsidRPr="002C6D2F" w:rsidRDefault="00EC17E1" w:rsidP="000961D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10EF940" w14:textId="77777777" w:rsidR="00EC17E1" w:rsidRPr="002C6D2F" w:rsidRDefault="00EC17E1" w:rsidP="000961D2">
            <w:pPr>
              <w:spacing w:after="0"/>
              <w:ind w:left="720"/>
              <w:rPr>
                <w:rFonts w:eastAsia="Times New Roman"/>
                <w:szCs w:val="24"/>
              </w:rPr>
            </w:pPr>
            <w:r w:rsidRPr="002C6D2F">
              <w:rPr>
                <w:rFonts w:eastAsia="Times New Roman"/>
                <w:i/>
                <w:szCs w:val="24"/>
              </w:rPr>
              <w:t xml:space="preserve">(To be developed by source of the proposal) </w:t>
            </w:r>
          </w:p>
          <w:p w14:paraId="367CB29D" w14:textId="77777777" w:rsidR="00EC17E1" w:rsidRPr="002C6D2F" w:rsidRDefault="00EC17E1" w:rsidP="000961D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8DD0AE0" w14:textId="77777777" w:rsidR="00EC17E1" w:rsidRPr="006A6B31" w:rsidRDefault="00EC17E1" w:rsidP="000961D2">
            <w:pPr>
              <w:spacing w:after="0"/>
              <w:ind w:left="990" w:hanging="270"/>
              <w:rPr>
                <w:rFonts w:eastAsia="Times New Roman"/>
                <w:i/>
                <w:szCs w:val="24"/>
              </w:rPr>
            </w:pPr>
            <w:r w:rsidRPr="006A6B31">
              <w:rPr>
                <w:rFonts w:eastAsia="Times New Roman"/>
                <w:i/>
                <w:szCs w:val="24"/>
              </w:rPr>
              <w:t>(In the case of new proposals, do not forward this item to NCWM)</w:t>
            </w:r>
          </w:p>
          <w:p w14:paraId="02F71084" w14:textId="77777777" w:rsidR="00EC17E1" w:rsidRDefault="00EC17E1" w:rsidP="000961D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00DC2">
              <w:rPr>
                <w:rFonts w:eastAsia="Times New Roman"/>
                <w:szCs w:val="24"/>
              </w:rPr>
            </w:r>
            <w:r w:rsidR="00800DC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B4142F6" w14:textId="77777777" w:rsidR="00EC17E1" w:rsidRPr="00435B92" w:rsidRDefault="00EC17E1" w:rsidP="000961D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1B2BB3F" w14:textId="77777777" w:rsidR="00EC17E1" w:rsidRPr="00435B92" w:rsidRDefault="00EC17E1" w:rsidP="000961D2">
            <w:pPr>
              <w:spacing w:after="0"/>
              <w:ind w:left="360"/>
              <w:rPr>
                <w:rFonts w:eastAsia="Times New Roman"/>
                <w:szCs w:val="24"/>
              </w:rPr>
            </w:pPr>
          </w:p>
        </w:tc>
      </w:tr>
      <w:tr w:rsidR="00EC17E1" w:rsidRPr="00435B92" w14:paraId="2C30F130" w14:textId="77777777" w:rsidTr="000961D2">
        <w:tc>
          <w:tcPr>
            <w:tcW w:w="9350" w:type="dxa"/>
            <w:tcBorders>
              <w:top w:val="single" w:sz="4" w:space="0" w:color="auto"/>
              <w:left w:val="single" w:sz="4" w:space="0" w:color="auto"/>
              <w:bottom w:val="single" w:sz="4" w:space="0" w:color="auto"/>
              <w:right w:val="single" w:sz="4" w:space="0" w:color="auto"/>
            </w:tcBorders>
            <w:hideMark/>
          </w:tcPr>
          <w:p w14:paraId="03CEB636" w14:textId="77777777" w:rsidR="00EC17E1" w:rsidRPr="00435B92" w:rsidRDefault="00EC17E1" w:rsidP="000961D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C17E1" w:rsidRPr="00435B92" w14:paraId="1CE8FF04" w14:textId="77777777" w:rsidTr="000961D2">
        <w:tc>
          <w:tcPr>
            <w:tcW w:w="9350" w:type="dxa"/>
            <w:tcBorders>
              <w:top w:val="single" w:sz="4" w:space="0" w:color="auto"/>
              <w:left w:val="single" w:sz="4" w:space="0" w:color="auto"/>
              <w:bottom w:val="single" w:sz="4" w:space="0" w:color="auto"/>
              <w:right w:val="single" w:sz="4" w:space="0" w:color="auto"/>
            </w:tcBorders>
          </w:tcPr>
          <w:p w14:paraId="6CA1816C" w14:textId="77777777" w:rsidR="00EC17E1" w:rsidRDefault="00EC17E1" w:rsidP="000961D2">
            <w:pPr>
              <w:spacing w:after="0"/>
              <w:rPr>
                <w:rFonts w:eastAsia="Times New Roman"/>
                <w:szCs w:val="24"/>
              </w:rPr>
            </w:pPr>
          </w:p>
          <w:p w14:paraId="0AEEF4EA" w14:textId="77777777" w:rsidR="00EC17E1" w:rsidRDefault="00EC17E1" w:rsidP="000961D2">
            <w:pPr>
              <w:spacing w:after="0"/>
              <w:rPr>
                <w:rFonts w:eastAsia="Times New Roman"/>
                <w:szCs w:val="24"/>
              </w:rPr>
            </w:pPr>
          </w:p>
          <w:p w14:paraId="0C365F0C" w14:textId="77777777" w:rsidR="00EC17E1" w:rsidRPr="00435B92" w:rsidRDefault="00EC17E1" w:rsidP="000961D2">
            <w:pPr>
              <w:spacing w:after="0"/>
              <w:rPr>
                <w:rFonts w:eastAsia="Times New Roman"/>
                <w:szCs w:val="24"/>
              </w:rPr>
            </w:pPr>
          </w:p>
        </w:tc>
      </w:tr>
    </w:tbl>
    <w:p w14:paraId="5182FEF6" w14:textId="465CB2AA" w:rsidR="00E76C37" w:rsidRDefault="00E76C37" w:rsidP="00E76C3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193"/>
    <w:p w14:paraId="4EC0F140" w14:textId="77777777" w:rsidR="004D7AC6" w:rsidRDefault="004D7AC6" w:rsidP="004D7AC6">
      <w:pPr>
        <w:pStyle w:val="CommitteeMemberNames"/>
        <w:spacing w:before="120"/>
        <w:jc w:val="left"/>
      </w:pPr>
      <w:r>
        <w:t>Mr. Louis Sakin, Towns of Hopkinton/Northbridge, Massachusetts | Committee Chair</w:t>
      </w:r>
    </w:p>
    <w:p w14:paraId="5AF3F971" w14:textId="77777777" w:rsidR="004D7AC6" w:rsidRDefault="004D7AC6" w:rsidP="004D7AC6">
      <w:pPr>
        <w:pStyle w:val="CommitteeMemberNames"/>
        <w:jc w:val="left"/>
      </w:pPr>
      <w:r>
        <w:t>Mr. Walt Remmert, Pennsylvania | Member</w:t>
      </w:r>
    </w:p>
    <w:p w14:paraId="5CB5520B" w14:textId="77777777" w:rsidR="004D7AC6" w:rsidRDefault="004D7AC6" w:rsidP="004D7AC6">
      <w:pPr>
        <w:pStyle w:val="CommitteeMemberNames"/>
        <w:jc w:val="left"/>
      </w:pPr>
      <w:r>
        <w:t>Mr. John McGuire, New Jersey | Member</w:t>
      </w:r>
    </w:p>
    <w:p w14:paraId="331962B6" w14:textId="77777777" w:rsidR="004D7AC6" w:rsidRDefault="004D7AC6" w:rsidP="004D7AC6">
      <w:pPr>
        <w:pStyle w:val="CommitteeMemberNames"/>
        <w:jc w:val="left"/>
        <w:rPr>
          <w:b/>
        </w:rPr>
      </w:pPr>
      <w:r>
        <w:t>Ms. Rebecca Richardson, National Biodiesel Board | AMC Representative</w:t>
      </w:r>
    </w:p>
    <w:p w14:paraId="69C1D484" w14:textId="3BACA1A1" w:rsidR="00970A93" w:rsidRPr="00035CE8" w:rsidRDefault="004D7AC6" w:rsidP="004D7AC6">
      <w:pPr>
        <w:suppressLineNumbers/>
        <w:spacing w:before="120" w:after="0"/>
        <w:jc w:val="left"/>
        <w:rPr>
          <w:b/>
          <w:bCs/>
        </w:rPr>
      </w:pPr>
      <w:r w:rsidRPr="00281428">
        <w:rPr>
          <w:b/>
          <w:bCs/>
        </w:rPr>
        <w:t>Laws and Regulations Co</w:t>
      </w:r>
      <w:r w:rsidRPr="00602408">
        <w:rPr>
          <w:b/>
          <w:bCs/>
        </w:rPr>
        <w:t>mmittee</w:t>
      </w:r>
    </w:p>
    <w:sectPr w:rsidR="00970A93" w:rsidRPr="00035CE8" w:rsidSect="00281428">
      <w:headerReference w:type="even" r:id="rId12"/>
      <w:headerReference w:type="default" r:id="rId13"/>
      <w:footerReference w:type="even" r:id="rId14"/>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8CF6E" w14:textId="77777777" w:rsidR="00800DC2" w:rsidRDefault="00800DC2" w:rsidP="0082263A">
      <w:r>
        <w:separator/>
      </w:r>
    </w:p>
    <w:p w14:paraId="2D4A8701" w14:textId="77777777" w:rsidR="00800DC2" w:rsidRDefault="00800DC2"/>
  </w:endnote>
  <w:endnote w:type="continuationSeparator" w:id="0">
    <w:p w14:paraId="2B24D9C1" w14:textId="77777777" w:rsidR="00800DC2" w:rsidRDefault="00800DC2" w:rsidP="0082263A">
      <w:r>
        <w:continuationSeparator/>
      </w:r>
    </w:p>
    <w:p w14:paraId="3FC2872C" w14:textId="77777777" w:rsidR="00800DC2" w:rsidRDefault="00800DC2"/>
  </w:endnote>
  <w:endnote w:type="continuationNotice" w:id="1">
    <w:p w14:paraId="39752751" w14:textId="77777777" w:rsidR="00800DC2" w:rsidRDefault="00800D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50D531D4" w:rsidR="002149C1" w:rsidRDefault="002149C1"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28</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5693ED58" w:rsidR="002149C1" w:rsidRDefault="002149C1"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37</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3EF4" w14:textId="77777777" w:rsidR="00800DC2" w:rsidRDefault="00800DC2" w:rsidP="0082263A">
      <w:r>
        <w:separator/>
      </w:r>
    </w:p>
    <w:p w14:paraId="3267C971" w14:textId="77777777" w:rsidR="00800DC2" w:rsidRDefault="00800DC2"/>
  </w:footnote>
  <w:footnote w:type="continuationSeparator" w:id="0">
    <w:p w14:paraId="0B72AB6B" w14:textId="77777777" w:rsidR="00800DC2" w:rsidRDefault="00800DC2" w:rsidP="0082263A">
      <w:r>
        <w:continuationSeparator/>
      </w:r>
    </w:p>
    <w:p w14:paraId="4926CC5C" w14:textId="77777777" w:rsidR="00800DC2" w:rsidRDefault="00800DC2"/>
  </w:footnote>
  <w:footnote w:type="continuationNotice" w:id="1">
    <w:p w14:paraId="32ABC09F" w14:textId="77777777" w:rsidR="00800DC2" w:rsidRDefault="00800D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0667C618" w:rsidR="002149C1" w:rsidRPr="00875C70" w:rsidRDefault="00B846A5" w:rsidP="00875C70">
    <w:pPr>
      <w:pStyle w:val="Header"/>
    </w:pPr>
    <w:r>
      <w:t>NE</w:t>
    </w:r>
    <w:r w:rsidR="00DA1782">
      <w:t xml:space="preserve">WMA </w:t>
    </w:r>
    <w:r w:rsidR="00BD6FD8">
      <w:t>L&amp;R</w:t>
    </w:r>
    <w:r w:rsidR="00BD6FD8" w:rsidRPr="00540700">
      <w:t xml:space="preserve"> </w:t>
    </w:r>
    <w:r w:rsidR="00BD6FD8">
      <w:t>202</w:t>
    </w:r>
    <w:r w:rsidR="00255073">
      <w:t>1</w:t>
    </w:r>
    <w:r w:rsidR="00BD6FD8" w:rsidRPr="00540700">
      <w:t xml:space="preserve"> Interim Meeting </w:t>
    </w:r>
    <w:r w:rsidR="00967924">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212399C7" w:rsidR="002149C1" w:rsidRPr="00BD6FD8" w:rsidRDefault="00B846A5" w:rsidP="00937883">
    <w:pPr>
      <w:pStyle w:val="Header"/>
      <w:tabs>
        <w:tab w:val="clear" w:pos="4680"/>
      </w:tabs>
      <w:spacing w:after="0"/>
      <w:jc w:val="right"/>
    </w:pPr>
    <w:r>
      <w:t>NE</w:t>
    </w:r>
    <w:r w:rsidR="00B8418D">
      <w:t xml:space="preserve">WMA </w:t>
    </w:r>
    <w:r w:rsidR="00BD6FD8">
      <w:t>L&amp;R</w:t>
    </w:r>
    <w:r w:rsidR="00BD6FD8" w:rsidRPr="00540700">
      <w:t xml:space="preserve"> </w:t>
    </w:r>
    <w:r w:rsidR="00BD6FD8">
      <w:t>202</w:t>
    </w:r>
    <w:r w:rsidR="00255073">
      <w:t>1</w:t>
    </w:r>
    <w:r w:rsidR="00BD6FD8" w:rsidRPr="00540700">
      <w:t xml:space="preserve"> Interim Meeting </w:t>
    </w:r>
    <w:r w:rsidR="00937883">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3F0206"/>
    <w:multiLevelType w:val="hybridMultilevel"/>
    <w:tmpl w:val="81B6941E"/>
    <w:lvl w:ilvl="0" w:tplc="FB5A52F6">
      <w:start w:val="1"/>
      <w:numFmt w:val="lowerRoman"/>
      <w:lvlText w:val="%1."/>
      <w:lvlJc w:val="right"/>
      <w:pPr>
        <w:ind w:left="1440" w:hanging="360"/>
      </w:pPr>
      <w:rPr>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5"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6"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7"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0CDC190F"/>
    <w:multiLevelType w:val="hybridMultilevel"/>
    <w:tmpl w:val="2CEE2838"/>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9"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0"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9651C0"/>
    <w:multiLevelType w:val="hybridMultilevel"/>
    <w:tmpl w:val="6FD49D92"/>
    <w:lvl w:ilvl="0" w:tplc="8662DBD8">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12F20B68"/>
    <w:multiLevelType w:val="hybridMultilevel"/>
    <w:tmpl w:val="3DC6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6"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7"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28"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120078"/>
    <w:multiLevelType w:val="hybridMultilevel"/>
    <w:tmpl w:val="8F3090DA"/>
    <w:lvl w:ilvl="0" w:tplc="83E2E8F0">
      <w:start w:val="1"/>
      <w:numFmt w:val="lowerLetter"/>
      <w:lvlText w:val="(%1)"/>
      <w:lvlJc w:val="left"/>
      <w:pPr>
        <w:ind w:left="1066" w:hanging="360"/>
      </w:pPr>
      <w:rPr>
        <w:rFonts w:hint="default"/>
        <w:b w:val="0"/>
        <w:u w:val="none"/>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0" w15:restartNumberingAfterBreak="0">
    <w:nsid w:val="1DF73ED5"/>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1E026712"/>
    <w:multiLevelType w:val="hybridMultilevel"/>
    <w:tmpl w:val="95B25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781A5E"/>
    <w:multiLevelType w:val="hybridMultilevel"/>
    <w:tmpl w:val="B1082238"/>
    <w:lvl w:ilvl="0" w:tplc="47B8AF0E">
      <w:start w:val="1"/>
      <w:numFmt w:val="lowerLetter"/>
      <w:lvlText w:val="(%1)"/>
      <w:lvlJc w:val="left"/>
      <w:pPr>
        <w:tabs>
          <w:tab w:val="num" w:pos="1530"/>
        </w:tabs>
        <w:ind w:left="1530" w:hanging="360"/>
      </w:pPr>
      <w:rPr>
        <w:rFonts w:cs="Times New Roman" w:hint="default"/>
        <w:strike w:val="0"/>
      </w:rPr>
    </w:lvl>
    <w:lvl w:ilvl="1" w:tplc="439ADFBA">
      <w:start w:val="1"/>
      <w:numFmt w:val="lowerLetter"/>
      <w:lvlText w:val="(%2)"/>
      <w:lvlJc w:val="left"/>
      <w:pPr>
        <w:ind w:left="2760" w:hanging="168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0DC577C"/>
    <w:multiLevelType w:val="hybridMultilevel"/>
    <w:tmpl w:val="46CA4A40"/>
    <w:lvl w:ilvl="0" w:tplc="83E2E8F0">
      <w:start w:val="1"/>
      <w:numFmt w:val="lowerLetter"/>
      <w:lvlText w:val="(%1)"/>
      <w:lvlJc w:val="left"/>
      <w:pPr>
        <w:ind w:left="720" w:hanging="360"/>
      </w:pPr>
      <w:rPr>
        <w:rFonts w:hint="default"/>
        <w:b w:val="0"/>
        <w:u w:val="none"/>
      </w:rPr>
    </w:lvl>
    <w:lvl w:ilvl="1" w:tplc="FB5A52F6">
      <w:start w:val="1"/>
      <w:numFmt w:val="lowerRoman"/>
      <w:lvlText w:val="%2."/>
      <w:lvlJc w:val="right"/>
      <w:pPr>
        <w:ind w:left="1440" w:hanging="360"/>
      </w:pPr>
      <w:rPr>
        <w:b/>
        <w:bCs/>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12125D"/>
    <w:multiLevelType w:val="hybridMultilevel"/>
    <w:tmpl w:val="61CC4648"/>
    <w:lvl w:ilvl="0" w:tplc="AF5612AC">
      <w:start w:val="4"/>
      <w:numFmt w:val="lowerLetter"/>
      <w:lvlText w:val="(%1)"/>
      <w:lvlJc w:val="left"/>
      <w:pPr>
        <w:tabs>
          <w:tab w:val="num" w:pos="1440"/>
        </w:tabs>
        <w:ind w:left="1440" w:hanging="360"/>
      </w:pPr>
      <w:rPr>
        <w:rFonts w:cs="Times New Roman" w:hint="default"/>
        <w:b/>
        <w:bCs/>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49" w15:restartNumberingAfterBreak="0">
    <w:nsid w:val="34295030"/>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56825D4"/>
    <w:multiLevelType w:val="hybridMultilevel"/>
    <w:tmpl w:val="1EF8601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9C2268"/>
    <w:multiLevelType w:val="hybridMultilevel"/>
    <w:tmpl w:val="719625AE"/>
    <w:lvl w:ilvl="0" w:tplc="7F0C778A">
      <w:start w:val="4"/>
      <w:numFmt w:val="lowerLetter"/>
      <w:lvlText w:val="(%1)"/>
      <w:lvlJc w:val="left"/>
      <w:pPr>
        <w:tabs>
          <w:tab w:val="num" w:pos="810"/>
        </w:tabs>
        <w:ind w:left="810"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57"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2" w15:restartNumberingAfterBreak="0">
    <w:nsid w:val="43A127A7"/>
    <w:multiLevelType w:val="hybridMultilevel"/>
    <w:tmpl w:val="CCE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47753CB"/>
    <w:multiLevelType w:val="hybridMultilevel"/>
    <w:tmpl w:val="B64E4AB8"/>
    <w:lvl w:ilvl="0" w:tplc="04090001">
      <w:start w:val="1"/>
      <w:numFmt w:val="bullet"/>
      <w:lvlText w:val=""/>
      <w:lvlJc w:val="left"/>
      <w:pPr>
        <w:ind w:left="973" w:hanging="360"/>
      </w:pPr>
      <w:rPr>
        <w:rFonts w:ascii="Symbol" w:hAnsi="Symbol"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64"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798508B"/>
    <w:multiLevelType w:val="hybridMultilevel"/>
    <w:tmpl w:val="654CB06E"/>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7"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8"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0"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4296B4D"/>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5"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6" w15:restartNumberingAfterBreak="0">
    <w:nsid w:val="5E7904B9"/>
    <w:multiLevelType w:val="hybridMultilevel"/>
    <w:tmpl w:val="73E81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79"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2"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657800BC"/>
    <w:multiLevelType w:val="hybridMultilevel"/>
    <w:tmpl w:val="3D16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89"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0" w15:restartNumberingAfterBreak="0">
    <w:nsid w:val="734E4D9E"/>
    <w:multiLevelType w:val="hybridMultilevel"/>
    <w:tmpl w:val="D3A27F7A"/>
    <w:lvl w:ilvl="0" w:tplc="2C0A02DC">
      <w:start w:val="1"/>
      <w:numFmt w:val="low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CB1A61F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1"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3" w15:restartNumberingAfterBreak="0">
    <w:nsid w:val="766C4E9A"/>
    <w:multiLevelType w:val="hybridMultilevel"/>
    <w:tmpl w:val="8B5CB26E"/>
    <w:lvl w:ilvl="0" w:tplc="9C98016A">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FC7B44"/>
    <w:multiLevelType w:val="hybridMultilevel"/>
    <w:tmpl w:val="4DB22770"/>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0B4194"/>
    <w:multiLevelType w:val="hybridMultilevel"/>
    <w:tmpl w:val="3EEE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num w:numId="1">
    <w:abstractNumId w:val="60"/>
  </w:num>
  <w:num w:numId="2">
    <w:abstractNumId w:val="53"/>
  </w:num>
  <w:num w:numId="3">
    <w:abstractNumId w:val="92"/>
  </w:num>
  <w:num w:numId="4">
    <w:abstractNumId w:val="40"/>
  </w:num>
  <w:num w:numId="5">
    <w:abstractNumId w:val="38"/>
  </w:num>
  <w:num w:numId="6">
    <w:abstractNumId w:val="74"/>
  </w:num>
  <w:num w:numId="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75"/>
  </w:num>
  <w:num w:numId="10">
    <w:abstractNumId w:val="8"/>
  </w:num>
  <w:num w:numId="11">
    <w:abstractNumId w:val="6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7"/>
  </w:num>
  <w:num w:numId="21">
    <w:abstractNumId w:val="59"/>
  </w:num>
  <w:num w:numId="22">
    <w:abstractNumId w:val="87"/>
  </w:num>
  <w:num w:numId="23">
    <w:abstractNumId w:val="37"/>
  </w:num>
  <w:num w:numId="24">
    <w:abstractNumId w:val="16"/>
  </w:num>
  <w:num w:numId="25">
    <w:abstractNumId w:val="72"/>
  </w:num>
  <w:num w:numId="26">
    <w:abstractNumId w:val="48"/>
  </w:num>
  <w:num w:numId="27">
    <w:abstractNumId w:val="27"/>
  </w:num>
  <w:num w:numId="28">
    <w:abstractNumId w:val="25"/>
  </w:num>
  <w:num w:numId="29">
    <w:abstractNumId w:val="49"/>
  </w:num>
  <w:num w:numId="30">
    <w:abstractNumId w:val="11"/>
  </w:num>
  <w:num w:numId="31">
    <w:abstractNumId w:val="91"/>
  </w:num>
  <w:num w:numId="32">
    <w:abstractNumId w:val="88"/>
  </w:num>
  <w:num w:numId="33">
    <w:abstractNumId w:val="96"/>
  </w:num>
  <w:num w:numId="34">
    <w:abstractNumId w:val="45"/>
  </w:num>
  <w:num w:numId="35">
    <w:abstractNumId w:val="81"/>
  </w:num>
  <w:num w:numId="36">
    <w:abstractNumId w:val="56"/>
  </w:num>
  <w:num w:numId="37">
    <w:abstractNumId w:val="41"/>
  </w:num>
  <w:num w:numId="38">
    <w:abstractNumId w:val="68"/>
  </w:num>
  <w:num w:numId="39">
    <w:abstractNumId w:val="85"/>
  </w:num>
  <w:num w:numId="40">
    <w:abstractNumId w:val="79"/>
  </w:num>
  <w:num w:numId="41">
    <w:abstractNumId w:val="61"/>
  </w:num>
  <w:num w:numId="42">
    <w:abstractNumId w:val="15"/>
  </w:num>
  <w:num w:numId="43">
    <w:abstractNumId w:val="78"/>
  </w:num>
  <w:num w:numId="44">
    <w:abstractNumId w:val="31"/>
  </w:num>
  <w:num w:numId="45">
    <w:abstractNumId w:val="23"/>
  </w:num>
  <w:num w:numId="46">
    <w:abstractNumId w:val="9"/>
  </w:num>
  <w:num w:numId="47">
    <w:abstractNumId w:val="57"/>
  </w:num>
  <w:num w:numId="48">
    <w:abstractNumId w:val="14"/>
  </w:num>
  <w:num w:numId="49">
    <w:abstractNumId w:val="42"/>
  </w:num>
  <w:num w:numId="50">
    <w:abstractNumId w:val="46"/>
  </w:num>
  <w:num w:numId="51">
    <w:abstractNumId w:val="84"/>
  </w:num>
  <w:num w:numId="52">
    <w:abstractNumId w:val="71"/>
  </w:num>
  <w:num w:numId="53">
    <w:abstractNumId w:val="35"/>
  </w:num>
  <w:num w:numId="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9"/>
  </w:num>
  <w:num w:numId="56">
    <w:abstractNumId w:val="54"/>
  </w:num>
  <w:num w:numId="57">
    <w:abstractNumId w:val="39"/>
  </w:num>
  <w:num w:numId="58">
    <w:abstractNumId w:val="28"/>
  </w:num>
  <w:num w:numId="59">
    <w:abstractNumId w:val="65"/>
  </w:num>
  <w:num w:numId="60">
    <w:abstractNumId w:val="67"/>
  </w:num>
  <w:num w:numId="61">
    <w:abstractNumId w:val="83"/>
  </w:num>
  <w:num w:numId="62">
    <w:abstractNumId w:val="50"/>
  </w:num>
  <w:num w:numId="63">
    <w:abstractNumId w:val="32"/>
  </w:num>
  <w:num w:numId="64">
    <w:abstractNumId w:val="44"/>
  </w:num>
  <w:num w:numId="65">
    <w:abstractNumId w:val="66"/>
  </w:num>
  <w:num w:numId="66">
    <w:abstractNumId w:val="63"/>
  </w:num>
  <w:num w:numId="67">
    <w:abstractNumId w:val="18"/>
  </w:num>
  <w:num w:numId="68">
    <w:abstractNumId w:val="34"/>
  </w:num>
  <w:num w:numId="69">
    <w:abstractNumId w:val="29"/>
  </w:num>
  <w:num w:numId="70">
    <w:abstractNumId w:val="10"/>
  </w:num>
  <w:num w:numId="71">
    <w:abstractNumId w:val="62"/>
  </w:num>
  <w:num w:numId="72">
    <w:abstractNumId w:val="95"/>
  </w:num>
  <w:num w:numId="7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5"/>
  </w:num>
  <w:num w:numId="75">
    <w:abstractNumId w:val="30"/>
  </w:num>
  <w:num w:numId="76">
    <w:abstractNumId w:val="22"/>
  </w:num>
  <w:num w:numId="77">
    <w:abstractNumId w:val="26"/>
  </w:num>
  <w:num w:numId="78">
    <w:abstractNumId w:val="64"/>
  </w:num>
  <w:num w:numId="79">
    <w:abstractNumId w:val="90"/>
  </w:num>
  <w:num w:numId="80">
    <w:abstractNumId w:val="82"/>
  </w:num>
  <w:num w:numId="81">
    <w:abstractNumId w:val="13"/>
  </w:num>
  <w:num w:numId="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6"/>
  </w:num>
  <w:num w:numId="84">
    <w:abstractNumId w:val="94"/>
  </w:num>
  <w:num w:numId="85">
    <w:abstractNumId w:val="77"/>
  </w:num>
  <w:num w:numId="86">
    <w:abstractNumId w:val="33"/>
  </w:num>
  <w:num w:numId="87">
    <w:abstractNumId w:val="20"/>
  </w:num>
  <w:num w:numId="88">
    <w:abstractNumId w:val="43"/>
  </w:num>
  <w:num w:numId="89">
    <w:abstractNumId w:val="51"/>
  </w:num>
  <w:num w:numId="90">
    <w:abstractNumId w:val="58"/>
  </w:num>
  <w:num w:numId="91">
    <w:abstractNumId w:val="93"/>
  </w:num>
  <w:num w:numId="92">
    <w:abstractNumId w:val="24"/>
  </w:num>
  <w:num w:numId="93">
    <w:abstractNumId w:val="21"/>
  </w:num>
  <w:num w:numId="94">
    <w:abstractNumId w:val="80"/>
  </w:num>
  <w:num w:numId="95">
    <w:abstractNumId w:val="70"/>
  </w:num>
  <w:num w:numId="96">
    <w:abstractNumId w:val="36"/>
  </w:num>
  <w:num w:numId="97">
    <w:abstractNumId w:val="8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q4FADiOsqUtAAAA"/>
  </w:docVars>
  <w:rsids>
    <w:rsidRoot w:val="00A12E0D"/>
    <w:rsid w:val="0000008F"/>
    <w:rsid w:val="000006B8"/>
    <w:rsid w:val="00000979"/>
    <w:rsid w:val="000010C1"/>
    <w:rsid w:val="00002773"/>
    <w:rsid w:val="00002D2C"/>
    <w:rsid w:val="00004298"/>
    <w:rsid w:val="0000443B"/>
    <w:rsid w:val="000044CE"/>
    <w:rsid w:val="0000543A"/>
    <w:rsid w:val="00005885"/>
    <w:rsid w:val="00005B3F"/>
    <w:rsid w:val="00005EC3"/>
    <w:rsid w:val="00006175"/>
    <w:rsid w:val="00006761"/>
    <w:rsid w:val="0000772E"/>
    <w:rsid w:val="00007E3C"/>
    <w:rsid w:val="000102C9"/>
    <w:rsid w:val="00010309"/>
    <w:rsid w:val="00010F22"/>
    <w:rsid w:val="0001154E"/>
    <w:rsid w:val="000122F0"/>
    <w:rsid w:val="000123D3"/>
    <w:rsid w:val="000125E9"/>
    <w:rsid w:val="000126FA"/>
    <w:rsid w:val="0001283A"/>
    <w:rsid w:val="000132BC"/>
    <w:rsid w:val="00013593"/>
    <w:rsid w:val="00013D11"/>
    <w:rsid w:val="0001432E"/>
    <w:rsid w:val="00014FF3"/>
    <w:rsid w:val="0001538E"/>
    <w:rsid w:val="000154EB"/>
    <w:rsid w:val="00016E46"/>
    <w:rsid w:val="00017394"/>
    <w:rsid w:val="000177CC"/>
    <w:rsid w:val="000178E3"/>
    <w:rsid w:val="000179CC"/>
    <w:rsid w:val="00017BB3"/>
    <w:rsid w:val="000208ED"/>
    <w:rsid w:val="00020A63"/>
    <w:rsid w:val="00021045"/>
    <w:rsid w:val="00021370"/>
    <w:rsid w:val="0002151B"/>
    <w:rsid w:val="0002165E"/>
    <w:rsid w:val="000218BC"/>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722"/>
    <w:rsid w:val="0002685D"/>
    <w:rsid w:val="00026A66"/>
    <w:rsid w:val="00026E33"/>
    <w:rsid w:val="00026E93"/>
    <w:rsid w:val="00026EFE"/>
    <w:rsid w:val="00027266"/>
    <w:rsid w:val="00027B2A"/>
    <w:rsid w:val="00027D05"/>
    <w:rsid w:val="00030FAB"/>
    <w:rsid w:val="00031160"/>
    <w:rsid w:val="00032971"/>
    <w:rsid w:val="00032A72"/>
    <w:rsid w:val="0003330D"/>
    <w:rsid w:val="0003331E"/>
    <w:rsid w:val="00033358"/>
    <w:rsid w:val="00033965"/>
    <w:rsid w:val="00033E53"/>
    <w:rsid w:val="000340AC"/>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7127"/>
    <w:rsid w:val="00047442"/>
    <w:rsid w:val="000477D4"/>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5683"/>
    <w:rsid w:val="00065A05"/>
    <w:rsid w:val="00065B9F"/>
    <w:rsid w:val="00066D8E"/>
    <w:rsid w:val="00067AF4"/>
    <w:rsid w:val="00067BE2"/>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43B"/>
    <w:rsid w:val="00077527"/>
    <w:rsid w:val="00077B5C"/>
    <w:rsid w:val="00077CC5"/>
    <w:rsid w:val="0008014E"/>
    <w:rsid w:val="000802E7"/>
    <w:rsid w:val="0008033C"/>
    <w:rsid w:val="000803DF"/>
    <w:rsid w:val="000808AB"/>
    <w:rsid w:val="00080EAD"/>
    <w:rsid w:val="000813DF"/>
    <w:rsid w:val="0008151A"/>
    <w:rsid w:val="000822AD"/>
    <w:rsid w:val="0008410C"/>
    <w:rsid w:val="00084640"/>
    <w:rsid w:val="000848AC"/>
    <w:rsid w:val="00084D42"/>
    <w:rsid w:val="00085352"/>
    <w:rsid w:val="0008567B"/>
    <w:rsid w:val="00085BDB"/>
    <w:rsid w:val="00086CE3"/>
    <w:rsid w:val="000872C0"/>
    <w:rsid w:val="000873EF"/>
    <w:rsid w:val="00090920"/>
    <w:rsid w:val="00091684"/>
    <w:rsid w:val="00091A49"/>
    <w:rsid w:val="0009251F"/>
    <w:rsid w:val="00092E46"/>
    <w:rsid w:val="000937B8"/>
    <w:rsid w:val="0009402A"/>
    <w:rsid w:val="00094450"/>
    <w:rsid w:val="000946F4"/>
    <w:rsid w:val="00094824"/>
    <w:rsid w:val="00094D1D"/>
    <w:rsid w:val="00095079"/>
    <w:rsid w:val="000953B4"/>
    <w:rsid w:val="000953F0"/>
    <w:rsid w:val="00095590"/>
    <w:rsid w:val="00095DE0"/>
    <w:rsid w:val="00097D7B"/>
    <w:rsid w:val="000A02E9"/>
    <w:rsid w:val="000A1062"/>
    <w:rsid w:val="000A18B4"/>
    <w:rsid w:val="000A1C46"/>
    <w:rsid w:val="000A2712"/>
    <w:rsid w:val="000A382C"/>
    <w:rsid w:val="000A3B22"/>
    <w:rsid w:val="000A3E79"/>
    <w:rsid w:val="000A4637"/>
    <w:rsid w:val="000A4716"/>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761D"/>
    <w:rsid w:val="000B7E95"/>
    <w:rsid w:val="000B7F8D"/>
    <w:rsid w:val="000C14A0"/>
    <w:rsid w:val="000C247F"/>
    <w:rsid w:val="000C2F06"/>
    <w:rsid w:val="000C3052"/>
    <w:rsid w:val="000C30D7"/>
    <w:rsid w:val="000C3250"/>
    <w:rsid w:val="000C35A4"/>
    <w:rsid w:val="000C3D2E"/>
    <w:rsid w:val="000C4707"/>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196"/>
    <w:rsid w:val="000E38EB"/>
    <w:rsid w:val="000E3A74"/>
    <w:rsid w:val="000E4239"/>
    <w:rsid w:val="000E424F"/>
    <w:rsid w:val="000E4B8E"/>
    <w:rsid w:val="000E5AC1"/>
    <w:rsid w:val="000E5C64"/>
    <w:rsid w:val="000E5E04"/>
    <w:rsid w:val="000E5F8F"/>
    <w:rsid w:val="000E6636"/>
    <w:rsid w:val="000E7496"/>
    <w:rsid w:val="000E7C78"/>
    <w:rsid w:val="000F02B3"/>
    <w:rsid w:val="000F0A27"/>
    <w:rsid w:val="000F0EA3"/>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85A"/>
    <w:rsid w:val="001212F8"/>
    <w:rsid w:val="00121624"/>
    <w:rsid w:val="00121994"/>
    <w:rsid w:val="00122464"/>
    <w:rsid w:val="00122B88"/>
    <w:rsid w:val="00122D54"/>
    <w:rsid w:val="00123198"/>
    <w:rsid w:val="00123454"/>
    <w:rsid w:val="00123E2B"/>
    <w:rsid w:val="00123EC8"/>
    <w:rsid w:val="00124827"/>
    <w:rsid w:val="00124EA4"/>
    <w:rsid w:val="00125018"/>
    <w:rsid w:val="0012505F"/>
    <w:rsid w:val="00125727"/>
    <w:rsid w:val="00125DB7"/>
    <w:rsid w:val="001262E2"/>
    <w:rsid w:val="0012648F"/>
    <w:rsid w:val="00126726"/>
    <w:rsid w:val="00126D59"/>
    <w:rsid w:val="00130446"/>
    <w:rsid w:val="00130729"/>
    <w:rsid w:val="001313A9"/>
    <w:rsid w:val="00131799"/>
    <w:rsid w:val="001317E7"/>
    <w:rsid w:val="001320E4"/>
    <w:rsid w:val="001322D2"/>
    <w:rsid w:val="001324B9"/>
    <w:rsid w:val="001326AB"/>
    <w:rsid w:val="00132E3F"/>
    <w:rsid w:val="00133AA5"/>
    <w:rsid w:val="00133B86"/>
    <w:rsid w:val="001340C3"/>
    <w:rsid w:val="0013443E"/>
    <w:rsid w:val="00134A98"/>
    <w:rsid w:val="0013524A"/>
    <w:rsid w:val="0013577A"/>
    <w:rsid w:val="00135B2B"/>
    <w:rsid w:val="00135B5F"/>
    <w:rsid w:val="00136009"/>
    <w:rsid w:val="001362BD"/>
    <w:rsid w:val="00136EB7"/>
    <w:rsid w:val="00136F7F"/>
    <w:rsid w:val="00137245"/>
    <w:rsid w:val="001375E8"/>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9DD"/>
    <w:rsid w:val="00152AB5"/>
    <w:rsid w:val="00152AF0"/>
    <w:rsid w:val="00152C01"/>
    <w:rsid w:val="00153A36"/>
    <w:rsid w:val="001548BE"/>
    <w:rsid w:val="001554E1"/>
    <w:rsid w:val="001557C9"/>
    <w:rsid w:val="00155929"/>
    <w:rsid w:val="001559AA"/>
    <w:rsid w:val="001562B7"/>
    <w:rsid w:val="0015642E"/>
    <w:rsid w:val="001565BA"/>
    <w:rsid w:val="00161BD8"/>
    <w:rsid w:val="0016205E"/>
    <w:rsid w:val="00162310"/>
    <w:rsid w:val="001624D3"/>
    <w:rsid w:val="0016337C"/>
    <w:rsid w:val="00163ED8"/>
    <w:rsid w:val="001646FF"/>
    <w:rsid w:val="001648B0"/>
    <w:rsid w:val="00165152"/>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2AC7"/>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46C"/>
    <w:rsid w:val="00180559"/>
    <w:rsid w:val="00181F04"/>
    <w:rsid w:val="00182189"/>
    <w:rsid w:val="001824CB"/>
    <w:rsid w:val="00182BC5"/>
    <w:rsid w:val="001831D9"/>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6A7"/>
    <w:rsid w:val="001A3BC6"/>
    <w:rsid w:val="001A473F"/>
    <w:rsid w:val="001A4B67"/>
    <w:rsid w:val="001A5315"/>
    <w:rsid w:val="001A537A"/>
    <w:rsid w:val="001A59AD"/>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E80"/>
    <w:rsid w:val="001B3407"/>
    <w:rsid w:val="001B4BE0"/>
    <w:rsid w:val="001B4D58"/>
    <w:rsid w:val="001B4EB6"/>
    <w:rsid w:val="001B4F05"/>
    <w:rsid w:val="001B5628"/>
    <w:rsid w:val="001B5CB7"/>
    <w:rsid w:val="001B5CCF"/>
    <w:rsid w:val="001B5DBA"/>
    <w:rsid w:val="001B71F0"/>
    <w:rsid w:val="001C0674"/>
    <w:rsid w:val="001C0D05"/>
    <w:rsid w:val="001C1249"/>
    <w:rsid w:val="001C13CD"/>
    <w:rsid w:val="001C2A19"/>
    <w:rsid w:val="001C2FDA"/>
    <w:rsid w:val="001C3F3F"/>
    <w:rsid w:val="001C428A"/>
    <w:rsid w:val="001C49F0"/>
    <w:rsid w:val="001C51BF"/>
    <w:rsid w:val="001C56CD"/>
    <w:rsid w:val="001C56EE"/>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7C3"/>
    <w:rsid w:val="001D4AC8"/>
    <w:rsid w:val="001D57AD"/>
    <w:rsid w:val="001D5A27"/>
    <w:rsid w:val="001D600B"/>
    <w:rsid w:val="001D6374"/>
    <w:rsid w:val="001D7396"/>
    <w:rsid w:val="001D78C5"/>
    <w:rsid w:val="001D7A29"/>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7BA"/>
    <w:rsid w:val="0021191E"/>
    <w:rsid w:val="00212800"/>
    <w:rsid w:val="00213BE8"/>
    <w:rsid w:val="00213C57"/>
    <w:rsid w:val="00213F8F"/>
    <w:rsid w:val="00214662"/>
    <w:rsid w:val="00214738"/>
    <w:rsid w:val="002149C1"/>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3F1"/>
    <w:rsid w:val="002264FB"/>
    <w:rsid w:val="00227A56"/>
    <w:rsid w:val="00227E59"/>
    <w:rsid w:val="00230424"/>
    <w:rsid w:val="002304B4"/>
    <w:rsid w:val="00230DBA"/>
    <w:rsid w:val="00232955"/>
    <w:rsid w:val="00232CF9"/>
    <w:rsid w:val="00232DAB"/>
    <w:rsid w:val="00233506"/>
    <w:rsid w:val="00233C4C"/>
    <w:rsid w:val="00234BE6"/>
    <w:rsid w:val="00234C19"/>
    <w:rsid w:val="0023523A"/>
    <w:rsid w:val="0023665E"/>
    <w:rsid w:val="00236F97"/>
    <w:rsid w:val="0023739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0BA"/>
    <w:rsid w:val="0024627C"/>
    <w:rsid w:val="0024674F"/>
    <w:rsid w:val="00247177"/>
    <w:rsid w:val="0024759C"/>
    <w:rsid w:val="002478D8"/>
    <w:rsid w:val="00247A7C"/>
    <w:rsid w:val="00250046"/>
    <w:rsid w:val="0025176B"/>
    <w:rsid w:val="0025184D"/>
    <w:rsid w:val="00251A22"/>
    <w:rsid w:val="00251D1C"/>
    <w:rsid w:val="00252889"/>
    <w:rsid w:val="002531E2"/>
    <w:rsid w:val="00253B76"/>
    <w:rsid w:val="00253E5D"/>
    <w:rsid w:val="00254223"/>
    <w:rsid w:val="0025431A"/>
    <w:rsid w:val="00255073"/>
    <w:rsid w:val="0025564C"/>
    <w:rsid w:val="00255AA2"/>
    <w:rsid w:val="00255B1A"/>
    <w:rsid w:val="002562B9"/>
    <w:rsid w:val="0025655C"/>
    <w:rsid w:val="002579C5"/>
    <w:rsid w:val="00257CDB"/>
    <w:rsid w:val="0026048D"/>
    <w:rsid w:val="00261332"/>
    <w:rsid w:val="002619C8"/>
    <w:rsid w:val="00261B2A"/>
    <w:rsid w:val="002627A8"/>
    <w:rsid w:val="00262BD6"/>
    <w:rsid w:val="002630AC"/>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D99"/>
    <w:rsid w:val="002850B2"/>
    <w:rsid w:val="0028517B"/>
    <w:rsid w:val="00285272"/>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E3F"/>
    <w:rsid w:val="002A53FD"/>
    <w:rsid w:val="002A558C"/>
    <w:rsid w:val="002A5944"/>
    <w:rsid w:val="002A65A2"/>
    <w:rsid w:val="002A6B86"/>
    <w:rsid w:val="002A6D09"/>
    <w:rsid w:val="002A7360"/>
    <w:rsid w:val="002A7DC6"/>
    <w:rsid w:val="002B0241"/>
    <w:rsid w:val="002B0589"/>
    <w:rsid w:val="002B0B13"/>
    <w:rsid w:val="002B0B9B"/>
    <w:rsid w:val="002B0CB5"/>
    <w:rsid w:val="002B12CC"/>
    <w:rsid w:val="002B235E"/>
    <w:rsid w:val="002B264E"/>
    <w:rsid w:val="002B2900"/>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5499"/>
    <w:rsid w:val="002D551A"/>
    <w:rsid w:val="002D600D"/>
    <w:rsid w:val="002D6756"/>
    <w:rsid w:val="002D70E5"/>
    <w:rsid w:val="002D73B1"/>
    <w:rsid w:val="002E0A28"/>
    <w:rsid w:val="002E0BBB"/>
    <w:rsid w:val="002E0C15"/>
    <w:rsid w:val="002E0E51"/>
    <w:rsid w:val="002E1244"/>
    <w:rsid w:val="002E19E7"/>
    <w:rsid w:val="002E207A"/>
    <w:rsid w:val="002E2308"/>
    <w:rsid w:val="002E26B7"/>
    <w:rsid w:val="002E2BFB"/>
    <w:rsid w:val="002E2FDF"/>
    <w:rsid w:val="002E40AA"/>
    <w:rsid w:val="002E4379"/>
    <w:rsid w:val="002E603F"/>
    <w:rsid w:val="002E6205"/>
    <w:rsid w:val="002E63CA"/>
    <w:rsid w:val="002E6BD3"/>
    <w:rsid w:val="002E70CB"/>
    <w:rsid w:val="002E7325"/>
    <w:rsid w:val="002E73FA"/>
    <w:rsid w:val="002E76DC"/>
    <w:rsid w:val="002E7EBB"/>
    <w:rsid w:val="002F0196"/>
    <w:rsid w:val="002F101A"/>
    <w:rsid w:val="002F1655"/>
    <w:rsid w:val="002F1B20"/>
    <w:rsid w:val="002F339A"/>
    <w:rsid w:val="002F3741"/>
    <w:rsid w:val="002F42D9"/>
    <w:rsid w:val="002F4663"/>
    <w:rsid w:val="002F58E2"/>
    <w:rsid w:val="002F5B53"/>
    <w:rsid w:val="002F7EFC"/>
    <w:rsid w:val="002F7FAA"/>
    <w:rsid w:val="00300066"/>
    <w:rsid w:val="00300136"/>
    <w:rsid w:val="00300707"/>
    <w:rsid w:val="003009AD"/>
    <w:rsid w:val="0030176F"/>
    <w:rsid w:val="003027AB"/>
    <w:rsid w:val="00302F40"/>
    <w:rsid w:val="00303BE0"/>
    <w:rsid w:val="003043D8"/>
    <w:rsid w:val="0030498E"/>
    <w:rsid w:val="003054B1"/>
    <w:rsid w:val="0030606D"/>
    <w:rsid w:val="00306405"/>
    <w:rsid w:val="00306922"/>
    <w:rsid w:val="00306C02"/>
    <w:rsid w:val="00307D9B"/>
    <w:rsid w:val="003107EB"/>
    <w:rsid w:val="00311A2A"/>
    <w:rsid w:val="0031202C"/>
    <w:rsid w:val="003122A0"/>
    <w:rsid w:val="003124F7"/>
    <w:rsid w:val="0031251B"/>
    <w:rsid w:val="00312796"/>
    <w:rsid w:val="00312DF5"/>
    <w:rsid w:val="00314361"/>
    <w:rsid w:val="0031464C"/>
    <w:rsid w:val="00315508"/>
    <w:rsid w:val="00315587"/>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FD4"/>
    <w:rsid w:val="00327076"/>
    <w:rsid w:val="00330501"/>
    <w:rsid w:val="003306E1"/>
    <w:rsid w:val="00331B49"/>
    <w:rsid w:val="00331F94"/>
    <w:rsid w:val="00332226"/>
    <w:rsid w:val="0033297C"/>
    <w:rsid w:val="0033314A"/>
    <w:rsid w:val="003342F2"/>
    <w:rsid w:val="003345F8"/>
    <w:rsid w:val="00334D98"/>
    <w:rsid w:val="00334DE0"/>
    <w:rsid w:val="0033588E"/>
    <w:rsid w:val="00335D90"/>
    <w:rsid w:val="0033680A"/>
    <w:rsid w:val="00336C8D"/>
    <w:rsid w:val="00337CE2"/>
    <w:rsid w:val="003402C6"/>
    <w:rsid w:val="003414A8"/>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CBA"/>
    <w:rsid w:val="00363D57"/>
    <w:rsid w:val="00364133"/>
    <w:rsid w:val="00364BCE"/>
    <w:rsid w:val="00364D0A"/>
    <w:rsid w:val="00364EE2"/>
    <w:rsid w:val="00365837"/>
    <w:rsid w:val="00365E08"/>
    <w:rsid w:val="00366438"/>
    <w:rsid w:val="003665CD"/>
    <w:rsid w:val="00366CEC"/>
    <w:rsid w:val="003672B8"/>
    <w:rsid w:val="00367727"/>
    <w:rsid w:val="00367836"/>
    <w:rsid w:val="00367D23"/>
    <w:rsid w:val="00370CF6"/>
    <w:rsid w:val="00371C05"/>
    <w:rsid w:val="003721B7"/>
    <w:rsid w:val="00372394"/>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138D"/>
    <w:rsid w:val="003918D6"/>
    <w:rsid w:val="003925A8"/>
    <w:rsid w:val="00392682"/>
    <w:rsid w:val="003927F2"/>
    <w:rsid w:val="00392888"/>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6AA"/>
    <w:rsid w:val="003B186F"/>
    <w:rsid w:val="003B18E0"/>
    <w:rsid w:val="003B1A9B"/>
    <w:rsid w:val="003B2D09"/>
    <w:rsid w:val="003B324C"/>
    <w:rsid w:val="003B3995"/>
    <w:rsid w:val="003B3B74"/>
    <w:rsid w:val="003B3E67"/>
    <w:rsid w:val="003B3E8F"/>
    <w:rsid w:val="003B4CE3"/>
    <w:rsid w:val="003B511D"/>
    <w:rsid w:val="003B54F6"/>
    <w:rsid w:val="003B5757"/>
    <w:rsid w:val="003B5D9A"/>
    <w:rsid w:val="003B61BF"/>
    <w:rsid w:val="003B6213"/>
    <w:rsid w:val="003B6497"/>
    <w:rsid w:val="003B6B75"/>
    <w:rsid w:val="003B7CB5"/>
    <w:rsid w:val="003C035B"/>
    <w:rsid w:val="003C0C80"/>
    <w:rsid w:val="003C1114"/>
    <w:rsid w:val="003C260A"/>
    <w:rsid w:val="003C299E"/>
    <w:rsid w:val="003C2E30"/>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576"/>
    <w:rsid w:val="003D17E5"/>
    <w:rsid w:val="003D201C"/>
    <w:rsid w:val="003D2053"/>
    <w:rsid w:val="003D229B"/>
    <w:rsid w:val="003D2CF4"/>
    <w:rsid w:val="003D2D62"/>
    <w:rsid w:val="003D2E9D"/>
    <w:rsid w:val="003D43DD"/>
    <w:rsid w:val="003D4E93"/>
    <w:rsid w:val="003D5162"/>
    <w:rsid w:val="003D5375"/>
    <w:rsid w:val="003D5742"/>
    <w:rsid w:val="003D73FE"/>
    <w:rsid w:val="003D760C"/>
    <w:rsid w:val="003D7617"/>
    <w:rsid w:val="003D7907"/>
    <w:rsid w:val="003E0679"/>
    <w:rsid w:val="003E0D8D"/>
    <w:rsid w:val="003E14A1"/>
    <w:rsid w:val="003E2339"/>
    <w:rsid w:val="003E265C"/>
    <w:rsid w:val="003E318B"/>
    <w:rsid w:val="003E3257"/>
    <w:rsid w:val="003E347E"/>
    <w:rsid w:val="003E3877"/>
    <w:rsid w:val="003E4224"/>
    <w:rsid w:val="003E42FE"/>
    <w:rsid w:val="003E454F"/>
    <w:rsid w:val="003E5A4A"/>
    <w:rsid w:val="003E61B9"/>
    <w:rsid w:val="003E6380"/>
    <w:rsid w:val="003E6BD8"/>
    <w:rsid w:val="003E6CB2"/>
    <w:rsid w:val="003E70E6"/>
    <w:rsid w:val="003E72C3"/>
    <w:rsid w:val="003E795D"/>
    <w:rsid w:val="003E7B43"/>
    <w:rsid w:val="003F0480"/>
    <w:rsid w:val="003F0708"/>
    <w:rsid w:val="003F0A41"/>
    <w:rsid w:val="003F0E62"/>
    <w:rsid w:val="003F0E83"/>
    <w:rsid w:val="003F115B"/>
    <w:rsid w:val="003F19CC"/>
    <w:rsid w:val="003F1AC6"/>
    <w:rsid w:val="003F2663"/>
    <w:rsid w:val="003F3F9C"/>
    <w:rsid w:val="003F4C29"/>
    <w:rsid w:val="003F4CF9"/>
    <w:rsid w:val="003F5AF1"/>
    <w:rsid w:val="003F5E64"/>
    <w:rsid w:val="003F6DB4"/>
    <w:rsid w:val="003F7082"/>
    <w:rsid w:val="003F7EE2"/>
    <w:rsid w:val="003F7F6D"/>
    <w:rsid w:val="00400264"/>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27957"/>
    <w:rsid w:val="00430B91"/>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3241"/>
    <w:rsid w:val="00473422"/>
    <w:rsid w:val="004749E0"/>
    <w:rsid w:val="00474BB7"/>
    <w:rsid w:val="00475111"/>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3DA"/>
    <w:rsid w:val="0049286D"/>
    <w:rsid w:val="004943F7"/>
    <w:rsid w:val="00494735"/>
    <w:rsid w:val="00494E37"/>
    <w:rsid w:val="00494F1B"/>
    <w:rsid w:val="004952D6"/>
    <w:rsid w:val="00495BF7"/>
    <w:rsid w:val="004974E8"/>
    <w:rsid w:val="00497B27"/>
    <w:rsid w:val="004A04E9"/>
    <w:rsid w:val="004A0779"/>
    <w:rsid w:val="004A0AB1"/>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4F"/>
    <w:rsid w:val="004B6869"/>
    <w:rsid w:val="004B72CF"/>
    <w:rsid w:val="004B743C"/>
    <w:rsid w:val="004B7A08"/>
    <w:rsid w:val="004B7C1D"/>
    <w:rsid w:val="004B7C9A"/>
    <w:rsid w:val="004C02C0"/>
    <w:rsid w:val="004C0D8C"/>
    <w:rsid w:val="004C1362"/>
    <w:rsid w:val="004C1618"/>
    <w:rsid w:val="004C1636"/>
    <w:rsid w:val="004C200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577"/>
    <w:rsid w:val="004D7776"/>
    <w:rsid w:val="004D786A"/>
    <w:rsid w:val="004D7AC6"/>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38FD"/>
    <w:rsid w:val="004E428B"/>
    <w:rsid w:val="004E518F"/>
    <w:rsid w:val="004E53FA"/>
    <w:rsid w:val="004E568E"/>
    <w:rsid w:val="004E5AED"/>
    <w:rsid w:val="004E69BA"/>
    <w:rsid w:val="004E6AC4"/>
    <w:rsid w:val="004E6F20"/>
    <w:rsid w:val="004F0928"/>
    <w:rsid w:val="004F0C02"/>
    <w:rsid w:val="004F0C1A"/>
    <w:rsid w:val="004F15E6"/>
    <w:rsid w:val="004F19F8"/>
    <w:rsid w:val="004F1E41"/>
    <w:rsid w:val="004F232F"/>
    <w:rsid w:val="004F260F"/>
    <w:rsid w:val="004F2B7E"/>
    <w:rsid w:val="004F2C91"/>
    <w:rsid w:val="004F30F9"/>
    <w:rsid w:val="004F33DF"/>
    <w:rsid w:val="004F3E39"/>
    <w:rsid w:val="004F3E8C"/>
    <w:rsid w:val="004F460B"/>
    <w:rsid w:val="004F471C"/>
    <w:rsid w:val="004F4941"/>
    <w:rsid w:val="004F5281"/>
    <w:rsid w:val="004F5553"/>
    <w:rsid w:val="004F612A"/>
    <w:rsid w:val="004F649F"/>
    <w:rsid w:val="004F7FB8"/>
    <w:rsid w:val="005000B5"/>
    <w:rsid w:val="005001A5"/>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E11"/>
    <w:rsid w:val="00507650"/>
    <w:rsid w:val="00510ED0"/>
    <w:rsid w:val="0051342A"/>
    <w:rsid w:val="00513951"/>
    <w:rsid w:val="00513CB0"/>
    <w:rsid w:val="00513FB8"/>
    <w:rsid w:val="005143DC"/>
    <w:rsid w:val="00514418"/>
    <w:rsid w:val="005147CD"/>
    <w:rsid w:val="00514FF1"/>
    <w:rsid w:val="0051500A"/>
    <w:rsid w:val="00515535"/>
    <w:rsid w:val="00515909"/>
    <w:rsid w:val="0051633F"/>
    <w:rsid w:val="00516735"/>
    <w:rsid w:val="0051745D"/>
    <w:rsid w:val="005174BA"/>
    <w:rsid w:val="005216B0"/>
    <w:rsid w:val="00521762"/>
    <w:rsid w:val="005220E6"/>
    <w:rsid w:val="00522104"/>
    <w:rsid w:val="005227CB"/>
    <w:rsid w:val="005228DD"/>
    <w:rsid w:val="0052318E"/>
    <w:rsid w:val="00523258"/>
    <w:rsid w:val="00523918"/>
    <w:rsid w:val="00523FF4"/>
    <w:rsid w:val="005246A2"/>
    <w:rsid w:val="005258EE"/>
    <w:rsid w:val="00526A08"/>
    <w:rsid w:val="00526AAE"/>
    <w:rsid w:val="00527067"/>
    <w:rsid w:val="005274A0"/>
    <w:rsid w:val="0053000E"/>
    <w:rsid w:val="0053016C"/>
    <w:rsid w:val="00530B61"/>
    <w:rsid w:val="00530C2D"/>
    <w:rsid w:val="00531257"/>
    <w:rsid w:val="00531A91"/>
    <w:rsid w:val="00531F18"/>
    <w:rsid w:val="0053230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4A4"/>
    <w:rsid w:val="00546ED0"/>
    <w:rsid w:val="00550675"/>
    <w:rsid w:val="00552061"/>
    <w:rsid w:val="005538CC"/>
    <w:rsid w:val="00553D3D"/>
    <w:rsid w:val="00554DBA"/>
    <w:rsid w:val="00555755"/>
    <w:rsid w:val="0055629F"/>
    <w:rsid w:val="0055657C"/>
    <w:rsid w:val="005568DE"/>
    <w:rsid w:val="00556E92"/>
    <w:rsid w:val="005574A0"/>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16"/>
    <w:rsid w:val="00590F49"/>
    <w:rsid w:val="00591029"/>
    <w:rsid w:val="00591B64"/>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291A"/>
    <w:rsid w:val="005B2BB0"/>
    <w:rsid w:val="005B3303"/>
    <w:rsid w:val="005B3D5D"/>
    <w:rsid w:val="005B459C"/>
    <w:rsid w:val="005B48AD"/>
    <w:rsid w:val="005B4BE9"/>
    <w:rsid w:val="005B5439"/>
    <w:rsid w:val="005B58BE"/>
    <w:rsid w:val="005B5B93"/>
    <w:rsid w:val="005B5DFF"/>
    <w:rsid w:val="005B61BC"/>
    <w:rsid w:val="005B6517"/>
    <w:rsid w:val="005B6CD4"/>
    <w:rsid w:val="005B7144"/>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6F"/>
    <w:rsid w:val="005E4BBF"/>
    <w:rsid w:val="005E53B4"/>
    <w:rsid w:val="005E5636"/>
    <w:rsid w:val="005E653E"/>
    <w:rsid w:val="005E7527"/>
    <w:rsid w:val="005E7838"/>
    <w:rsid w:val="005F00E0"/>
    <w:rsid w:val="005F17B7"/>
    <w:rsid w:val="005F1BED"/>
    <w:rsid w:val="005F1CF3"/>
    <w:rsid w:val="005F260C"/>
    <w:rsid w:val="005F26D0"/>
    <w:rsid w:val="005F29AC"/>
    <w:rsid w:val="005F2C78"/>
    <w:rsid w:val="005F2D7F"/>
    <w:rsid w:val="005F330C"/>
    <w:rsid w:val="005F3E1E"/>
    <w:rsid w:val="005F4028"/>
    <w:rsid w:val="005F44D0"/>
    <w:rsid w:val="005F4FD0"/>
    <w:rsid w:val="005F614C"/>
    <w:rsid w:val="005F661D"/>
    <w:rsid w:val="005F6D4B"/>
    <w:rsid w:val="005F6F54"/>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A9C"/>
    <w:rsid w:val="0060544F"/>
    <w:rsid w:val="006054F3"/>
    <w:rsid w:val="00606511"/>
    <w:rsid w:val="00606D92"/>
    <w:rsid w:val="00607174"/>
    <w:rsid w:val="00607434"/>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D5C"/>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691"/>
    <w:rsid w:val="00641A36"/>
    <w:rsid w:val="00641A80"/>
    <w:rsid w:val="00641D15"/>
    <w:rsid w:val="00642E61"/>
    <w:rsid w:val="00643189"/>
    <w:rsid w:val="00643679"/>
    <w:rsid w:val="00644CB3"/>
    <w:rsid w:val="00644E67"/>
    <w:rsid w:val="00645FEF"/>
    <w:rsid w:val="00646064"/>
    <w:rsid w:val="00646A42"/>
    <w:rsid w:val="00646AD8"/>
    <w:rsid w:val="00646D01"/>
    <w:rsid w:val="006477FA"/>
    <w:rsid w:val="006478B3"/>
    <w:rsid w:val="00647A04"/>
    <w:rsid w:val="00650D16"/>
    <w:rsid w:val="00651272"/>
    <w:rsid w:val="00651462"/>
    <w:rsid w:val="00651519"/>
    <w:rsid w:val="00652E50"/>
    <w:rsid w:val="00653D48"/>
    <w:rsid w:val="00653E46"/>
    <w:rsid w:val="0065442F"/>
    <w:rsid w:val="006551C3"/>
    <w:rsid w:val="00655343"/>
    <w:rsid w:val="0065545C"/>
    <w:rsid w:val="006560F0"/>
    <w:rsid w:val="0065661F"/>
    <w:rsid w:val="00656923"/>
    <w:rsid w:val="00657F94"/>
    <w:rsid w:val="006605D0"/>
    <w:rsid w:val="00660639"/>
    <w:rsid w:val="0066137D"/>
    <w:rsid w:val="00661CF3"/>
    <w:rsid w:val="00661EB3"/>
    <w:rsid w:val="0066266A"/>
    <w:rsid w:val="006632B1"/>
    <w:rsid w:val="00663481"/>
    <w:rsid w:val="006635FF"/>
    <w:rsid w:val="006638E5"/>
    <w:rsid w:val="00664572"/>
    <w:rsid w:val="00664DCE"/>
    <w:rsid w:val="006652F4"/>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69FB"/>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BA6"/>
    <w:rsid w:val="0069107E"/>
    <w:rsid w:val="00691570"/>
    <w:rsid w:val="0069199F"/>
    <w:rsid w:val="006924AB"/>
    <w:rsid w:val="006924C1"/>
    <w:rsid w:val="00692568"/>
    <w:rsid w:val="00692B92"/>
    <w:rsid w:val="00692D52"/>
    <w:rsid w:val="00692D64"/>
    <w:rsid w:val="0069360A"/>
    <w:rsid w:val="00693C05"/>
    <w:rsid w:val="00693CA1"/>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2AE"/>
    <w:rsid w:val="006A678F"/>
    <w:rsid w:val="006A69B8"/>
    <w:rsid w:val="006A7524"/>
    <w:rsid w:val="006A7935"/>
    <w:rsid w:val="006B00C9"/>
    <w:rsid w:val="006B0450"/>
    <w:rsid w:val="006B0542"/>
    <w:rsid w:val="006B08DE"/>
    <w:rsid w:val="006B103E"/>
    <w:rsid w:val="006B1929"/>
    <w:rsid w:val="006B242D"/>
    <w:rsid w:val="006B3316"/>
    <w:rsid w:val="006B3AB1"/>
    <w:rsid w:val="006B3B6B"/>
    <w:rsid w:val="006B4890"/>
    <w:rsid w:val="006B4B57"/>
    <w:rsid w:val="006B4EFA"/>
    <w:rsid w:val="006B522A"/>
    <w:rsid w:val="006B5312"/>
    <w:rsid w:val="006B57B4"/>
    <w:rsid w:val="006B604E"/>
    <w:rsid w:val="006B61D9"/>
    <w:rsid w:val="006B71DE"/>
    <w:rsid w:val="006B7458"/>
    <w:rsid w:val="006B7EB2"/>
    <w:rsid w:val="006C1459"/>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DA2"/>
    <w:rsid w:val="006D04FB"/>
    <w:rsid w:val="006D0636"/>
    <w:rsid w:val="006D0BE3"/>
    <w:rsid w:val="006D0D76"/>
    <w:rsid w:val="006D1A86"/>
    <w:rsid w:val="006D1B98"/>
    <w:rsid w:val="006D1D63"/>
    <w:rsid w:val="006D2229"/>
    <w:rsid w:val="006D326B"/>
    <w:rsid w:val="006D3B3B"/>
    <w:rsid w:val="006D41D7"/>
    <w:rsid w:val="006D420D"/>
    <w:rsid w:val="006D4BCB"/>
    <w:rsid w:val="006D4D27"/>
    <w:rsid w:val="006D5045"/>
    <w:rsid w:val="006D56A1"/>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3EF8"/>
    <w:rsid w:val="00704326"/>
    <w:rsid w:val="007048D6"/>
    <w:rsid w:val="00704B2E"/>
    <w:rsid w:val="00704F3F"/>
    <w:rsid w:val="00705B4C"/>
    <w:rsid w:val="00706483"/>
    <w:rsid w:val="00706E1C"/>
    <w:rsid w:val="00707848"/>
    <w:rsid w:val="00710A1C"/>
    <w:rsid w:val="00711A14"/>
    <w:rsid w:val="00711C3A"/>
    <w:rsid w:val="00711E6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2248"/>
    <w:rsid w:val="007223B0"/>
    <w:rsid w:val="007228D5"/>
    <w:rsid w:val="00722E50"/>
    <w:rsid w:val="00723E94"/>
    <w:rsid w:val="00723F8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E87"/>
    <w:rsid w:val="00731529"/>
    <w:rsid w:val="00731BEA"/>
    <w:rsid w:val="007328B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6F5B"/>
    <w:rsid w:val="00746FF5"/>
    <w:rsid w:val="0074700A"/>
    <w:rsid w:val="00747510"/>
    <w:rsid w:val="0074754A"/>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6B06"/>
    <w:rsid w:val="00756D18"/>
    <w:rsid w:val="0075707B"/>
    <w:rsid w:val="00757E6B"/>
    <w:rsid w:val="007603E5"/>
    <w:rsid w:val="00760F51"/>
    <w:rsid w:val="007619F1"/>
    <w:rsid w:val="00762712"/>
    <w:rsid w:val="00762793"/>
    <w:rsid w:val="00763171"/>
    <w:rsid w:val="007637C8"/>
    <w:rsid w:val="00763EC0"/>
    <w:rsid w:val="00763EDB"/>
    <w:rsid w:val="00763F75"/>
    <w:rsid w:val="00765140"/>
    <w:rsid w:val="007651D3"/>
    <w:rsid w:val="0076544D"/>
    <w:rsid w:val="0076569F"/>
    <w:rsid w:val="00765DD0"/>
    <w:rsid w:val="007662FD"/>
    <w:rsid w:val="00766707"/>
    <w:rsid w:val="0076744E"/>
    <w:rsid w:val="007674A2"/>
    <w:rsid w:val="00767C9D"/>
    <w:rsid w:val="00767CC7"/>
    <w:rsid w:val="00767FA4"/>
    <w:rsid w:val="00767FE9"/>
    <w:rsid w:val="007705F6"/>
    <w:rsid w:val="00770831"/>
    <w:rsid w:val="007709BA"/>
    <w:rsid w:val="00770B52"/>
    <w:rsid w:val="00770D67"/>
    <w:rsid w:val="0077102E"/>
    <w:rsid w:val="00771192"/>
    <w:rsid w:val="007711E9"/>
    <w:rsid w:val="00771260"/>
    <w:rsid w:val="007715C9"/>
    <w:rsid w:val="00771A69"/>
    <w:rsid w:val="00771DDB"/>
    <w:rsid w:val="00772022"/>
    <w:rsid w:val="00773A21"/>
    <w:rsid w:val="00774033"/>
    <w:rsid w:val="007742B5"/>
    <w:rsid w:val="00775584"/>
    <w:rsid w:val="007779BE"/>
    <w:rsid w:val="007779F4"/>
    <w:rsid w:val="00777B21"/>
    <w:rsid w:val="00780AA7"/>
    <w:rsid w:val="00780B3F"/>
    <w:rsid w:val="00780BDA"/>
    <w:rsid w:val="00780C80"/>
    <w:rsid w:val="0078135D"/>
    <w:rsid w:val="00781720"/>
    <w:rsid w:val="007817FE"/>
    <w:rsid w:val="00781D7E"/>
    <w:rsid w:val="00782489"/>
    <w:rsid w:val="00783046"/>
    <w:rsid w:val="007830E7"/>
    <w:rsid w:val="007832EF"/>
    <w:rsid w:val="007834DC"/>
    <w:rsid w:val="00783527"/>
    <w:rsid w:val="00783543"/>
    <w:rsid w:val="0078356A"/>
    <w:rsid w:val="00783AC2"/>
    <w:rsid w:val="00783FFD"/>
    <w:rsid w:val="00784342"/>
    <w:rsid w:val="00785224"/>
    <w:rsid w:val="0078531E"/>
    <w:rsid w:val="00785DCC"/>
    <w:rsid w:val="00786440"/>
    <w:rsid w:val="00787052"/>
    <w:rsid w:val="00787348"/>
    <w:rsid w:val="00787502"/>
    <w:rsid w:val="0079081E"/>
    <w:rsid w:val="00790A3B"/>
    <w:rsid w:val="00790DE8"/>
    <w:rsid w:val="00791314"/>
    <w:rsid w:val="00792552"/>
    <w:rsid w:val="00793645"/>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6CCA"/>
    <w:rsid w:val="007B73C2"/>
    <w:rsid w:val="007B76F6"/>
    <w:rsid w:val="007B7C49"/>
    <w:rsid w:val="007C0033"/>
    <w:rsid w:val="007C0199"/>
    <w:rsid w:val="007C0EC2"/>
    <w:rsid w:val="007C10B3"/>
    <w:rsid w:val="007C2687"/>
    <w:rsid w:val="007C3E11"/>
    <w:rsid w:val="007C40D9"/>
    <w:rsid w:val="007C47C2"/>
    <w:rsid w:val="007C5170"/>
    <w:rsid w:val="007C5451"/>
    <w:rsid w:val="007C546F"/>
    <w:rsid w:val="007C5FB6"/>
    <w:rsid w:val="007C62B6"/>
    <w:rsid w:val="007C6B50"/>
    <w:rsid w:val="007C799A"/>
    <w:rsid w:val="007C7AB5"/>
    <w:rsid w:val="007C7EF8"/>
    <w:rsid w:val="007D0297"/>
    <w:rsid w:val="007D0427"/>
    <w:rsid w:val="007D087D"/>
    <w:rsid w:val="007D0F03"/>
    <w:rsid w:val="007D0F30"/>
    <w:rsid w:val="007D108B"/>
    <w:rsid w:val="007D19B5"/>
    <w:rsid w:val="007D1C21"/>
    <w:rsid w:val="007D28AA"/>
    <w:rsid w:val="007D2CCD"/>
    <w:rsid w:val="007D2D65"/>
    <w:rsid w:val="007D3872"/>
    <w:rsid w:val="007D4299"/>
    <w:rsid w:val="007D45F9"/>
    <w:rsid w:val="007D462A"/>
    <w:rsid w:val="007D4E3F"/>
    <w:rsid w:val="007D6937"/>
    <w:rsid w:val="007D7FAA"/>
    <w:rsid w:val="007E09CD"/>
    <w:rsid w:val="007E1316"/>
    <w:rsid w:val="007E3B5A"/>
    <w:rsid w:val="007E3CB0"/>
    <w:rsid w:val="007E3F1B"/>
    <w:rsid w:val="007E40ED"/>
    <w:rsid w:val="007E469D"/>
    <w:rsid w:val="007E503A"/>
    <w:rsid w:val="007E56E2"/>
    <w:rsid w:val="007E6140"/>
    <w:rsid w:val="007E67F4"/>
    <w:rsid w:val="007E680A"/>
    <w:rsid w:val="007E6C18"/>
    <w:rsid w:val="007E6E5C"/>
    <w:rsid w:val="007E73EA"/>
    <w:rsid w:val="007E751A"/>
    <w:rsid w:val="007E76B6"/>
    <w:rsid w:val="007E76EA"/>
    <w:rsid w:val="007F08A3"/>
    <w:rsid w:val="007F08BD"/>
    <w:rsid w:val="007F08D7"/>
    <w:rsid w:val="007F15C4"/>
    <w:rsid w:val="007F16C7"/>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0DC2"/>
    <w:rsid w:val="0080186D"/>
    <w:rsid w:val="00801B93"/>
    <w:rsid w:val="00802B0F"/>
    <w:rsid w:val="00802D73"/>
    <w:rsid w:val="008030C8"/>
    <w:rsid w:val="008047F1"/>
    <w:rsid w:val="008048A1"/>
    <w:rsid w:val="00804AA0"/>
    <w:rsid w:val="00804C2B"/>
    <w:rsid w:val="00804CEF"/>
    <w:rsid w:val="00805168"/>
    <w:rsid w:val="00805175"/>
    <w:rsid w:val="00805812"/>
    <w:rsid w:val="00805BB2"/>
    <w:rsid w:val="008061A3"/>
    <w:rsid w:val="00806556"/>
    <w:rsid w:val="00806A04"/>
    <w:rsid w:val="00807B6B"/>
    <w:rsid w:val="00807C9E"/>
    <w:rsid w:val="008100C2"/>
    <w:rsid w:val="00810172"/>
    <w:rsid w:val="0081026B"/>
    <w:rsid w:val="00810FB4"/>
    <w:rsid w:val="008118C0"/>
    <w:rsid w:val="00811DB9"/>
    <w:rsid w:val="00812A38"/>
    <w:rsid w:val="0081419D"/>
    <w:rsid w:val="00814A89"/>
    <w:rsid w:val="00814AF5"/>
    <w:rsid w:val="00814C6B"/>
    <w:rsid w:val="00815167"/>
    <w:rsid w:val="00815D0E"/>
    <w:rsid w:val="0081649A"/>
    <w:rsid w:val="00816A62"/>
    <w:rsid w:val="00816E38"/>
    <w:rsid w:val="00817C91"/>
    <w:rsid w:val="008202DB"/>
    <w:rsid w:val="00820764"/>
    <w:rsid w:val="00820808"/>
    <w:rsid w:val="00820F85"/>
    <w:rsid w:val="00821768"/>
    <w:rsid w:val="00822151"/>
    <w:rsid w:val="0082263A"/>
    <w:rsid w:val="0082268B"/>
    <w:rsid w:val="00822B63"/>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771D"/>
    <w:rsid w:val="00827837"/>
    <w:rsid w:val="00830715"/>
    <w:rsid w:val="0083159D"/>
    <w:rsid w:val="008319AF"/>
    <w:rsid w:val="0083242E"/>
    <w:rsid w:val="00832457"/>
    <w:rsid w:val="008328B0"/>
    <w:rsid w:val="00832B67"/>
    <w:rsid w:val="00832F77"/>
    <w:rsid w:val="00833465"/>
    <w:rsid w:val="008335AA"/>
    <w:rsid w:val="0083530F"/>
    <w:rsid w:val="008353A1"/>
    <w:rsid w:val="00835D5B"/>
    <w:rsid w:val="00835D5C"/>
    <w:rsid w:val="00836395"/>
    <w:rsid w:val="008363CB"/>
    <w:rsid w:val="00837197"/>
    <w:rsid w:val="008375B5"/>
    <w:rsid w:val="008378D9"/>
    <w:rsid w:val="00837D5C"/>
    <w:rsid w:val="00840350"/>
    <w:rsid w:val="0084048B"/>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6002A"/>
    <w:rsid w:val="00861DF2"/>
    <w:rsid w:val="008621D9"/>
    <w:rsid w:val="00862680"/>
    <w:rsid w:val="00863042"/>
    <w:rsid w:val="008633BD"/>
    <w:rsid w:val="008635A7"/>
    <w:rsid w:val="00863649"/>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CB8"/>
    <w:rsid w:val="00885541"/>
    <w:rsid w:val="00885C23"/>
    <w:rsid w:val="00886076"/>
    <w:rsid w:val="00886859"/>
    <w:rsid w:val="00886995"/>
    <w:rsid w:val="008869A2"/>
    <w:rsid w:val="00886A34"/>
    <w:rsid w:val="00886B9B"/>
    <w:rsid w:val="0089044E"/>
    <w:rsid w:val="00890CCF"/>
    <w:rsid w:val="00891362"/>
    <w:rsid w:val="008925E0"/>
    <w:rsid w:val="0089325D"/>
    <w:rsid w:val="00893ACE"/>
    <w:rsid w:val="00894230"/>
    <w:rsid w:val="00894441"/>
    <w:rsid w:val="00894ACD"/>
    <w:rsid w:val="008955B5"/>
    <w:rsid w:val="0089633C"/>
    <w:rsid w:val="008965D1"/>
    <w:rsid w:val="00896E9A"/>
    <w:rsid w:val="00897171"/>
    <w:rsid w:val="008972D1"/>
    <w:rsid w:val="008977CE"/>
    <w:rsid w:val="00897903"/>
    <w:rsid w:val="008A01E6"/>
    <w:rsid w:val="008A0334"/>
    <w:rsid w:val="008A142D"/>
    <w:rsid w:val="008A1BBD"/>
    <w:rsid w:val="008A1F83"/>
    <w:rsid w:val="008A203E"/>
    <w:rsid w:val="008A31CC"/>
    <w:rsid w:val="008A3366"/>
    <w:rsid w:val="008A3648"/>
    <w:rsid w:val="008A37F6"/>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92"/>
    <w:rsid w:val="008B12D0"/>
    <w:rsid w:val="008B1939"/>
    <w:rsid w:val="008B3856"/>
    <w:rsid w:val="008B3D0E"/>
    <w:rsid w:val="008B5135"/>
    <w:rsid w:val="008B5321"/>
    <w:rsid w:val="008B5CC2"/>
    <w:rsid w:val="008B5DD7"/>
    <w:rsid w:val="008B5F57"/>
    <w:rsid w:val="008B6931"/>
    <w:rsid w:val="008B6A20"/>
    <w:rsid w:val="008B6D97"/>
    <w:rsid w:val="008B732B"/>
    <w:rsid w:val="008B7399"/>
    <w:rsid w:val="008B7AD6"/>
    <w:rsid w:val="008B7EF5"/>
    <w:rsid w:val="008C0B73"/>
    <w:rsid w:val="008C1796"/>
    <w:rsid w:val="008C1A8B"/>
    <w:rsid w:val="008C32CF"/>
    <w:rsid w:val="008C3524"/>
    <w:rsid w:val="008C3653"/>
    <w:rsid w:val="008C3736"/>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B95"/>
    <w:rsid w:val="008D0EA1"/>
    <w:rsid w:val="008D124F"/>
    <w:rsid w:val="008D1F05"/>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ADC"/>
    <w:rsid w:val="008E4B6F"/>
    <w:rsid w:val="008E4C5A"/>
    <w:rsid w:val="008E4DA8"/>
    <w:rsid w:val="008E536F"/>
    <w:rsid w:val="008E5CAB"/>
    <w:rsid w:val="008E6993"/>
    <w:rsid w:val="008E7316"/>
    <w:rsid w:val="008E76BE"/>
    <w:rsid w:val="008E76C1"/>
    <w:rsid w:val="008E7929"/>
    <w:rsid w:val="008E7A4F"/>
    <w:rsid w:val="008F2C98"/>
    <w:rsid w:val="008F2CE9"/>
    <w:rsid w:val="008F2D31"/>
    <w:rsid w:val="008F3554"/>
    <w:rsid w:val="008F3950"/>
    <w:rsid w:val="008F47E3"/>
    <w:rsid w:val="008F49BD"/>
    <w:rsid w:val="008F52E1"/>
    <w:rsid w:val="008F6006"/>
    <w:rsid w:val="008F61AF"/>
    <w:rsid w:val="008F6246"/>
    <w:rsid w:val="008F69D3"/>
    <w:rsid w:val="008F6AB2"/>
    <w:rsid w:val="008F7700"/>
    <w:rsid w:val="008F776E"/>
    <w:rsid w:val="008F7BE4"/>
    <w:rsid w:val="00900170"/>
    <w:rsid w:val="0090054A"/>
    <w:rsid w:val="00900C31"/>
    <w:rsid w:val="00901293"/>
    <w:rsid w:val="0090164D"/>
    <w:rsid w:val="00901FAE"/>
    <w:rsid w:val="009049C3"/>
    <w:rsid w:val="009058DD"/>
    <w:rsid w:val="00906EF4"/>
    <w:rsid w:val="00907176"/>
    <w:rsid w:val="009073E8"/>
    <w:rsid w:val="00907BD7"/>
    <w:rsid w:val="00911084"/>
    <w:rsid w:val="009112E5"/>
    <w:rsid w:val="0091222E"/>
    <w:rsid w:val="00912A37"/>
    <w:rsid w:val="00913214"/>
    <w:rsid w:val="0091345F"/>
    <w:rsid w:val="009139C9"/>
    <w:rsid w:val="00913D50"/>
    <w:rsid w:val="0091414A"/>
    <w:rsid w:val="009142C8"/>
    <w:rsid w:val="00914987"/>
    <w:rsid w:val="00914CB0"/>
    <w:rsid w:val="0091570A"/>
    <w:rsid w:val="00915776"/>
    <w:rsid w:val="00915CBB"/>
    <w:rsid w:val="00916983"/>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426"/>
    <w:rsid w:val="00924B32"/>
    <w:rsid w:val="009257B1"/>
    <w:rsid w:val="00925E36"/>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66F"/>
    <w:rsid w:val="00936F1F"/>
    <w:rsid w:val="009375A8"/>
    <w:rsid w:val="00937883"/>
    <w:rsid w:val="00937EAF"/>
    <w:rsid w:val="00937F4D"/>
    <w:rsid w:val="00940253"/>
    <w:rsid w:val="00940993"/>
    <w:rsid w:val="0094274C"/>
    <w:rsid w:val="00942B33"/>
    <w:rsid w:val="009434BA"/>
    <w:rsid w:val="0094398D"/>
    <w:rsid w:val="00943BB1"/>
    <w:rsid w:val="00944E96"/>
    <w:rsid w:val="00945123"/>
    <w:rsid w:val="0094526D"/>
    <w:rsid w:val="0094669E"/>
    <w:rsid w:val="00946BFE"/>
    <w:rsid w:val="00947138"/>
    <w:rsid w:val="00947682"/>
    <w:rsid w:val="009518B6"/>
    <w:rsid w:val="0095294A"/>
    <w:rsid w:val="00952DEC"/>
    <w:rsid w:val="0095324B"/>
    <w:rsid w:val="00953857"/>
    <w:rsid w:val="00954271"/>
    <w:rsid w:val="00954ABC"/>
    <w:rsid w:val="00954B7B"/>
    <w:rsid w:val="00955437"/>
    <w:rsid w:val="00955FC6"/>
    <w:rsid w:val="00956042"/>
    <w:rsid w:val="0095616B"/>
    <w:rsid w:val="00957686"/>
    <w:rsid w:val="00957C93"/>
    <w:rsid w:val="00960978"/>
    <w:rsid w:val="009609A7"/>
    <w:rsid w:val="00960A5B"/>
    <w:rsid w:val="00960D99"/>
    <w:rsid w:val="00961CD8"/>
    <w:rsid w:val="0096206A"/>
    <w:rsid w:val="0096218F"/>
    <w:rsid w:val="009624C8"/>
    <w:rsid w:val="009629AD"/>
    <w:rsid w:val="00962F4E"/>
    <w:rsid w:val="00962FFD"/>
    <w:rsid w:val="00963364"/>
    <w:rsid w:val="00963397"/>
    <w:rsid w:val="0096357A"/>
    <w:rsid w:val="00963D96"/>
    <w:rsid w:val="009641CD"/>
    <w:rsid w:val="009642DC"/>
    <w:rsid w:val="00964A2F"/>
    <w:rsid w:val="00964C81"/>
    <w:rsid w:val="009652E5"/>
    <w:rsid w:val="0096544E"/>
    <w:rsid w:val="0096658E"/>
    <w:rsid w:val="00967924"/>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2B79"/>
    <w:rsid w:val="0098325A"/>
    <w:rsid w:val="00983CFB"/>
    <w:rsid w:val="00983EE6"/>
    <w:rsid w:val="00984C46"/>
    <w:rsid w:val="009857D7"/>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717"/>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4D97"/>
    <w:rsid w:val="009C5298"/>
    <w:rsid w:val="009C5AC6"/>
    <w:rsid w:val="009C5B8B"/>
    <w:rsid w:val="009C5EE7"/>
    <w:rsid w:val="009C6C03"/>
    <w:rsid w:val="009C7A4E"/>
    <w:rsid w:val="009C7A8A"/>
    <w:rsid w:val="009D01C0"/>
    <w:rsid w:val="009D0C77"/>
    <w:rsid w:val="009D1F24"/>
    <w:rsid w:val="009D2539"/>
    <w:rsid w:val="009D2BFC"/>
    <w:rsid w:val="009D3136"/>
    <w:rsid w:val="009D33D0"/>
    <w:rsid w:val="009D35C0"/>
    <w:rsid w:val="009D3CED"/>
    <w:rsid w:val="009D42AB"/>
    <w:rsid w:val="009D477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E82"/>
    <w:rsid w:val="009E5063"/>
    <w:rsid w:val="009E591E"/>
    <w:rsid w:val="009E5F91"/>
    <w:rsid w:val="009E6599"/>
    <w:rsid w:val="009E6DE1"/>
    <w:rsid w:val="009E6E25"/>
    <w:rsid w:val="009E77B6"/>
    <w:rsid w:val="009E78A3"/>
    <w:rsid w:val="009E7B9C"/>
    <w:rsid w:val="009F044B"/>
    <w:rsid w:val="009F069E"/>
    <w:rsid w:val="009F0A1C"/>
    <w:rsid w:val="009F0D03"/>
    <w:rsid w:val="009F0D59"/>
    <w:rsid w:val="009F16A1"/>
    <w:rsid w:val="009F17B3"/>
    <w:rsid w:val="009F1B2D"/>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AEE"/>
    <w:rsid w:val="009F70B8"/>
    <w:rsid w:val="00A00B8F"/>
    <w:rsid w:val="00A011AA"/>
    <w:rsid w:val="00A013C0"/>
    <w:rsid w:val="00A013F6"/>
    <w:rsid w:val="00A0373E"/>
    <w:rsid w:val="00A055A0"/>
    <w:rsid w:val="00A05B0A"/>
    <w:rsid w:val="00A05DBF"/>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BCC"/>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882"/>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27E8"/>
    <w:rsid w:val="00A329AF"/>
    <w:rsid w:val="00A329E2"/>
    <w:rsid w:val="00A32A3F"/>
    <w:rsid w:val="00A32DB3"/>
    <w:rsid w:val="00A34F9F"/>
    <w:rsid w:val="00A356A6"/>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2B35"/>
    <w:rsid w:val="00A5346D"/>
    <w:rsid w:val="00A53B01"/>
    <w:rsid w:val="00A53D38"/>
    <w:rsid w:val="00A54078"/>
    <w:rsid w:val="00A542B7"/>
    <w:rsid w:val="00A54BE2"/>
    <w:rsid w:val="00A54F46"/>
    <w:rsid w:val="00A554C5"/>
    <w:rsid w:val="00A55661"/>
    <w:rsid w:val="00A55AD7"/>
    <w:rsid w:val="00A57689"/>
    <w:rsid w:val="00A57C11"/>
    <w:rsid w:val="00A57FFC"/>
    <w:rsid w:val="00A60328"/>
    <w:rsid w:val="00A61890"/>
    <w:rsid w:val="00A6209B"/>
    <w:rsid w:val="00A62289"/>
    <w:rsid w:val="00A6230F"/>
    <w:rsid w:val="00A6282E"/>
    <w:rsid w:val="00A62D49"/>
    <w:rsid w:val="00A6387A"/>
    <w:rsid w:val="00A63AF0"/>
    <w:rsid w:val="00A652B1"/>
    <w:rsid w:val="00A66A3B"/>
    <w:rsid w:val="00A67741"/>
    <w:rsid w:val="00A67E54"/>
    <w:rsid w:val="00A70DD3"/>
    <w:rsid w:val="00A7152B"/>
    <w:rsid w:val="00A71735"/>
    <w:rsid w:val="00A71EA6"/>
    <w:rsid w:val="00A745EA"/>
    <w:rsid w:val="00A74743"/>
    <w:rsid w:val="00A7578E"/>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3DC7"/>
    <w:rsid w:val="00A9499F"/>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5441"/>
    <w:rsid w:val="00AA5B54"/>
    <w:rsid w:val="00AA6C15"/>
    <w:rsid w:val="00AA6D95"/>
    <w:rsid w:val="00AA749A"/>
    <w:rsid w:val="00AA7A49"/>
    <w:rsid w:val="00AB025F"/>
    <w:rsid w:val="00AB0786"/>
    <w:rsid w:val="00AB0D5C"/>
    <w:rsid w:val="00AB1880"/>
    <w:rsid w:val="00AB18F5"/>
    <w:rsid w:val="00AB1950"/>
    <w:rsid w:val="00AB1A0D"/>
    <w:rsid w:val="00AB244F"/>
    <w:rsid w:val="00AB3663"/>
    <w:rsid w:val="00AB39D9"/>
    <w:rsid w:val="00AB3B63"/>
    <w:rsid w:val="00AB3DB3"/>
    <w:rsid w:val="00AB3DF3"/>
    <w:rsid w:val="00AB405B"/>
    <w:rsid w:val="00AB46BA"/>
    <w:rsid w:val="00AB479E"/>
    <w:rsid w:val="00AB4B5A"/>
    <w:rsid w:val="00AB4D82"/>
    <w:rsid w:val="00AB51AC"/>
    <w:rsid w:val="00AB5640"/>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3A"/>
    <w:rsid w:val="00AC64C4"/>
    <w:rsid w:val="00AC6532"/>
    <w:rsid w:val="00AC6A46"/>
    <w:rsid w:val="00AC6AD6"/>
    <w:rsid w:val="00AC6F04"/>
    <w:rsid w:val="00AC6F57"/>
    <w:rsid w:val="00AC6FD5"/>
    <w:rsid w:val="00AC7A81"/>
    <w:rsid w:val="00AD0156"/>
    <w:rsid w:val="00AD069F"/>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B01"/>
    <w:rsid w:val="00AE2E85"/>
    <w:rsid w:val="00AE3A51"/>
    <w:rsid w:val="00AE4393"/>
    <w:rsid w:val="00AE4681"/>
    <w:rsid w:val="00AE56C5"/>
    <w:rsid w:val="00AE6106"/>
    <w:rsid w:val="00AE6214"/>
    <w:rsid w:val="00AE687C"/>
    <w:rsid w:val="00AE68D7"/>
    <w:rsid w:val="00AE68F3"/>
    <w:rsid w:val="00AE708A"/>
    <w:rsid w:val="00AE717D"/>
    <w:rsid w:val="00AE79E1"/>
    <w:rsid w:val="00AE7A3C"/>
    <w:rsid w:val="00AF020C"/>
    <w:rsid w:val="00AF03D0"/>
    <w:rsid w:val="00AF0D5B"/>
    <w:rsid w:val="00AF10D3"/>
    <w:rsid w:val="00AF1290"/>
    <w:rsid w:val="00AF13AB"/>
    <w:rsid w:val="00AF1AE1"/>
    <w:rsid w:val="00AF1DB2"/>
    <w:rsid w:val="00AF2890"/>
    <w:rsid w:val="00AF2959"/>
    <w:rsid w:val="00AF2976"/>
    <w:rsid w:val="00AF315D"/>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575E"/>
    <w:rsid w:val="00B0653D"/>
    <w:rsid w:val="00B067D5"/>
    <w:rsid w:val="00B06C39"/>
    <w:rsid w:val="00B1021D"/>
    <w:rsid w:val="00B10608"/>
    <w:rsid w:val="00B10F75"/>
    <w:rsid w:val="00B110D7"/>
    <w:rsid w:val="00B1186D"/>
    <w:rsid w:val="00B12413"/>
    <w:rsid w:val="00B13D84"/>
    <w:rsid w:val="00B141F2"/>
    <w:rsid w:val="00B15F4F"/>
    <w:rsid w:val="00B166BC"/>
    <w:rsid w:val="00B16C08"/>
    <w:rsid w:val="00B16F51"/>
    <w:rsid w:val="00B17410"/>
    <w:rsid w:val="00B21B36"/>
    <w:rsid w:val="00B21D45"/>
    <w:rsid w:val="00B22830"/>
    <w:rsid w:val="00B22B6B"/>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92A"/>
    <w:rsid w:val="00B33A2E"/>
    <w:rsid w:val="00B33D97"/>
    <w:rsid w:val="00B34217"/>
    <w:rsid w:val="00B34FDD"/>
    <w:rsid w:val="00B359F1"/>
    <w:rsid w:val="00B35AF5"/>
    <w:rsid w:val="00B35C07"/>
    <w:rsid w:val="00B35C75"/>
    <w:rsid w:val="00B35CF8"/>
    <w:rsid w:val="00B35F36"/>
    <w:rsid w:val="00B37714"/>
    <w:rsid w:val="00B379CC"/>
    <w:rsid w:val="00B37B63"/>
    <w:rsid w:val="00B4023F"/>
    <w:rsid w:val="00B40266"/>
    <w:rsid w:val="00B404F5"/>
    <w:rsid w:val="00B41126"/>
    <w:rsid w:val="00B416CE"/>
    <w:rsid w:val="00B42381"/>
    <w:rsid w:val="00B42C71"/>
    <w:rsid w:val="00B4312E"/>
    <w:rsid w:val="00B43A3A"/>
    <w:rsid w:val="00B450AA"/>
    <w:rsid w:val="00B45476"/>
    <w:rsid w:val="00B45E1B"/>
    <w:rsid w:val="00B467BA"/>
    <w:rsid w:val="00B46B77"/>
    <w:rsid w:val="00B474B2"/>
    <w:rsid w:val="00B478E7"/>
    <w:rsid w:val="00B47E74"/>
    <w:rsid w:val="00B50037"/>
    <w:rsid w:val="00B502C3"/>
    <w:rsid w:val="00B505C8"/>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B13"/>
    <w:rsid w:val="00B70CFD"/>
    <w:rsid w:val="00B70E23"/>
    <w:rsid w:val="00B71D9B"/>
    <w:rsid w:val="00B71FA6"/>
    <w:rsid w:val="00B72079"/>
    <w:rsid w:val="00B72B6E"/>
    <w:rsid w:val="00B73240"/>
    <w:rsid w:val="00B73E87"/>
    <w:rsid w:val="00B746FD"/>
    <w:rsid w:val="00B74A44"/>
    <w:rsid w:val="00B74BFC"/>
    <w:rsid w:val="00B74EA7"/>
    <w:rsid w:val="00B75A18"/>
    <w:rsid w:val="00B76670"/>
    <w:rsid w:val="00B76A82"/>
    <w:rsid w:val="00B77E20"/>
    <w:rsid w:val="00B800E8"/>
    <w:rsid w:val="00B802B0"/>
    <w:rsid w:val="00B80D95"/>
    <w:rsid w:val="00B814CF"/>
    <w:rsid w:val="00B81CC7"/>
    <w:rsid w:val="00B81E12"/>
    <w:rsid w:val="00B820EB"/>
    <w:rsid w:val="00B839B4"/>
    <w:rsid w:val="00B83A29"/>
    <w:rsid w:val="00B83A7E"/>
    <w:rsid w:val="00B8418D"/>
    <w:rsid w:val="00B841BE"/>
    <w:rsid w:val="00B846A5"/>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6C37"/>
    <w:rsid w:val="00B97411"/>
    <w:rsid w:val="00BA05B9"/>
    <w:rsid w:val="00BA1224"/>
    <w:rsid w:val="00BA1365"/>
    <w:rsid w:val="00BA145F"/>
    <w:rsid w:val="00BA1CDF"/>
    <w:rsid w:val="00BA292B"/>
    <w:rsid w:val="00BA2F3A"/>
    <w:rsid w:val="00BA36C5"/>
    <w:rsid w:val="00BA4234"/>
    <w:rsid w:val="00BA4A33"/>
    <w:rsid w:val="00BA4D96"/>
    <w:rsid w:val="00BA58E0"/>
    <w:rsid w:val="00BA66A9"/>
    <w:rsid w:val="00BA72BE"/>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8DB"/>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EC0"/>
    <w:rsid w:val="00BC714D"/>
    <w:rsid w:val="00BC71F5"/>
    <w:rsid w:val="00BC760F"/>
    <w:rsid w:val="00BD02C3"/>
    <w:rsid w:val="00BD0743"/>
    <w:rsid w:val="00BD14CB"/>
    <w:rsid w:val="00BD178C"/>
    <w:rsid w:val="00BD1CB6"/>
    <w:rsid w:val="00BD1D6B"/>
    <w:rsid w:val="00BD290B"/>
    <w:rsid w:val="00BD2CE4"/>
    <w:rsid w:val="00BD39A8"/>
    <w:rsid w:val="00BD428C"/>
    <w:rsid w:val="00BD617A"/>
    <w:rsid w:val="00BD64F2"/>
    <w:rsid w:val="00BD6C9B"/>
    <w:rsid w:val="00BD6FD8"/>
    <w:rsid w:val="00BD7A77"/>
    <w:rsid w:val="00BE040D"/>
    <w:rsid w:val="00BE05E9"/>
    <w:rsid w:val="00BE0BEB"/>
    <w:rsid w:val="00BE0C77"/>
    <w:rsid w:val="00BE11C2"/>
    <w:rsid w:val="00BE16B3"/>
    <w:rsid w:val="00BE16CE"/>
    <w:rsid w:val="00BE1A63"/>
    <w:rsid w:val="00BE21F6"/>
    <w:rsid w:val="00BE45AE"/>
    <w:rsid w:val="00BE4FE1"/>
    <w:rsid w:val="00BE5965"/>
    <w:rsid w:val="00BE5E8F"/>
    <w:rsid w:val="00BE636F"/>
    <w:rsid w:val="00BE63B6"/>
    <w:rsid w:val="00BE6494"/>
    <w:rsid w:val="00BE68AD"/>
    <w:rsid w:val="00BE71A9"/>
    <w:rsid w:val="00BE7CE3"/>
    <w:rsid w:val="00BE7FC2"/>
    <w:rsid w:val="00BF0276"/>
    <w:rsid w:val="00BF0321"/>
    <w:rsid w:val="00BF10F1"/>
    <w:rsid w:val="00BF1C64"/>
    <w:rsid w:val="00BF1F19"/>
    <w:rsid w:val="00BF25A1"/>
    <w:rsid w:val="00BF2EC8"/>
    <w:rsid w:val="00BF3183"/>
    <w:rsid w:val="00BF4169"/>
    <w:rsid w:val="00BF4C0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73"/>
    <w:rsid w:val="00C212ED"/>
    <w:rsid w:val="00C216AD"/>
    <w:rsid w:val="00C217AF"/>
    <w:rsid w:val="00C2191A"/>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828"/>
    <w:rsid w:val="00C318CE"/>
    <w:rsid w:val="00C31EDF"/>
    <w:rsid w:val="00C32338"/>
    <w:rsid w:val="00C327E2"/>
    <w:rsid w:val="00C32CB4"/>
    <w:rsid w:val="00C3382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27"/>
    <w:rsid w:val="00C60982"/>
    <w:rsid w:val="00C60CB1"/>
    <w:rsid w:val="00C60E80"/>
    <w:rsid w:val="00C63A4A"/>
    <w:rsid w:val="00C64BB2"/>
    <w:rsid w:val="00C64D31"/>
    <w:rsid w:val="00C6577F"/>
    <w:rsid w:val="00C6611C"/>
    <w:rsid w:val="00C66541"/>
    <w:rsid w:val="00C668E1"/>
    <w:rsid w:val="00C67427"/>
    <w:rsid w:val="00C67504"/>
    <w:rsid w:val="00C67B52"/>
    <w:rsid w:val="00C7007A"/>
    <w:rsid w:val="00C7081A"/>
    <w:rsid w:val="00C713E5"/>
    <w:rsid w:val="00C7154E"/>
    <w:rsid w:val="00C72192"/>
    <w:rsid w:val="00C72E2D"/>
    <w:rsid w:val="00C73371"/>
    <w:rsid w:val="00C73504"/>
    <w:rsid w:val="00C740C3"/>
    <w:rsid w:val="00C74429"/>
    <w:rsid w:val="00C74797"/>
    <w:rsid w:val="00C75905"/>
    <w:rsid w:val="00C75D7A"/>
    <w:rsid w:val="00C76263"/>
    <w:rsid w:val="00C768E7"/>
    <w:rsid w:val="00C76925"/>
    <w:rsid w:val="00C76F51"/>
    <w:rsid w:val="00C77181"/>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2980"/>
    <w:rsid w:val="00C931B6"/>
    <w:rsid w:val="00C932F9"/>
    <w:rsid w:val="00C938CF"/>
    <w:rsid w:val="00C94014"/>
    <w:rsid w:val="00C94393"/>
    <w:rsid w:val="00C945C9"/>
    <w:rsid w:val="00C9466B"/>
    <w:rsid w:val="00C95002"/>
    <w:rsid w:val="00C95167"/>
    <w:rsid w:val="00C951AA"/>
    <w:rsid w:val="00C95470"/>
    <w:rsid w:val="00C959DC"/>
    <w:rsid w:val="00C96772"/>
    <w:rsid w:val="00C96A77"/>
    <w:rsid w:val="00C96BA0"/>
    <w:rsid w:val="00C974C0"/>
    <w:rsid w:val="00C9774F"/>
    <w:rsid w:val="00C97C1C"/>
    <w:rsid w:val="00C97D64"/>
    <w:rsid w:val="00CA04F4"/>
    <w:rsid w:val="00CA05E1"/>
    <w:rsid w:val="00CA06C9"/>
    <w:rsid w:val="00CA0BF0"/>
    <w:rsid w:val="00CA11BB"/>
    <w:rsid w:val="00CA25A0"/>
    <w:rsid w:val="00CA2D74"/>
    <w:rsid w:val="00CA3EEB"/>
    <w:rsid w:val="00CA4332"/>
    <w:rsid w:val="00CA4448"/>
    <w:rsid w:val="00CA44AB"/>
    <w:rsid w:val="00CA4BB2"/>
    <w:rsid w:val="00CA4F10"/>
    <w:rsid w:val="00CA5448"/>
    <w:rsid w:val="00CA58C5"/>
    <w:rsid w:val="00CA5A0A"/>
    <w:rsid w:val="00CA6022"/>
    <w:rsid w:val="00CA604F"/>
    <w:rsid w:val="00CA651F"/>
    <w:rsid w:val="00CA6E37"/>
    <w:rsid w:val="00CA701A"/>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E50"/>
    <w:rsid w:val="00CB63B9"/>
    <w:rsid w:val="00CB67EE"/>
    <w:rsid w:val="00CB7994"/>
    <w:rsid w:val="00CB7CA6"/>
    <w:rsid w:val="00CB7F91"/>
    <w:rsid w:val="00CC0C2D"/>
    <w:rsid w:val="00CC12C2"/>
    <w:rsid w:val="00CC14E5"/>
    <w:rsid w:val="00CC2381"/>
    <w:rsid w:val="00CC2490"/>
    <w:rsid w:val="00CC29EF"/>
    <w:rsid w:val="00CC2D1E"/>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C7E55"/>
    <w:rsid w:val="00CD041A"/>
    <w:rsid w:val="00CD05A6"/>
    <w:rsid w:val="00CD0966"/>
    <w:rsid w:val="00CD11EE"/>
    <w:rsid w:val="00CD122C"/>
    <w:rsid w:val="00CD16CB"/>
    <w:rsid w:val="00CD170E"/>
    <w:rsid w:val="00CD1D5E"/>
    <w:rsid w:val="00CD1FE4"/>
    <w:rsid w:val="00CD2350"/>
    <w:rsid w:val="00CD296E"/>
    <w:rsid w:val="00CD2A2E"/>
    <w:rsid w:val="00CD2B2E"/>
    <w:rsid w:val="00CD2E82"/>
    <w:rsid w:val="00CD31EC"/>
    <w:rsid w:val="00CD3375"/>
    <w:rsid w:val="00CD36B5"/>
    <w:rsid w:val="00CD3CEB"/>
    <w:rsid w:val="00CD3D4D"/>
    <w:rsid w:val="00CD3E9E"/>
    <w:rsid w:val="00CD4167"/>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05D"/>
    <w:rsid w:val="00CE2925"/>
    <w:rsid w:val="00CE3008"/>
    <w:rsid w:val="00CE4587"/>
    <w:rsid w:val="00CE4671"/>
    <w:rsid w:val="00CE4AFB"/>
    <w:rsid w:val="00CE5921"/>
    <w:rsid w:val="00CE5A0E"/>
    <w:rsid w:val="00CE6A7F"/>
    <w:rsid w:val="00CE6B76"/>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8B3"/>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A5F"/>
    <w:rsid w:val="00D15CF6"/>
    <w:rsid w:val="00D16126"/>
    <w:rsid w:val="00D17270"/>
    <w:rsid w:val="00D17813"/>
    <w:rsid w:val="00D202AC"/>
    <w:rsid w:val="00D20A6F"/>
    <w:rsid w:val="00D20EEF"/>
    <w:rsid w:val="00D210C3"/>
    <w:rsid w:val="00D21572"/>
    <w:rsid w:val="00D21821"/>
    <w:rsid w:val="00D218C2"/>
    <w:rsid w:val="00D21E90"/>
    <w:rsid w:val="00D225F9"/>
    <w:rsid w:val="00D22C37"/>
    <w:rsid w:val="00D23011"/>
    <w:rsid w:val="00D23AA9"/>
    <w:rsid w:val="00D246E8"/>
    <w:rsid w:val="00D24DBF"/>
    <w:rsid w:val="00D251CC"/>
    <w:rsid w:val="00D2573E"/>
    <w:rsid w:val="00D26017"/>
    <w:rsid w:val="00D26560"/>
    <w:rsid w:val="00D2737B"/>
    <w:rsid w:val="00D277ED"/>
    <w:rsid w:val="00D278CD"/>
    <w:rsid w:val="00D27C3A"/>
    <w:rsid w:val="00D27ED8"/>
    <w:rsid w:val="00D301BE"/>
    <w:rsid w:val="00D30400"/>
    <w:rsid w:val="00D31D1D"/>
    <w:rsid w:val="00D33478"/>
    <w:rsid w:val="00D335B6"/>
    <w:rsid w:val="00D336F0"/>
    <w:rsid w:val="00D344B0"/>
    <w:rsid w:val="00D3462E"/>
    <w:rsid w:val="00D34C69"/>
    <w:rsid w:val="00D35EEE"/>
    <w:rsid w:val="00D35F22"/>
    <w:rsid w:val="00D361A2"/>
    <w:rsid w:val="00D36A83"/>
    <w:rsid w:val="00D36C46"/>
    <w:rsid w:val="00D3705D"/>
    <w:rsid w:val="00D379F0"/>
    <w:rsid w:val="00D37BA8"/>
    <w:rsid w:val="00D37F9D"/>
    <w:rsid w:val="00D41AAF"/>
    <w:rsid w:val="00D41C38"/>
    <w:rsid w:val="00D42201"/>
    <w:rsid w:val="00D428FD"/>
    <w:rsid w:val="00D42E3C"/>
    <w:rsid w:val="00D43465"/>
    <w:rsid w:val="00D43593"/>
    <w:rsid w:val="00D436FA"/>
    <w:rsid w:val="00D45516"/>
    <w:rsid w:val="00D45624"/>
    <w:rsid w:val="00D4609C"/>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E0"/>
    <w:rsid w:val="00D543AB"/>
    <w:rsid w:val="00D54A7D"/>
    <w:rsid w:val="00D5559D"/>
    <w:rsid w:val="00D55675"/>
    <w:rsid w:val="00D560FE"/>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E18"/>
    <w:rsid w:val="00D673F6"/>
    <w:rsid w:val="00D6783E"/>
    <w:rsid w:val="00D67DCD"/>
    <w:rsid w:val="00D704BB"/>
    <w:rsid w:val="00D706F6"/>
    <w:rsid w:val="00D70A9D"/>
    <w:rsid w:val="00D70F09"/>
    <w:rsid w:val="00D70FD7"/>
    <w:rsid w:val="00D72333"/>
    <w:rsid w:val="00D72C14"/>
    <w:rsid w:val="00D72DCD"/>
    <w:rsid w:val="00D73F5D"/>
    <w:rsid w:val="00D743D0"/>
    <w:rsid w:val="00D74BE4"/>
    <w:rsid w:val="00D74D0D"/>
    <w:rsid w:val="00D7526C"/>
    <w:rsid w:val="00D755C2"/>
    <w:rsid w:val="00D75733"/>
    <w:rsid w:val="00D757A3"/>
    <w:rsid w:val="00D758E1"/>
    <w:rsid w:val="00D75D22"/>
    <w:rsid w:val="00D762E3"/>
    <w:rsid w:val="00D764A8"/>
    <w:rsid w:val="00D765E5"/>
    <w:rsid w:val="00D76734"/>
    <w:rsid w:val="00D769D6"/>
    <w:rsid w:val="00D76F2D"/>
    <w:rsid w:val="00D771FF"/>
    <w:rsid w:val="00D77447"/>
    <w:rsid w:val="00D77773"/>
    <w:rsid w:val="00D77DA0"/>
    <w:rsid w:val="00D803BC"/>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1499"/>
    <w:rsid w:val="00D91A12"/>
    <w:rsid w:val="00D921FF"/>
    <w:rsid w:val="00D92735"/>
    <w:rsid w:val="00D92B88"/>
    <w:rsid w:val="00D92C4D"/>
    <w:rsid w:val="00D92D95"/>
    <w:rsid w:val="00D92DDF"/>
    <w:rsid w:val="00D92FA7"/>
    <w:rsid w:val="00D93474"/>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782"/>
    <w:rsid w:val="00DA197D"/>
    <w:rsid w:val="00DA1FCD"/>
    <w:rsid w:val="00DA2B6B"/>
    <w:rsid w:val="00DA2DD8"/>
    <w:rsid w:val="00DA392A"/>
    <w:rsid w:val="00DA4402"/>
    <w:rsid w:val="00DA4911"/>
    <w:rsid w:val="00DA4A21"/>
    <w:rsid w:val="00DA4F25"/>
    <w:rsid w:val="00DA4F46"/>
    <w:rsid w:val="00DA52D9"/>
    <w:rsid w:val="00DA6721"/>
    <w:rsid w:val="00DA6EF5"/>
    <w:rsid w:val="00DA7AFD"/>
    <w:rsid w:val="00DB01F9"/>
    <w:rsid w:val="00DB1863"/>
    <w:rsid w:val="00DB191D"/>
    <w:rsid w:val="00DB1D18"/>
    <w:rsid w:val="00DB1D78"/>
    <w:rsid w:val="00DB23E0"/>
    <w:rsid w:val="00DB2588"/>
    <w:rsid w:val="00DB2BB3"/>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24D"/>
    <w:rsid w:val="00DE5A4B"/>
    <w:rsid w:val="00DE68D8"/>
    <w:rsid w:val="00DE7B7E"/>
    <w:rsid w:val="00DE7DD9"/>
    <w:rsid w:val="00DF033F"/>
    <w:rsid w:val="00DF0396"/>
    <w:rsid w:val="00DF07B3"/>
    <w:rsid w:val="00DF08F3"/>
    <w:rsid w:val="00DF0D66"/>
    <w:rsid w:val="00DF0E19"/>
    <w:rsid w:val="00DF0E4B"/>
    <w:rsid w:val="00DF1147"/>
    <w:rsid w:val="00DF16B9"/>
    <w:rsid w:val="00DF16BE"/>
    <w:rsid w:val="00DF1D51"/>
    <w:rsid w:val="00DF1F06"/>
    <w:rsid w:val="00DF2120"/>
    <w:rsid w:val="00DF29F9"/>
    <w:rsid w:val="00DF2BF9"/>
    <w:rsid w:val="00DF2FAD"/>
    <w:rsid w:val="00DF357D"/>
    <w:rsid w:val="00DF39C0"/>
    <w:rsid w:val="00DF4267"/>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44C"/>
    <w:rsid w:val="00E272CD"/>
    <w:rsid w:val="00E30CB3"/>
    <w:rsid w:val="00E30CDC"/>
    <w:rsid w:val="00E30EE2"/>
    <w:rsid w:val="00E323C6"/>
    <w:rsid w:val="00E324B5"/>
    <w:rsid w:val="00E33621"/>
    <w:rsid w:val="00E3420A"/>
    <w:rsid w:val="00E34410"/>
    <w:rsid w:val="00E349BB"/>
    <w:rsid w:val="00E34AD6"/>
    <w:rsid w:val="00E34C28"/>
    <w:rsid w:val="00E357C5"/>
    <w:rsid w:val="00E35CF3"/>
    <w:rsid w:val="00E3630F"/>
    <w:rsid w:val="00E36AA1"/>
    <w:rsid w:val="00E36CAC"/>
    <w:rsid w:val="00E36FA6"/>
    <w:rsid w:val="00E3718F"/>
    <w:rsid w:val="00E37827"/>
    <w:rsid w:val="00E40F72"/>
    <w:rsid w:val="00E41670"/>
    <w:rsid w:val="00E42395"/>
    <w:rsid w:val="00E42E6E"/>
    <w:rsid w:val="00E43388"/>
    <w:rsid w:val="00E44731"/>
    <w:rsid w:val="00E44A72"/>
    <w:rsid w:val="00E45683"/>
    <w:rsid w:val="00E45AC5"/>
    <w:rsid w:val="00E45E4D"/>
    <w:rsid w:val="00E463E2"/>
    <w:rsid w:val="00E46F15"/>
    <w:rsid w:val="00E4772E"/>
    <w:rsid w:val="00E479B8"/>
    <w:rsid w:val="00E50E46"/>
    <w:rsid w:val="00E515AE"/>
    <w:rsid w:val="00E51FC9"/>
    <w:rsid w:val="00E52765"/>
    <w:rsid w:val="00E52A3C"/>
    <w:rsid w:val="00E52BF2"/>
    <w:rsid w:val="00E55717"/>
    <w:rsid w:val="00E561E2"/>
    <w:rsid w:val="00E5639D"/>
    <w:rsid w:val="00E564C1"/>
    <w:rsid w:val="00E56C1A"/>
    <w:rsid w:val="00E6000B"/>
    <w:rsid w:val="00E6007E"/>
    <w:rsid w:val="00E60275"/>
    <w:rsid w:val="00E61F3D"/>
    <w:rsid w:val="00E63017"/>
    <w:rsid w:val="00E6385F"/>
    <w:rsid w:val="00E63B2A"/>
    <w:rsid w:val="00E65B8F"/>
    <w:rsid w:val="00E65C85"/>
    <w:rsid w:val="00E663B6"/>
    <w:rsid w:val="00E66B2E"/>
    <w:rsid w:val="00E66D6E"/>
    <w:rsid w:val="00E6755E"/>
    <w:rsid w:val="00E67D56"/>
    <w:rsid w:val="00E67EF6"/>
    <w:rsid w:val="00E70D8F"/>
    <w:rsid w:val="00E70F19"/>
    <w:rsid w:val="00E7110B"/>
    <w:rsid w:val="00E712E2"/>
    <w:rsid w:val="00E7196D"/>
    <w:rsid w:val="00E71B4E"/>
    <w:rsid w:val="00E71DB7"/>
    <w:rsid w:val="00E7206C"/>
    <w:rsid w:val="00E726E0"/>
    <w:rsid w:val="00E7295C"/>
    <w:rsid w:val="00E737D2"/>
    <w:rsid w:val="00E74832"/>
    <w:rsid w:val="00E75601"/>
    <w:rsid w:val="00E75667"/>
    <w:rsid w:val="00E76C37"/>
    <w:rsid w:val="00E771AD"/>
    <w:rsid w:val="00E7733E"/>
    <w:rsid w:val="00E7737C"/>
    <w:rsid w:val="00E8047F"/>
    <w:rsid w:val="00E80C13"/>
    <w:rsid w:val="00E8135D"/>
    <w:rsid w:val="00E81AD9"/>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63A"/>
    <w:rsid w:val="00EB28B3"/>
    <w:rsid w:val="00EB2FB2"/>
    <w:rsid w:val="00EB3048"/>
    <w:rsid w:val="00EB321C"/>
    <w:rsid w:val="00EB3444"/>
    <w:rsid w:val="00EB3864"/>
    <w:rsid w:val="00EB3892"/>
    <w:rsid w:val="00EB40B1"/>
    <w:rsid w:val="00EB4676"/>
    <w:rsid w:val="00EB5862"/>
    <w:rsid w:val="00EB5B79"/>
    <w:rsid w:val="00EB6B84"/>
    <w:rsid w:val="00EB6D91"/>
    <w:rsid w:val="00EB6DBF"/>
    <w:rsid w:val="00EB72B6"/>
    <w:rsid w:val="00EB7471"/>
    <w:rsid w:val="00EB7537"/>
    <w:rsid w:val="00EB758F"/>
    <w:rsid w:val="00EB77ED"/>
    <w:rsid w:val="00EB7902"/>
    <w:rsid w:val="00EC160A"/>
    <w:rsid w:val="00EC17E1"/>
    <w:rsid w:val="00EC2320"/>
    <w:rsid w:val="00EC2526"/>
    <w:rsid w:val="00EC2796"/>
    <w:rsid w:val="00EC2801"/>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D0330"/>
    <w:rsid w:val="00ED0D54"/>
    <w:rsid w:val="00ED0EDE"/>
    <w:rsid w:val="00ED12B5"/>
    <w:rsid w:val="00ED1A9B"/>
    <w:rsid w:val="00ED1F1A"/>
    <w:rsid w:val="00ED2512"/>
    <w:rsid w:val="00ED3844"/>
    <w:rsid w:val="00ED3940"/>
    <w:rsid w:val="00ED4923"/>
    <w:rsid w:val="00ED4D9D"/>
    <w:rsid w:val="00ED5A0E"/>
    <w:rsid w:val="00ED5C0C"/>
    <w:rsid w:val="00ED6195"/>
    <w:rsid w:val="00ED6757"/>
    <w:rsid w:val="00ED6A1E"/>
    <w:rsid w:val="00ED6F12"/>
    <w:rsid w:val="00ED7146"/>
    <w:rsid w:val="00ED7348"/>
    <w:rsid w:val="00ED73B2"/>
    <w:rsid w:val="00ED7CFC"/>
    <w:rsid w:val="00EE03F8"/>
    <w:rsid w:val="00EE0C60"/>
    <w:rsid w:val="00EE128B"/>
    <w:rsid w:val="00EE20CF"/>
    <w:rsid w:val="00EE225E"/>
    <w:rsid w:val="00EE254E"/>
    <w:rsid w:val="00EE265D"/>
    <w:rsid w:val="00EE28C3"/>
    <w:rsid w:val="00EE2C7E"/>
    <w:rsid w:val="00EE3740"/>
    <w:rsid w:val="00EE3EE5"/>
    <w:rsid w:val="00EE4418"/>
    <w:rsid w:val="00EE4593"/>
    <w:rsid w:val="00EE4679"/>
    <w:rsid w:val="00EE4762"/>
    <w:rsid w:val="00EE48B4"/>
    <w:rsid w:val="00EE4F95"/>
    <w:rsid w:val="00EE75BE"/>
    <w:rsid w:val="00EE79FD"/>
    <w:rsid w:val="00EF0D63"/>
    <w:rsid w:val="00EF0F0D"/>
    <w:rsid w:val="00EF105A"/>
    <w:rsid w:val="00EF12C4"/>
    <w:rsid w:val="00EF19C5"/>
    <w:rsid w:val="00EF1A88"/>
    <w:rsid w:val="00EF202A"/>
    <w:rsid w:val="00EF20DB"/>
    <w:rsid w:val="00EF29DB"/>
    <w:rsid w:val="00EF3627"/>
    <w:rsid w:val="00EF4EBA"/>
    <w:rsid w:val="00EF5849"/>
    <w:rsid w:val="00EF5B43"/>
    <w:rsid w:val="00EF5CF7"/>
    <w:rsid w:val="00EF638C"/>
    <w:rsid w:val="00EF67F4"/>
    <w:rsid w:val="00EF74FC"/>
    <w:rsid w:val="00EF79D1"/>
    <w:rsid w:val="00EF7BFE"/>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6912"/>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715C"/>
    <w:rsid w:val="00F208DB"/>
    <w:rsid w:val="00F20AB5"/>
    <w:rsid w:val="00F21113"/>
    <w:rsid w:val="00F21783"/>
    <w:rsid w:val="00F2182B"/>
    <w:rsid w:val="00F21A68"/>
    <w:rsid w:val="00F22394"/>
    <w:rsid w:val="00F223A9"/>
    <w:rsid w:val="00F22478"/>
    <w:rsid w:val="00F22789"/>
    <w:rsid w:val="00F22967"/>
    <w:rsid w:val="00F236B8"/>
    <w:rsid w:val="00F23F5F"/>
    <w:rsid w:val="00F243CF"/>
    <w:rsid w:val="00F25369"/>
    <w:rsid w:val="00F2547C"/>
    <w:rsid w:val="00F266A7"/>
    <w:rsid w:val="00F26E1B"/>
    <w:rsid w:val="00F26E62"/>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0F95"/>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F82"/>
    <w:rsid w:val="00F52486"/>
    <w:rsid w:val="00F52D2C"/>
    <w:rsid w:val="00F53071"/>
    <w:rsid w:val="00F53434"/>
    <w:rsid w:val="00F53FE3"/>
    <w:rsid w:val="00F54AA2"/>
    <w:rsid w:val="00F5537D"/>
    <w:rsid w:val="00F55A11"/>
    <w:rsid w:val="00F563B0"/>
    <w:rsid w:val="00F56724"/>
    <w:rsid w:val="00F56BF5"/>
    <w:rsid w:val="00F572EE"/>
    <w:rsid w:val="00F573F2"/>
    <w:rsid w:val="00F57DA2"/>
    <w:rsid w:val="00F6059C"/>
    <w:rsid w:val="00F60BA7"/>
    <w:rsid w:val="00F61367"/>
    <w:rsid w:val="00F626C3"/>
    <w:rsid w:val="00F627B3"/>
    <w:rsid w:val="00F64D83"/>
    <w:rsid w:val="00F652D3"/>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9B2"/>
    <w:rsid w:val="00F74FCE"/>
    <w:rsid w:val="00F750FF"/>
    <w:rsid w:val="00F75A16"/>
    <w:rsid w:val="00F76889"/>
    <w:rsid w:val="00F76DF6"/>
    <w:rsid w:val="00F776C2"/>
    <w:rsid w:val="00F778B7"/>
    <w:rsid w:val="00F77C38"/>
    <w:rsid w:val="00F809C3"/>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2E40"/>
    <w:rsid w:val="00FA3251"/>
    <w:rsid w:val="00FA3827"/>
    <w:rsid w:val="00FA3854"/>
    <w:rsid w:val="00FA396F"/>
    <w:rsid w:val="00FA3D12"/>
    <w:rsid w:val="00FA3D55"/>
    <w:rsid w:val="00FA5829"/>
    <w:rsid w:val="00FA63D9"/>
    <w:rsid w:val="00FA6571"/>
    <w:rsid w:val="00FA6A9F"/>
    <w:rsid w:val="00FA6B09"/>
    <w:rsid w:val="00FA6C9D"/>
    <w:rsid w:val="00FA72AF"/>
    <w:rsid w:val="00FA76E5"/>
    <w:rsid w:val="00FA770A"/>
    <w:rsid w:val="00FA7A00"/>
    <w:rsid w:val="00FA7D6F"/>
    <w:rsid w:val="00FA7FA6"/>
    <w:rsid w:val="00FB1305"/>
    <w:rsid w:val="00FB2A7C"/>
    <w:rsid w:val="00FB2C67"/>
    <w:rsid w:val="00FB2D9B"/>
    <w:rsid w:val="00FB3A91"/>
    <w:rsid w:val="00FB3A99"/>
    <w:rsid w:val="00FB4790"/>
    <w:rsid w:val="00FB561C"/>
    <w:rsid w:val="00FB5E46"/>
    <w:rsid w:val="00FB6CCB"/>
    <w:rsid w:val="00FB6D4C"/>
    <w:rsid w:val="00FB6DA9"/>
    <w:rsid w:val="00FB7374"/>
    <w:rsid w:val="00FB76A8"/>
    <w:rsid w:val="00FB7F3A"/>
    <w:rsid w:val="00FC023D"/>
    <w:rsid w:val="00FC0D95"/>
    <w:rsid w:val="00FC17B8"/>
    <w:rsid w:val="00FC2AEB"/>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6557"/>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1F10"/>
    <w:rsid w:val="00FF20DA"/>
    <w:rsid w:val="00FF2141"/>
    <w:rsid w:val="00FF428D"/>
    <w:rsid w:val="00FF4509"/>
    <w:rsid w:val="00FF552E"/>
    <w:rsid w:val="00FF5B4F"/>
    <w:rsid w:val="00FF5F3E"/>
    <w:rsid w:val="00FF60A4"/>
    <w:rsid w:val="00FF6482"/>
    <w:rsid w:val="00FF6763"/>
    <w:rsid w:val="00FF7523"/>
    <w:rsid w:val="00FF7682"/>
    <w:rsid w:val="00FF76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3533192"/>
  <w15:chartTrackingRefBased/>
  <w15:docId w15:val="{63A1C0C3-60C3-42C2-8353-39943BD0F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DF4267"/>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35F36"/>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9"/>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2"/>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62"/>
      </w:numPr>
      <w:tabs>
        <w:tab w:val="clear" w:pos="2340"/>
        <w:tab w:val="num" w:pos="360"/>
      </w:tabs>
      <w:ind w:left="720" w:firstLine="0"/>
    </w:pPr>
    <w:rPr>
      <w:rFonts w:eastAsia="Times New Roman"/>
      <w:szCs w:val="24"/>
    </w:rPr>
  </w:style>
  <w:style w:type="paragraph" w:customStyle="1" w:styleId="m-5709253259860779171msobodytext">
    <w:name w:val="m_-5709253259860779171msobodytext"/>
    <w:basedOn w:val="Normal"/>
    <w:rsid w:val="00591F36"/>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591F36"/>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591F36"/>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591F36"/>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591F36"/>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591F36"/>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591F36"/>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591F36"/>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591F36"/>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591F36"/>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591F36"/>
    <w:rPr>
      <w:b/>
    </w:rPr>
  </w:style>
  <w:style w:type="paragraph" w:customStyle="1" w:styleId="StyleMainTOC1Centered1">
    <w:name w:val="Style Main TOC1 + Centered1"/>
    <w:basedOn w:val="MainTOC1"/>
    <w:rsid w:val="00591F36"/>
    <w:pPr>
      <w:spacing w:before="360" w:after="480"/>
      <w:jc w:val="center"/>
    </w:pPr>
    <w:rPr>
      <w:szCs w:val="20"/>
    </w:rPr>
  </w:style>
  <w:style w:type="character" w:styleId="Mention">
    <w:name w:val="Mention"/>
    <w:basedOn w:val="DefaultParagraphFont"/>
    <w:uiPriority w:val="99"/>
    <w:semiHidden/>
    <w:unhideWhenUsed/>
    <w:rsid w:val="00591F36"/>
    <w:rPr>
      <w:color w:val="2B579A"/>
      <w:shd w:val="clear" w:color="auto" w:fill="E6E6E6"/>
    </w:rPr>
  </w:style>
  <w:style w:type="paragraph" w:customStyle="1" w:styleId="StyleInterpretationsGuidelinesTOCAfter0pt">
    <w:name w:val="Style InterpretationsGuidelinesTOC + After:  0 pt"/>
    <w:basedOn w:val="InterpretationsGuidelinesTOC"/>
    <w:rsid w:val="00591F36"/>
    <w:pPr>
      <w:spacing w:before="360" w:after="0"/>
    </w:pPr>
    <w:rPr>
      <w:rFonts w:ascii="Times New Roman Bold" w:hAnsi="Times New Roman Bold"/>
      <w:sz w:val="20"/>
      <w:szCs w:val="20"/>
    </w:rPr>
  </w:style>
  <w:style w:type="character" w:customStyle="1" w:styleId="Style2Char">
    <w:name w:val="Style2 Char"/>
    <w:basedOn w:val="ListParagraphChar"/>
    <w:link w:val="Style2"/>
    <w:rsid w:val="00591F36"/>
    <w:rPr>
      <w:rFonts w:ascii="Times New Roman" w:eastAsia="Times New Roman" w:hAnsi="Times New Roman"/>
      <w:szCs w:val="24"/>
    </w:rPr>
  </w:style>
  <w:style w:type="paragraph" w:customStyle="1" w:styleId="StyleWandMLevel1Superscript">
    <w:name w:val="Style WandMLevel1 + Superscript"/>
    <w:basedOn w:val="WandMLevel1"/>
    <w:rsid w:val="00591F36"/>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591F36"/>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591F36"/>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591F36"/>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591F36"/>
    <w:rPr>
      <w:rFonts w:ascii="Times New Roman Bold" w:eastAsia="Times New Roman" w:hAnsi="Times New Roman Bold"/>
      <w:b/>
      <w:i/>
      <w:szCs w:val="24"/>
    </w:rPr>
  </w:style>
  <w:style w:type="paragraph" w:customStyle="1" w:styleId="HyperlinkB-8pt">
    <w:name w:val="Hyperlink B-8 pt"/>
    <w:basedOn w:val="Normal"/>
    <w:link w:val="HyperlinkB-8ptChar"/>
    <w:qFormat/>
    <w:rsid w:val="00591F36"/>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591F36"/>
    <w:rPr>
      <w:rFonts w:ascii="Times New Roman Bold" w:eastAsia="Times New Roman" w:hAnsi="Times New Roman Bold"/>
      <w:b/>
      <w:sz w:val="16"/>
      <w:szCs w:val="24"/>
    </w:rPr>
  </w:style>
  <w:style w:type="character" w:styleId="UnresolvedMention">
    <w:name w:val="Unresolved Mention"/>
    <w:basedOn w:val="DefaultParagraphFont"/>
    <w:uiPriority w:val="99"/>
    <w:semiHidden/>
    <w:unhideWhenUsed/>
    <w:rsid w:val="00591F36"/>
    <w:rPr>
      <w:color w:val="808080"/>
      <w:shd w:val="clear" w:color="auto" w:fill="E6E6E6"/>
    </w:rPr>
  </w:style>
  <w:style w:type="paragraph" w:customStyle="1" w:styleId="TabHdgB-single">
    <w:name w:val="Tab Hdg B-single"/>
    <w:basedOn w:val="TableHeader1"/>
    <w:link w:val="TabHdgB-singleChar"/>
    <w:qFormat/>
    <w:rsid w:val="00591F36"/>
    <w:pPr>
      <w:keepNext/>
      <w:tabs>
        <w:tab w:val="left" w:pos="360"/>
      </w:tabs>
      <w:outlineLvl w:val="5"/>
    </w:pPr>
    <w:rPr>
      <w:b w:val="0"/>
      <w:bCs/>
    </w:rPr>
  </w:style>
  <w:style w:type="character" w:customStyle="1" w:styleId="TabHdgB-singleChar">
    <w:name w:val="Tab Hdg B-single Char"/>
    <w:basedOn w:val="TableHeader1Char"/>
    <w:link w:val="TabHdgB-single"/>
    <w:rsid w:val="00591F36"/>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591F36"/>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591F36"/>
    <w:pPr>
      <w:spacing w:before="360" w:after="360"/>
    </w:pPr>
    <w:rPr>
      <w:rFonts w:ascii="Times New Roman Bold" w:hAnsi="Times New Roman Bold"/>
    </w:rPr>
  </w:style>
  <w:style w:type="paragraph" w:customStyle="1" w:styleId="StyleOpenDateLevel1">
    <w:name w:val="Style OpenDateLevel1 +"/>
    <w:basedOn w:val="OpenDateLevel1"/>
    <w:rsid w:val="00591F36"/>
    <w:pPr>
      <w:spacing w:before="360" w:after="360"/>
    </w:pPr>
  </w:style>
  <w:style w:type="paragraph" w:customStyle="1" w:styleId="StyleUniformLevel11">
    <w:name w:val="Style UniformLevel1 +1"/>
    <w:basedOn w:val="UniformLevel1"/>
    <w:rsid w:val="00591F36"/>
    <w:pPr>
      <w:spacing w:before="360" w:after="360"/>
    </w:pPr>
    <w:rPr>
      <w:rFonts w:ascii="Times New Roman Bold" w:hAnsi="Times New Roman Bold"/>
    </w:rPr>
  </w:style>
  <w:style w:type="paragraph" w:customStyle="1" w:styleId="StyleOpenDateLevel11">
    <w:name w:val="Style OpenDateLevel1 +1"/>
    <w:basedOn w:val="OpenDateLevel1"/>
    <w:rsid w:val="00591F36"/>
    <w:pPr>
      <w:spacing w:before="360" w:after="360"/>
    </w:pPr>
  </w:style>
  <w:style w:type="paragraph" w:customStyle="1" w:styleId="Style14ptBoldCenteredBefore18ptAfter24pt">
    <w:name w:val="Style 14 pt Bold Centered Before:  18 pt After:  24 pt"/>
    <w:basedOn w:val="Normal"/>
    <w:rsid w:val="00591F36"/>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591F36"/>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591F36"/>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591F36"/>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591F36"/>
    <w:pPr>
      <w:spacing w:before="360" w:after="360"/>
    </w:pPr>
  </w:style>
  <w:style w:type="paragraph" w:customStyle="1" w:styleId="PkgLabelLevel1CtrB">
    <w:name w:val="PkgLabelLevel1+Ctr B"/>
    <w:basedOn w:val="Heading1"/>
    <w:next w:val="StylePkgLabelLevel1CenteredAfter24pt"/>
    <w:rsid w:val="00591F36"/>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591F36"/>
    <w:rPr>
      <w:bCs/>
    </w:rPr>
  </w:style>
  <w:style w:type="character" w:styleId="PlaceholderText">
    <w:name w:val="Placeholder Text"/>
    <w:basedOn w:val="DefaultParagraphFont"/>
    <w:uiPriority w:val="99"/>
    <w:semiHidden/>
    <w:rsid w:val="00591F36"/>
    <w:rPr>
      <w:color w:val="808080"/>
    </w:rPr>
  </w:style>
  <w:style w:type="paragraph" w:customStyle="1" w:styleId="StyleHyperlink1BLeftAfter12pt">
    <w:name w:val="Style Hyperlink 1 B + Left After:  12 pt"/>
    <w:basedOn w:val="Hyperlink1B"/>
    <w:rsid w:val="00591F36"/>
    <w:pPr>
      <w:spacing w:after="240"/>
      <w:jc w:val="left"/>
    </w:pPr>
    <w:rPr>
      <w:bCs/>
      <w:szCs w:val="20"/>
    </w:rPr>
  </w:style>
  <w:style w:type="paragraph" w:customStyle="1" w:styleId="FollowedHyperlinkH130">
    <w:name w:val="Followed Hyperlink H130"/>
    <w:basedOn w:val="I-Normal-bold"/>
    <w:link w:val="FollowedHyperlinkH130Char"/>
    <w:qFormat/>
    <w:rsid w:val="00591F36"/>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591F36"/>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591F36"/>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591F36"/>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591F36"/>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591F36"/>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591F36"/>
    <w:rPr>
      <w:rFonts w:eastAsia="Times New Roman"/>
      <w:b/>
      <w:bCs/>
      <w:szCs w:val="24"/>
    </w:rPr>
  </w:style>
  <w:style w:type="character" w:customStyle="1" w:styleId="Subsection1Char">
    <w:name w:val="Subsection 1 Char"/>
    <w:basedOn w:val="DefaultParagraphFont"/>
    <w:link w:val="Subsection1"/>
    <w:rsid w:val="00591F36"/>
    <w:rPr>
      <w:rFonts w:ascii="Times New Roman" w:eastAsia="Times New Roman" w:hAnsi="Times New Roman"/>
      <w:b/>
      <w:bCs/>
      <w:szCs w:val="24"/>
    </w:rPr>
  </w:style>
  <w:style w:type="paragraph" w:customStyle="1" w:styleId="MainTOC0">
    <w:name w:val="MainTOC"/>
    <w:basedOn w:val="Normal"/>
    <w:rsid w:val="00591F36"/>
    <w:pPr>
      <w:autoSpaceDE w:val="0"/>
      <w:autoSpaceDN w:val="0"/>
      <w:adjustRightInd w:val="0"/>
      <w:spacing w:after="0"/>
      <w:jc w:val="center"/>
    </w:pPr>
    <w:rPr>
      <w:rFonts w:eastAsia="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s>
</ds:datastoreItem>
</file>

<file path=customXml/itemProps2.xml><?xml version="1.0" encoding="utf-8"?>
<ds:datastoreItem xmlns:ds="http://schemas.openxmlformats.org/officeDocument/2006/customXml" ds:itemID="{7D4D118C-4C99-405F-843C-5428620F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5.xml><?xml version="1.0" encoding="utf-8"?>
<ds:datastoreItem xmlns:ds="http://schemas.openxmlformats.org/officeDocument/2006/customXml" ds:itemID="{606137AD-7816-46EF-9DF1-E9C1FA296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4</Pages>
  <Words>3860</Words>
  <Characters>22004</Characters>
  <Application>Microsoft Office Word</Application>
  <DocSecurity>0</DocSecurity>
  <Lines>183</Lines>
  <Paragraphs>51</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2021 L&amp;R Carryover Report</vt:lpstr>
      <vt:lpstr>B1: PAL-19.1	I Section 2.8. Multiunit Package	5</vt:lpstr>
      <vt:lpstr>B1: NET-19.1	I Section 1.2.4. Maximum Allowable Variation	5</vt:lpstr>
      <vt:lpstr>B1: NET-19.2	I Sections 2.1. Scope, 3.1. Scope, 4.1. Scope, 2.3.7.1. Maximum All</vt:lpstr>
      <vt:lpstr>B1: NET-19.3	I Create a Chapter 5.  Specialized Test Procedures	7</vt:lpstr>
      <vt:lpstr>B1: NET-19.4	I Appendix F. Glossary	12</vt:lpstr>
      <vt:lpstr>MOS-20.5	 Section 2.21.  Liquefied Petroleum Gas	18</vt:lpstr>
      <vt:lpstr>FLR-20.5	I Section 2.1.2.(a).  Gasoline-Ethanol Blends.	23</vt:lpstr>
      <vt:lpstr>B6: MOS-21.1.	A Section 2.36.2. Labeling and Identification of Transmission Flui</vt:lpstr>
      <vt:lpstr>B6: FLR-21.2.	A Section 3.14.1. Labeling and Identification of Transmission Flui</vt:lpstr>
      <vt:lpstr>NET-20.2	D Section 4.5. Polyethylene Sheeting, Bags and Liners.	34</vt:lpstr>
      <vt:lpstr>OTH-07.1	D Fuels and Lubricants Subcommittee	38</vt:lpstr>
      <vt:lpstr>OTH-11.1	D Packaging and Labeling Subcommittee	39</vt:lpstr>
      <vt:lpstr>ITEM Block 1 (B1)	HB 130, UPLR, Sec. 2.8. Multiunit Package.  HB 133 Modify “sco</vt:lpstr>
      <vt:lpstr>MOS – UNIFORM REGULATION FOR THE METHOD OF SALE of COMMODITIES</vt:lpstr>
      <vt:lpstr>    Weight: by the kilogram or pound; or by, </vt:lpstr>
      <vt:lpstr>    Gaseous Volume: by the metered cubic meter of vapor (defined as 1 m3 at 15  C); </vt:lpstr>
      <vt:lpstr>    Liquid: by the liter (defined as 1 liter at 15  C) or the gallon (defined as 231</vt:lpstr>
      <vt:lpstr>    Sales using metering systems with a maximum rated capacity equal to or greater t</vt:lpstr>
      <vt:lpstr>    Sales using metering systems with a maximum rated capacity less than 20 gal/min </vt:lpstr>
      <vt:lpstr>    Effective January 1, 2030, all metered sales (through all capacities of metering</vt:lpstr>
      <vt:lpstr>    The existing language references a value of “15.6  C” for temperature determinat</vt:lpstr>
      <vt:lpstr>    The current method of sale for LPG requires sales based on a specified reference</vt:lpstr>
      <vt:lpstr>    There is some concern that including effective dates as shown in the Item Under </vt:lpstr>
      <vt:lpstr>    The second clause of the current Item Under Consideration addresses equipment pu</vt:lpstr>
      <vt:lpstr>    Formatting Changes: </vt:lpstr>
      <vt:lpstr>    By formatting the language into sub-sections, it makes the method of sale requir</vt:lpstr>
      <vt:lpstr>    For the next released edition of Handbook 130, NIST OWM will be reformatting the</vt:lpstr>
      <vt:lpstr>    Mr. Scott Simmons (Colorado) led a discussion regarding some of the issues that </vt:lpstr>
      <vt:lpstr>    2021 NCWM Annual Meeting: Mr. Swiecicki (NPGA) expressed concern with the langua</vt:lpstr>
      <vt:lpstr>FLR - UNIFORM fuels and automotive lubricants REGULATION</vt:lpstr>
      <vt:lpstr>ITEM Block 6 (B6)	transmission Fluid  </vt:lpstr>
    </vt:vector>
  </TitlesOfParts>
  <Manager>lisa.warfield@nist.gov</Manager>
  <Company/>
  <LinksUpToDate>false</LinksUpToDate>
  <CharactersWithSpaces>2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Tyler Reeder</cp:lastModifiedBy>
  <cp:revision>58</cp:revision>
  <cp:lastPrinted>2020-12-10T12:44:00Z</cp:lastPrinted>
  <dcterms:created xsi:type="dcterms:W3CDTF">2021-08-26T14:38:00Z</dcterms:created>
  <dcterms:modified xsi:type="dcterms:W3CDTF">2021-09-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